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1D4D7" w14:textId="77777777" w:rsidR="00ED2FC5" w:rsidRPr="00B93312" w:rsidRDefault="00D64019" w:rsidP="006008AE">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REPUBLIC OF SOUTH AFRICA</w:t>
      </w:r>
    </w:p>
    <w:p w14:paraId="183F1280" w14:textId="77777777" w:rsidR="00ED2FC5" w:rsidRPr="00B93312" w:rsidRDefault="00D64019" w:rsidP="00C160A1">
      <w:pPr>
        <w:spacing w:before="120" w:after="120" w:line="360" w:lineRule="auto"/>
        <w:ind w:left="649" w:hangingChars="236" w:hanging="649"/>
        <w:jc w:val="center"/>
        <w:rPr>
          <w:rFonts w:ascii="Arial" w:hAnsi="Arial" w:cs="Arial"/>
          <w:sz w:val="28"/>
          <w:szCs w:val="28"/>
        </w:rPr>
      </w:pPr>
      <w:r w:rsidRPr="00B93312">
        <w:rPr>
          <w:rFonts w:ascii="Arial" w:hAnsi="Arial" w:cs="Arial"/>
          <w:b/>
          <w:noProof/>
          <w:sz w:val="28"/>
          <w:szCs w:val="28"/>
          <w:lang w:val="en-US" w:eastAsia="en-US"/>
        </w:rPr>
        <w:drawing>
          <wp:inline distT="0" distB="0" distL="0" distR="0" wp14:anchorId="2ADF7373" wp14:editId="595CD592">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46B57C89" w14:textId="77777777" w:rsidR="00ED2FC5" w:rsidRPr="00B93312" w:rsidRDefault="00D64019"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3B776AE9" w14:textId="77777777" w:rsidR="00ED2FC5" w:rsidRPr="00B93312" w:rsidRDefault="00D64019"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DIVISION, </w:t>
      </w:r>
      <w:r w:rsidR="007E1D08">
        <w:rPr>
          <w:rFonts w:ascii="Arial" w:hAnsi="Arial" w:cs="Arial"/>
          <w:sz w:val="28"/>
          <w:szCs w:val="28"/>
        </w:rPr>
        <w:t>PRETORIA</w:t>
      </w:r>
    </w:p>
    <w:p w14:paraId="6F4D4FFF" w14:textId="77777777" w:rsidR="00713972" w:rsidRPr="002C47AB" w:rsidRDefault="00D64019" w:rsidP="00ED392C">
      <w:pPr>
        <w:pStyle w:val="NormalWeb"/>
        <w:jc w:val="right"/>
      </w:pPr>
      <w:r w:rsidRPr="00ED392C">
        <w:rPr>
          <w:rFonts w:ascii="Arial" w:hAnsi="Arial" w:cs="Arial"/>
          <w:lang w:eastAsia="en-GB"/>
        </w:rPr>
        <w:t>CASE NO:</w:t>
      </w:r>
      <w:r w:rsidR="00377FDC" w:rsidRPr="00ED392C">
        <w:rPr>
          <w:rFonts w:ascii="Arial" w:hAnsi="Arial" w:cs="Arial"/>
          <w:lang w:eastAsia="en-GB"/>
        </w:rPr>
        <w:t xml:space="preserve"> </w:t>
      </w:r>
      <w:r w:rsidR="00ED392C" w:rsidRPr="00ED392C">
        <w:rPr>
          <w:rFonts w:ascii="Arial" w:hAnsi="Arial" w:cs="Arial"/>
        </w:rPr>
        <w:t xml:space="preserve">2022-058300 </w:t>
      </w:r>
    </w:p>
    <w:p w14:paraId="0402E44C" w14:textId="77777777" w:rsidR="00665539" w:rsidRPr="00B93312" w:rsidRDefault="00D64019" w:rsidP="002C47AB">
      <w:pPr>
        <w:rPr>
          <w:rFonts w:ascii="Arial" w:hAnsi="Arial" w:cs="Arial"/>
          <w:sz w:val="28"/>
          <w:szCs w:val="28"/>
        </w:rPr>
      </w:pPr>
      <w:r w:rsidRPr="00B93312">
        <w:rPr>
          <w:rFonts w:ascii="Arial" w:hAnsi="Arial" w:cs="Arial"/>
          <w:noProof/>
          <w:lang w:val="en-US" w:eastAsia="en-US"/>
        </w:rPr>
        <mc:AlternateContent>
          <mc:Choice Requires="wps">
            <w:drawing>
              <wp:anchor distT="0" distB="0" distL="114300" distR="114300" simplePos="0" relativeHeight="251658240" behindDoc="0" locked="0" layoutInCell="1" allowOverlap="1" wp14:anchorId="597A373A" wp14:editId="40A58935">
                <wp:simplePos x="0" y="0"/>
                <wp:positionH relativeFrom="margin">
                  <wp:posOffset>0</wp:posOffset>
                </wp:positionH>
                <wp:positionV relativeFrom="paragraph">
                  <wp:posOffset>117985</wp:posOffset>
                </wp:positionV>
                <wp:extent cx="3232785" cy="1591143"/>
                <wp:effectExtent l="0" t="0" r="1841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591143"/>
                        </a:xfrm>
                        <a:prstGeom prst="rect">
                          <a:avLst/>
                        </a:prstGeom>
                        <a:solidFill>
                          <a:srgbClr val="FFFFFF"/>
                        </a:solidFill>
                        <a:ln w="9525">
                          <a:solidFill>
                            <a:srgbClr val="000000"/>
                          </a:solidFill>
                          <a:miter lim="800000"/>
                          <a:headEnd/>
                          <a:tailEnd/>
                        </a:ln>
                      </wps:spPr>
                      <wps:txbx>
                        <w:txbxContent>
                          <w:p w14:paraId="32E471C9" w14:textId="77777777" w:rsidR="000E009C" w:rsidRDefault="000E009C" w:rsidP="00ED2FC5">
                            <w:pPr>
                              <w:jc w:val="center"/>
                              <w:rPr>
                                <w:rFonts w:ascii="Century Gothic" w:hAnsi="Century Gothic"/>
                                <w:b/>
                                <w:sz w:val="20"/>
                                <w:szCs w:val="20"/>
                              </w:rPr>
                            </w:pPr>
                          </w:p>
                          <w:p w14:paraId="00EDF2D5" w14:textId="4C09D4E4" w:rsidR="000E009C" w:rsidRDefault="00C94C23" w:rsidP="00C94C23">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64019">
                              <w:rPr>
                                <w:rFonts w:ascii="Century Gothic" w:hAnsi="Century Gothic"/>
                                <w:sz w:val="20"/>
                                <w:szCs w:val="20"/>
                              </w:rPr>
                              <w:t xml:space="preserve">REPORTABLE: </w:t>
                            </w:r>
                            <w:r w:rsidR="00037E6B">
                              <w:rPr>
                                <w:rFonts w:ascii="Century Gothic" w:hAnsi="Century Gothic"/>
                                <w:sz w:val="20"/>
                                <w:szCs w:val="20"/>
                              </w:rPr>
                              <w:t>NO</w:t>
                            </w:r>
                          </w:p>
                          <w:p w14:paraId="43897B71" w14:textId="105FF36A" w:rsidR="000E009C" w:rsidRDefault="00C94C23" w:rsidP="00C94C23">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D64019">
                              <w:rPr>
                                <w:rFonts w:ascii="Century Gothic" w:hAnsi="Century Gothic"/>
                                <w:sz w:val="20"/>
                                <w:szCs w:val="20"/>
                              </w:rPr>
                              <w:t xml:space="preserve">OF INTEREST TO OTHER JUDGES: </w:t>
                            </w:r>
                            <w:r w:rsidR="004259A6">
                              <w:rPr>
                                <w:rFonts w:ascii="Century Gothic" w:hAnsi="Century Gothic"/>
                                <w:sz w:val="20"/>
                                <w:szCs w:val="20"/>
                              </w:rPr>
                              <w:t>NO</w:t>
                            </w:r>
                          </w:p>
                          <w:p w14:paraId="0C518262" w14:textId="781673A8" w:rsidR="000E009C" w:rsidRDefault="00C94C23" w:rsidP="00C94C23">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D64019">
                              <w:rPr>
                                <w:rFonts w:ascii="Century Gothic" w:hAnsi="Century Gothic"/>
                                <w:sz w:val="20"/>
                                <w:szCs w:val="20"/>
                              </w:rPr>
                              <w:t>REVISED: NO</w:t>
                            </w:r>
                          </w:p>
                          <w:p w14:paraId="2E03B0DC" w14:textId="77777777" w:rsidR="00447182" w:rsidRDefault="00D64019" w:rsidP="00447182">
                            <w:pPr>
                              <w:ind w:left="180"/>
                              <w:jc w:val="right"/>
                              <w:rPr>
                                <w:rFonts w:ascii="Century Gothic" w:hAnsi="Century Gothic"/>
                                <w:sz w:val="20"/>
                                <w:szCs w:val="20"/>
                              </w:rPr>
                            </w:pPr>
                            <w:r>
                              <w:rPr>
                                <w:noProof/>
                                <w:lang w:val="en-US" w:eastAsia="en-US"/>
                              </w:rPr>
                              <w:drawing>
                                <wp:inline distT="0" distB="0" distL="0" distR="0" wp14:anchorId="1297C7FA" wp14:editId="63DF8FBE">
                                  <wp:extent cx="907446" cy="481965"/>
                                  <wp:effectExtent l="0" t="0" r="0" b="0"/>
                                  <wp:docPr id="1511578937"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78937"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5EA4B7CB" w14:textId="77777777" w:rsidR="000E009C" w:rsidRDefault="00D64019" w:rsidP="00ED2FC5">
                            <w:pPr>
                              <w:ind w:firstLine="180"/>
                              <w:rPr>
                                <w:rFonts w:ascii="Century Gothic" w:hAnsi="Century Gothic"/>
                                <w:sz w:val="20"/>
                                <w:szCs w:val="20"/>
                              </w:rPr>
                            </w:pPr>
                            <w:r>
                              <w:rPr>
                                <w:rFonts w:ascii="Century Gothic" w:hAnsi="Century Gothic"/>
                                <w:sz w:val="20"/>
                                <w:szCs w:val="20"/>
                              </w:rPr>
                              <w:t xml:space="preserve"> </w:t>
                            </w:r>
                          </w:p>
                          <w:p w14:paraId="702BD8B6" w14:textId="77777777" w:rsidR="000E009C" w:rsidRDefault="00D64019"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ED392C">
                              <w:rPr>
                                <w:rFonts w:ascii="Arial" w:hAnsi="Arial" w:cs="Arial"/>
                              </w:rPr>
                              <w:t>22 December</w:t>
                            </w:r>
                            <w:r w:rsidR="006F20C3">
                              <w:rPr>
                                <w:rFonts w:ascii="Arial" w:hAnsi="Arial" w:cs="Arial"/>
                              </w:rPr>
                              <w:t xml:space="preserve"> 2023</w:t>
                            </w:r>
                          </w:p>
                          <w:p w14:paraId="5D25A285" w14:textId="77777777" w:rsidR="000E009C" w:rsidRDefault="00D64019"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597A373A" id="_x0000_t202" coordsize="21600,21600" o:spt="202" path="m,l,21600r21600,l21600,xe">
                <v:stroke joinstyle="miter"/>
                <v:path gradientshapeok="t" o:connecttype="rect"/>
              </v:shapetype>
              <v:shape id="Text Box 2" o:spid="_x0000_s1026" type="#_x0000_t202" style="position:absolute;margin-left:0;margin-top:9.3pt;width:254.55pt;height:125.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">
                <v:textbox>
                  <w:txbxContent>
                    <w:p w14:paraId="32E471C9" w14:textId="77777777" w:rsidR="000E009C" w:rsidRDefault="000E009C" w:rsidP="00ED2FC5">
                      <w:pPr>
                        <w:jc w:val="center"/>
                        <w:rPr>
                          <w:rFonts w:ascii="Century Gothic" w:hAnsi="Century Gothic"/>
                          <w:b/>
                          <w:sz w:val="20"/>
                          <w:szCs w:val="20"/>
                        </w:rPr>
                      </w:pPr>
                    </w:p>
                    <w:p w14:paraId="00EDF2D5" w14:textId="4C09D4E4" w:rsidR="000E009C" w:rsidRDefault="00C94C23" w:rsidP="00C94C23">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64019">
                        <w:rPr>
                          <w:rFonts w:ascii="Century Gothic" w:hAnsi="Century Gothic"/>
                          <w:sz w:val="20"/>
                          <w:szCs w:val="20"/>
                        </w:rPr>
                        <w:t xml:space="preserve">REPORTABLE: </w:t>
                      </w:r>
                      <w:r w:rsidR="00037E6B">
                        <w:rPr>
                          <w:rFonts w:ascii="Century Gothic" w:hAnsi="Century Gothic"/>
                          <w:sz w:val="20"/>
                          <w:szCs w:val="20"/>
                        </w:rPr>
                        <w:t>NO</w:t>
                      </w:r>
                    </w:p>
                    <w:p w14:paraId="43897B71" w14:textId="105FF36A" w:rsidR="000E009C" w:rsidRDefault="00C94C23" w:rsidP="00C94C23">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D64019">
                        <w:rPr>
                          <w:rFonts w:ascii="Century Gothic" w:hAnsi="Century Gothic"/>
                          <w:sz w:val="20"/>
                          <w:szCs w:val="20"/>
                        </w:rPr>
                        <w:t xml:space="preserve">OF INTEREST TO OTHER JUDGES: </w:t>
                      </w:r>
                      <w:r w:rsidR="004259A6">
                        <w:rPr>
                          <w:rFonts w:ascii="Century Gothic" w:hAnsi="Century Gothic"/>
                          <w:sz w:val="20"/>
                          <w:szCs w:val="20"/>
                        </w:rPr>
                        <w:t>NO</w:t>
                      </w:r>
                    </w:p>
                    <w:p w14:paraId="0C518262" w14:textId="781673A8" w:rsidR="000E009C" w:rsidRDefault="00C94C23" w:rsidP="00C94C23">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D64019">
                        <w:rPr>
                          <w:rFonts w:ascii="Century Gothic" w:hAnsi="Century Gothic"/>
                          <w:sz w:val="20"/>
                          <w:szCs w:val="20"/>
                        </w:rPr>
                        <w:t>REVISED: NO</w:t>
                      </w:r>
                    </w:p>
                    <w:p w14:paraId="2E03B0DC" w14:textId="77777777" w:rsidR="00447182" w:rsidRDefault="00D64019" w:rsidP="00447182">
                      <w:pPr>
                        <w:ind w:left="180"/>
                        <w:jc w:val="right"/>
                        <w:rPr>
                          <w:rFonts w:ascii="Century Gothic" w:hAnsi="Century Gothic"/>
                          <w:sz w:val="20"/>
                          <w:szCs w:val="20"/>
                        </w:rPr>
                      </w:pPr>
                      <w:r>
                        <w:rPr>
                          <w:noProof/>
                          <w:lang w:val="en-US" w:eastAsia="en-US"/>
                        </w:rPr>
                        <w:drawing>
                          <wp:inline distT="0" distB="0" distL="0" distR="0" wp14:anchorId="1297C7FA" wp14:editId="63DF8FBE">
                            <wp:extent cx="907446" cy="481965"/>
                            <wp:effectExtent l="0" t="0" r="0" b="0"/>
                            <wp:docPr id="1511578937"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78937"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5EA4B7CB" w14:textId="77777777" w:rsidR="000E009C" w:rsidRDefault="00D64019" w:rsidP="00ED2FC5">
                      <w:pPr>
                        <w:ind w:firstLine="180"/>
                        <w:rPr>
                          <w:rFonts w:ascii="Century Gothic" w:hAnsi="Century Gothic"/>
                          <w:sz w:val="20"/>
                          <w:szCs w:val="20"/>
                        </w:rPr>
                      </w:pPr>
                      <w:r>
                        <w:rPr>
                          <w:rFonts w:ascii="Century Gothic" w:hAnsi="Century Gothic"/>
                          <w:sz w:val="20"/>
                          <w:szCs w:val="20"/>
                        </w:rPr>
                        <w:t xml:space="preserve"> </w:t>
                      </w:r>
                    </w:p>
                    <w:p w14:paraId="702BD8B6" w14:textId="77777777" w:rsidR="000E009C" w:rsidRDefault="00D64019"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ED392C">
                        <w:rPr>
                          <w:rFonts w:ascii="Arial" w:hAnsi="Arial" w:cs="Arial"/>
                        </w:rPr>
                        <w:t>22 December</w:t>
                      </w:r>
                      <w:r w:rsidR="006F20C3">
                        <w:rPr>
                          <w:rFonts w:ascii="Arial" w:hAnsi="Arial" w:cs="Arial"/>
                        </w:rPr>
                        <w:t xml:space="preserve"> 2023</w:t>
                      </w:r>
                    </w:p>
                    <w:p w14:paraId="5D25A285" w14:textId="77777777" w:rsidR="000E009C" w:rsidRDefault="00D64019"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7DFCF86B" w14:textId="77777777" w:rsidR="002033C4" w:rsidRPr="00B93312" w:rsidRDefault="002033C4" w:rsidP="00E96154">
      <w:pPr>
        <w:ind w:left="661" w:hangingChars="236" w:hanging="661"/>
        <w:jc w:val="center"/>
        <w:rPr>
          <w:rFonts w:ascii="Arial" w:hAnsi="Arial" w:cs="Arial"/>
          <w:sz w:val="28"/>
          <w:szCs w:val="28"/>
        </w:rPr>
      </w:pPr>
    </w:p>
    <w:p w14:paraId="6CD325A4" w14:textId="77777777" w:rsidR="00C160A1" w:rsidRPr="00B93312" w:rsidRDefault="00C160A1" w:rsidP="00C160A1">
      <w:pPr>
        <w:spacing w:before="120" w:after="120" w:line="360" w:lineRule="auto"/>
        <w:jc w:val="center"/>
        <w:rPr>
          <w:rFonts w:ascii="Arial" w:hAnsi="Arial" w:cs="Arial"/>
        </w:rPr>
      </w:pPr>
    </w:p>
    <w:p w14:paraId="7B57FFAF" w14:textId="77777777" w:rsidR="00ED2FC5" w:rsidRPr="00B93312" w:rsidRDefault="00ED2FC5" w:rsidP="00C160A1">
      <w:pPr>
        <w:tabs>
          <w:tab w:val="left" w:pos="4917"/>
        </w:tabs>
        <w:spacing w:before="120" w:after="120" w:line="360" w:lineRule="auto"/>
        <w:jc w:val="center"/>
        <w:rPr>
          <w:rFonts w:ascii="Arial" w:hAnsi="Arial" w:cs="Arial"/>
        </w:rPr>
      </w:pPr>
    </w:p>
    <w:p w14:paraId="79F8C732" w14:textId="77777777" w:rsidR="00ED2FC5" w:rsidRPr="00B93312" w:rsidRDefault="00ED2FC5" w:rsidP="00C160A1">
      <w:pPr>
        <w:tabs>
          <w:tab w:val="left" w:pos="4917"/>
        </w:tabs>
        <w:spacing w:before="120" w:after="120" w:line="360" w:lineRule="auto"/>
        <w:jc w:val="center"/>
        <w:rPr>
          <w:rFonts w:ascii="Arial" w:hAnsi="Arial" w:cs="Arial"/>
        </w:rPr>
      </w:pPr>
    </w:p>
    <w:p w14:paraId="57FEB549" w14:textId="77777777" w:rsidR="00713972" w:rsidRDefault="00713972" w:rsidP="009C6780">
      <w:pPr>
        <w:tabs>
          <w:tab w:val="left" w:pos="4917"/>
        </w:tabs>
        <w:spacing w:before="120" w:after="120" w:line="360" w:lineRule="auto"/>
        <w:rPr>
          <w:rFonts w:ascii="Arial" w:hAnsi="Arial" w:cs="Arial"/>
        </w:rPr>
      </w:pPr>
    </w:p>
    <w:p w14:paraId="617D8F8E" w14:textId="77777777" w:rsidR="009C6780" w:rsidRPr="00B93312" w:rsidRDefault="00D64019"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28F912DA" w14:textId="77777777" w:rsidR="002C47AB" w:rsidRDefault="00D64019" w:rsidP="002C47AB">
      <w:pPr>
        <w:pStyle w:val="NormalWeb"/>
      </w:pPr>
      <w:r>
        <w:rPr>
          <w:rFonts w:ascii="Arial" w:hAnsi="Arial" w:cs="Arial"/>
          <w:b/>
          <w:bCs/>
        </w:rPr>
        <w:t xml:space="preserve">MOSHOESHOE MOKOBE ISHMAEL </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00250717">
        <w:rPr>
          <w:rFonts w:ascii="Arial" w:hAnsi="Arial" w:cs="Arial"/>
          <w:b/>
          <w:bCs/>
        </w:rPr>
        <w:t xml:space="preserve">    </w:t>
      </w:r>
      <w:r w:rsidR="00250717">
        <w:rPr>
          <w:rFonts w:ascii="Arial" w:hAnsi="Arial" w:cs="Arial"/>
        </w:rPr>
        <w:t>APPLICANT</w:t>
      </w:r>
    </w:p>
    <w:p w14:paraId="76550DFB" w14:textId="77777777" w:rsidR="002C47AB" w:rsidRDefault="00D64019" w:rsidP="002C47AB">
      <w:pPr>
        <w:pStyle w:val="NormalWeb"/>
      </w:pPr>
      <w:r>
        <w:rPr>
          <w:rFonts w:ascii="ArialMT" w:hAnsi="ArialMT"/>
        </w:rPr>
        <w:t xml:space="preserve">and </w:t>
      </w:r>
    </w:p>
    <w:p w14:paraId="38065FC1" w14:textId="77777777" w:rsidR="00C73FFA" w:rsidRDefault="00D64019" w:rsidP="00C73FFA">
      <w:pPr>
        <w:pStyle w:val="NormalWeb"/>
      </w:pPr>
      <w:r>
        <w:rPr>
          <w:rFonts w:ascii="Arial" w:hAnsi="Arial" w:cs="Arial"/>
          <w:b/>
          <w:bCs/>
        </w:rPr>
        <w:t xml:space="preserve">MINISTER OF JUSTICE AND CORRECTIONAL SERVICES         </w:t>
      </w:r>
      <w:r>
        <w:rPr>
          <w:rFonts w:ascii="ArialMT" w:hAnsi="ArialMT"/>
        </w:rPr>
        <w:t xml:space="preserve">FIRST RESPONDENT </w:t>
      </w:r>
    </w:p>
    <w:p w14:paraId="67943578" w14:textId="77777777" w:rsidR="00C73FFA" w:rsidRDefault="00D64019" w:rsidP="00C73FFA">
      <w:pPr>
        <w:pStyle w:val="NormalWeb"/>
      </w:pPr>
      <w:r>
        <w:rPr>
          <w:rFonts w:ascii="Arial" w:hAnsi="Arial" w:cs="Arial"/>
          <w:b/>
          <w:bCs/>
        </w:rPr>
        <w:t>NATIONAL COUN</w:t>
      </w:r>
      <w:r w:rsidR="00250717">
        <w:rPr>
          <w:rFonts w:ascii="Arial" w:hAnsi="Arial" w:cs="Arial"/>
          <w:b/>
          <w:bCs/>
        </w:rPr>
        <w:t>CIL</w:t>
      </w:r>
      <w:r>
        <w:rPr>
          <w:rFonts w:ascii="Arial" w:hAnsi="Arial" w:cs="Arial"/>
          <w:b/>
          <w:bCs/>
        </w:rPr>
        <w:t xml:space="preserve"> FOR CORRECTIONAL SERVICES </w:t>
      </w:r>
      <w:r w:rsidR="00250717">
        <w:rPr>
          <w:rFonts w:ascii="Arial" w:hAnsi="Arial" w:cs="Arial"/>
          <w:b/>
          <w:bCs/>
        </w:rPr>
        <w:tab/>
        <w:t xml:space="preserve">    </w:t>
      </w:r>
      <w:r>
        <w:rPr>
          <w:rFonts w:ascii="ArialMT" w:hAnsi="ArialMT"/>
        </w:rPr>
        <w:t xml:space="preserve">SECOND RESPONDENT </w:t>
      </w:r>
    </w:p>
    <w:p w14:paraId="3BD42BF0" w14:textId="77777777" w:rsidR="00C73FFA" w:rsidRDefault="00D64019" w:rsidP="00C73FFA">
      <w:pPr>
        <w:pStyle w:val="NormalWeb"/>
      </w:pPr>
      <w:r>
        <w:rPr>
          <w:rFonts w:ascii="Arial" w:hAnsi="Arial" w:cs="Arial"/>
          <w:b/>
          <w:bCs/>
        </w:rPr>
        <w:t xml:space="preserve">MINISTER OF POLICE </w:t>
      </w:r>
      <w:r w:rsidR="00250717">
        <w:rPr>
          <w:rFonts w:ascii="Arial" w:hAnsi="Arial" w:cs="Arial"/>
          <w:b/>
          <w:bCs/>
        </w:rPr>
        <w:tab/>
      </w:r>
      <w:r w:rsidR="00250717">
        <w:rPr>
          <w:rFonts w:ascii="Arial" w:hAnsi="Arial" w:cs="Arial"/>
          <w:b/>
          <w:bCs/>
        </w:rPr>
        <w:tab/>
      </w:r>
      <w:r w:rsidR="00250717">
        <w:rPr>
          <w:rFonts w:ascii="Arial" w:hAnsi="Arial" w:cs="Arial"/>
          <w:b/>
          <w:bCs/>
        </w:rPr>
        <w:tab/>
      </w:r>
      <w:r w:rsidR="00250717">
        <w:rPr>
          <w:rFonts w:ascii="Arial" w:hAnsi="Arial" w:cs="Arial"/>
          <w:b/>
          <w:bCs/>
        </w:rPr>
        <w:tab/>
      </w:r>
      <w:r w:rsidR="00250717">
        <w:rPr>
          <w:rFonts w:ascii="Arial" w:hAnsi="Arial" w:cs="Arial"/>
          <w:b/>
          <w:bCs/>
        </w:rPr>
        <w:tab/>
      </w:r>
      <w:r w:rsidR="00250717">
        <w:rPr>
          <w:rFonts w:ascii="Arial" w:hAnsi="Arial" w:cs="Arial"/>
          <w:b/>
          <w:bCs/>
        </w:rPr>
        <w:tab/>
        <w:t xml:space="preserve">        </w:t>
      </w:r>
      <w:r>
        <w:rPr>
          <w:rFonts w:ascii="ArialMT" w:hAnsi="ArialMT"/>
        </w:rPr>
        <w:t xml:space="preserve">THIRD RESPONDENT </w:t>
      </w:r>
    </w:p>
    <w:p w14:paraId="55A66CE1" w14:textId="77777777" w:rsidR="00250717" w:rsidRDefault="00D64019" w:rsidP="00C73FFA">
      <w:pPr>
        <w:pStyle w:val="NormalWeb"/>
        <w:rPr>
          <w:rFonts w:ascii="Arial" w:hAnsi="Arial" w:cs="Arial"/>
          <w:b/>
          <w:bCs/>
        </w:rPr>
      </w:pPr>
      <w:r>
        <w:rPr>
          <w:rFonts w:ascii="Arial" w:hAnsi="Arial" w:cs="Arial"/>
          <w:b/>
          <w:bCs/>
        </w:rPr>
        <w:t xml:space="preserve">NATIONAL COMMISSIONER OF THE </w:t>
      </w:r>
    </w:p>
    <w:p w14:paraId="6CABD3A5" w14:textId="77777777" w:rsidR="00C73FFA" w:rsidRDefault="00D64019" w:rsidP="00C73FFA">
      <w:pPr>
        <w:pStyle w:val="NormalWeb"/>
      </w:pPr>
      <w:r>
        <w:rPr>
          <w:rFonts w:ascii="Arial" w:hAnsi="Arial" w:cs="Arial"/>
          <w:b/>
          <w:bCs/>
        </w:rPr>
        <w:t xml:space="preserve">SOUTH AFRICAN POLICE </w:t>
      </w:r>
      <w:r w:rsidR="00250717">
        <w:rPr>
          <w:rFonts w:ascii="Arial" w:hAnsi="Arial" w:cs="Arial"/>
          <w:b/>
          <w:bCs/>
        </w:rPr>
        <w:tab/>
      </w:r>
      <w:r w:rsidR="00250717">
        <w:rPr>
          <w:rFonts w:ascii="Arial" w:hAnsi="Arial" w:cs="Arial"/>
          <w:b/>
          <w:bCs/>
        </w:rPr>
        <w:tab/>
      </w:r>
      <w:r w:rsidR="00250717">
        <w:rPr>
          <w:rFonts w:ascii="Arial" w:hAnsi="Arial" w:cs="Arial"/>
          <w:b/>
          <w:bCs/>
        </w:rPr>
        <w:tab/>
      </w:r>
      <w:r w:rsidR="00250717">
        <w:rPr>
          <w:rFonts w:ascii="Arial" w:hAnsi="Arial" w:cs="Arial"/>
          <w:b/>
          <w:bCs/>
        </w:rPr>
        <w:tab/>
      </w:r>
      <w:r w:rsidR="00250717">
        <w:rPr>
          <w:rFonts w:ascii="Arial" w:hAnsi="Arial" w:cs="Arial"/>
          <w:b/>
          <w:bCs/>
        </w:rPr>
        <w:tab/>
        <w:t xml:space="preserve">    </w:t>
      </w:r>
      <w:r>
        <w:rPr>
          <w:rFonts w:ascii="ArialMT" w:hAnsi="ArialMT"/>
        </w:rPr>
        <w:t>FOURTH RESPONDENT</w:t>
      </w:r>
    </w:p>
    <w:p w14:paraId="16E34DF7" w14:textId="77777777" w:rsidR="00C73FFA" w:rsidRDefault="00D64019" w:rsidP="00C73FFA">
      <w:pPr>
        <w:pStyle w:val="NormalWeb"/>
        <w:rPr>
          <w:rFonts w:ascii="Arial" w:hAnsi="Arial" w:cs="Arial"/>
          <w:b/>
          <w:bCs/>
        </w:rPr>
      </w:pPr>
      <w:r>
        <w:rPr>
          <w:rFonts w:ascii="Arial" w:hAnsi="Arial" w:cs="Arial"/>
          <w:b/>
          <w:bCs/>
        </w:rPr>
        <w:t xml:space="preserve">MFUNZANA MASIBULELE CHRIS </w:t>
      </w:r>
      <w:r>
        <w:rPr>
          <w:rFonts w:ascii="Arial" w:hAnsi="Arial" w:cs="Arial"/>
          <w:b/>
          <w:bCs/>
        </w:rPr>
        <w:tab/>
      </w:r>
      <w:r w:rsidR="00250717">
        <w:rPr>
          <w:rFonts w:ascii="Arial" w:hAnsi="Arial" w:cs="Arial"/>
          <w:b/>
          <w:bCs/>
        </w:rPr>
        <w:tab/>
      </w:r>
      <w:r w:rsidR="00250717">
        <w:rPr>
          <w:rFonts w:ascii="Arial" w:hAnsi="Arial" w:cs="Arial"/>
          <w:b/>
          <w:bCs/>
        </w:rPr>
        <w:tab/>
      </w:r>
      <w:r w:rsidR="00250717">
        <w:rPr>
          <w:rFonts w:ascii="Arial" w:hAnsi="Arial" w:cs="Arial"/>
          <w:b/>
          <w:bCs/>
        </w:rPr>
        <w:tab/>
        <w:t xml:space="preserve">         </w:t>
      </w:r>
      <w:r w:rsidRPr="00250717">
        <w:rPr>
          <w:rFonts w:ascii="Arial" w:hAnsi="Arial" w:cs="Arial"/>
        </w:rPr>
        <w:t>FIFTH RESPONDENT</w:t>
      </w:r>
    </w:p>
    <w:p w14:paraId="2932BB4C" w14:textId="77777777" w:rsidR="00C73FFA" w:rsidRDefault="00D64019" w:rsidP="00C73FFA">
      <w:pPr>
        <w:pStyle w:val="NormalWeb"/>
      </w:pPr>
      <w:r>
        <w:rPr>
          <w:rFonts w:ascii="Arial" w:hAnsi="Arial" w:cs="Arial"/>
          <w:b/>
          <w:bCs/>
        </w:rPr>
        <w:t xml:space="preserve">MANDLA MATHAPHUNA </w:t>
      </w:r>
      <w:r w:rsidR="00250717">
        <w:rPr>
          <w:rFonts w:ascii="Arial" w:hAnsi="Arial" w:cs="Arial"/>
          <w:b/>
          <w:bCs/>
        </w:rPr>
        <w:tab/>
      </w:r>
      <w:r w:rsidR="00250717">
        <w:rPr>
          <w:rFonts w:ascii="Arial" w:hAnsi="Arial" w:cs="Arial"/>
          <w:b/>
          <w:bCs/>
        </w:rPr>
        <w:tab/>
      </w:r>
      <w:r w:rsidR="00250717">
        <w:rPr>
          <w:rFonts w:ascii="Arial" w:hAnsi="Arial" w:cs="Arial"/>
          <w:b/>
          <w:bCs/>
        </w:rPr>
        <w:tab/>
      </w:r>
      <w:r w:rsidR="00250717">
        <w:rPr>
          <w:rFonts w:ascii="Arial" w:hAnsi="Arial" w:cs="Arial"/>
          <w:b/>
          <w:bCs/>
        </w:rPr>
        <w:tab/>
      </w:r>
      <w:r w:rsidR="00250717">
        <w:rPr>
          <w:rFonts w:ascii="Arial" w:hAnsi="Arial" w:cs="Arial"/>
          <w:b/>
          <w:bCs/>
        </w:rPr>
        <w:tab/>
        <w:t xml:space="preserve">         </w:t>
      </w:r>
      <w:r>
        <w:rPr>
          <w:rFonts w:ascii="ArialMT" w:hAnsi="ArialMT"/>
        </w:rPr>
        <w:t xml:space="preserve">SIXTH RESPONDENT </w:t>
      </w:r>
    </w:p>
    <w:p w14:paraId="1A481FCA"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5BF83F4E" w14:textId="77777777" w:rsidR="00194A07" w:rsidRPr="00B93312" w:rsidRDefault="00D64019"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sidRPr="00B93312">
        <w:rPr>
          <w:rFonts w:ascii="Arial" w:hAnsi="Arial" w:cs="Arial"/>
          <w:b/>
          <w:bCs/>
        </w:rPr>
        <w:t>JUDGMENT</w:t>
      </w:r>
    </w:p>
    <w:p w14:paraId="5DA172A5" w14:textId="77777777" w:rsidR="00194A07" w:rsidRDefault="00D64019" w:rsidP="00D9032E">
      <w:pPr>
        <w:pStyle w:val="Heading1"/>
      </w:pPr>
      <w:r>
        <w:t>DE VOS AJ</w:t>
      </w:r>
    </w:p>
    <w:p w14:paraId="15B7FF95" w14:textId="119ABB77" w:rsidR="00F67E08" w:rsidRDefault="00C94C23" w:rsidP="00C94C23">
      <w:pPr>
        <w:pStyle w:val="Judgmentparagraph"/>
        <w:numPr>
          <w:ilvl w:val="0"/>
          <w:numId w:val="0"/>
        </w:numPr>
        <w:ind w:left="567" w:hanging="567"/>
      </w:pPr>
      <w:r>
        <w:t>[1]</w:t>
      </w:r>
      <w:r>
        <w:tab/>
      </w:r>
      <w:r w:rsidR="00D64019">
        <w:t>The applicant, Mr Moshoeshoe</w:t>
      </w:r>
      <w:r w:rsidR="00250717">
        <w:t>,</w:t>
      </w:r>
      <w:r w:rsidR="00D64019">
        <w:t xml:space="preserve"> seeks the committal of the first respondent, the Minister</w:t>
      </w:r>
      <w:r w:rsidR="00372C6C">
        <w:t xml:space="preserve"> of Justice and Correctional Services,</w:t>
      </w:r>
      <w:r w:rsidR="00D64019">
        <w:t xml:space="preserve"> for contempt of Court. The basis for the </w:t>
      </w:r>
      <w:r w:rsidR="00250717">
        <w:t xml:space="preserve">request for </w:t>
      </w:r>
      <w:r w:rsidR="00D64019">
        <w:t xml:space="preserve">committal is the Minister’s failure to </w:t>
      </w:r>
      <w:r w:rsidR="002F6F43">
        <w:t>comply with</w:t>
      </w:r>
      <w:r w:rsidR="00D64019">
        <w:t xml:space="preserve"> an order of this Court granting Mr Moshoeshoe parole. </w:t>
      </w:r>
      <w:r w:rsidR="00C73FFA">
        <w:t xml:space="preserve">The first, fifth and sixth respondents oppose the relief. These respondents also launched a counter-application suspending the orders granted in this matter, pending the finalisation of a </w:t>
      </w:r>
      <w:r w:rsidR="00372C6C">
        <w:t>rescission application.</w:t>
      </w:r>
    </w:p>
    <w:p w14:paraId="4ED4B039" w14:textId="5950F383" w:rsidR="00303496" w:rsidRDefault="00C94C23" w:rsidP="00C94C23">
      <w:pPr>
        <w:pStyle w:val="Judgmentparagraph"/>
        <w:numPr>
          <w:ilvl w:val="0"/>
          <w:numId w:val="0"/>
        </w:numPr>
        <w:ind w:left="567" w:hanging="567"/>
      </w:pPr>
      <w:r>
        <w:t>[2]</w:t>
      </w:r>
      <w:r>
        <w:tab/>
      </w:r>
      <w:r w:rsidR="00D64019">
        <w:t xml:space="preserve">Mr Moshoeshoe is serving a life sentence at Johannesburg </w:t>
      </w:r>
      <w:r w:rsidR="00ED3C59">
        <w:t>Correctional Centre</w:t>
      </w:r>
      <w:r w:rsidR="00D64019">
        <w:t xml:space="preserve">. Mr Moshoeshoe was convicted in 2005 for a botched robbery </w:t>
      </w:r>
      <w:r w:rsidR="00250717">
        <w:t xml:space="preserve">committed </w:t>
      </w:r>
      <w:r w:rsidR="000F4B5F">
        <w:t>in 2000</w:t>
      </w:r>
      <w:r w:rsidR="00C657C4">
        <w:t>.</w:t>
      </w:r>
      <w:r w:rsidR="00D64019">
        <w:rPr>
          <w:rStyle w:val="FootnoteReference"/>
        </w:rPr>
        <w:footnoteReference w:id="1"/>
      </w:r>
      <w:r w:rsidR="00C657C4">
        <w:t xml:space="preserve"> </w:t>
      </w:r>
      <w:r w:rsidR="00D64019">
        <w:t xml:space="preserve">Mr Moshoeshoe </w:t>
      </w:r>
      <w:r w:rsidR="00C657C4">
        <w:t>has applied for parole</w:t>
      </w:r>
      <w:r w:rsidR="00D64019">
        <w:t xml:space="preserve">. On two occasions, the </w:t>
      </w:r>
      <w:r w:rsidR="00250717">
        <w:t>National Council for Correctional Services</w:t>
      </w:r>
      <w:r w:rsidR="00B878B7">
        <w:t xml:space="preserve"> (“National Council”)</w:t>
      </w:r>
      <w:r w:rsidR="00250717">
        <w:t xml:space="preserve"> recommended that</w:t>
      </w:r>
      <w:r w:rsidR="00D64019">
        <w:t xml:space="preserve"> </w:t>
      </w:r>
      <w:r w:rsidR="00250717">
        <w:t>Mr Moshoeshoe</w:t>
      </w:r>
      <w:r w:rsidR="00D64019">
        <w:t xml:space="preserve"> </w:t>
      </w:r>
      <w:r w:rsidR="00250717">
        <w:t xml:space="preserve">be denied </w:t>
      </w:r>
      <w:r w:rsidR="00D64019">
        <w:t>parole</w:t>
      </w:r>
      <w:r w:rsidR="00EE46C1">
        <w:t xml:space="preserve">. On both occasions, the Minister </w:t>
      </w:r>
      <w:r w:rsidR="00C657C4">
        <w:t xml:space="preserve">accepted this </w:t>
      </w:r>
      <w:r w:rsidR="00B878B7">
        <w:t>recommendation</w:t>
      </w:r>
      <w:r w:rsidR="00C657C4">
        <w:t xml:space="preserve"> and denied Mr Moshoeshoe parole.</w:t>
      </w:r>
      <w:r w:rsidR="00EE46C1">
        <w:t xml:space="preserve"> </w:t>
      </w:r>
      <w:r w:rsidR="00D64019">
        <w:t xml:space="preserve"> </w:t>
      </w:r>
    </w:p>
    <w:p w14:paraId="50796448" w14:textId="68211C8B" w:rsidR="00303496" w:rsidRDefault="00C94C23" w:rsidP="00C94C23">
      <w:pPr>
        <w:pStyle w:val="Judgmentparagraph"/>
        <w:numPr>
          <w:ilvl w:val="0"/>
          <w:numId w:val="0"/>
        </w:numPr>
        <w:ind w:left="567" w:hanging="567"/>
      </w:pPr>
      <w:r>
        <w:t>[3]</w:t>
      </w:r>
      <w:r>
        <w:tab/>
      </w:r>
      <w:r w:rsidR="00D64019">
        <w:t xml:space="preserve">Mr Moshoeshoe, aggrieved with </w:t>
      </w:r>
      <w:r w:rsidR="00C657C4">
        <w:t>this decision,</w:t>
      </w:r>
      <w:r w:rsidR="00D64019">
        <w:t xml:space="preserve"> launched an application to review the Minister</w:t>
      </w:r>
      <w:r w:rsidR="00ED392C">
        <w:t>’s decision</w:t>
      </w:r>
      <w:r w:rsidR="00D64019">
        <w:t xml:space="preserve"> to deny him parole. Mr Moshoeshoe was successful in his review application. </w:t>
      </w:r>
      <w:r w:rsidR="00EE46C1">
        <w:t xml:space="preserve">On </w:t>
      </w:r>
      <w:r w:rsidR="00ED392C">
        <w:t>11 August 2023</w:t>
      </w:r>
      <w:r w:rsidR="00EE46C1">
        <w:t xml:space="preserve">, </w:t>
      </w:r>
      <w:r w:rsidR="00C657C4">
        <w:t>the Court</w:t>
      </w:r>
      <w:r w:rsidR="00D64019">
        <w:t xml:space="preserve"> granted an order which reviewed the </w:t>
      </w:r>
      <w:r w:rsidR="00591E51">
        <w:t>National Council</w:t>
      </w:r>
      <w:r w:rsidR="00C73FFA">
        <w:t>’s recommendation</w:t>
      </w:r>
      <w:r w:rsidR="00D64019">
        <w:t xml:space="preserve"> and the Minister</w:t>
      </w:r>
      <w:r w:rsidR="00C73FFA">
        <w:t>’s decision</w:t>
      </w:r>
      <w:r w:rsidR="00D64019">
        <w:t xml:space="preserve"> to refuse Mr Moshoeshoe parole. </w:t>
      </w:r>
      <w:r w:rsidR="00EE46C1">
        <w:t xml:space="preserve">The </w:t>
      </w:r>
      <w:r w:rsidR="00D64019">
        <w:t xml:space="preserve">Court did not remit the </w:t>
      </w:r>
      <w:r w:rsidR="00C73FFA">
        <w:t>matter for reconsideration by the decision-makers</w:t>
      </w:r>
      <w:r w:rsidR="00D64019">
        <w:t xml:space="preserve"> but substituted the decision</w:t>
      </w:r>
      <w:r w:rsidR="00B878B7">
        <w:t>s.</w:t>
      </w:r>
      <w:r w:rsidR="00D64019">
        <w:t xml:space="preserve"> </w:t>
      </w:r>
      <w:r w:rsidR="00C73FFA">
        <w:t xml:space="preserve">The Court ordered the Minister to release Mr Moshoeshoe within ten days of the order. </w:t>
      </w:r>
      <w:r w:rsidR="00D64019">
        <w:t>The order</w:t>
      </w:r>
      <w:r w:rsidR="00456576">
        <w:t>, in essence, granted Mr Moshoeshoe parole. I will refer to this as the parole</w:t>
      </w:r>
      <w:r w:rsidR="00C73FFA">
        <w:t xml:space="preserve"> </w:t>
      </w:r>
      <w:r w:rsidR="00456576">
        <w:t xml:space="preserve">order. </w:t>
      </w:r>
    </w:p>
    <w:p w14:paraId="5C08F55F" w14:textId="5E1509AD" w:rsidR="00456576" w:rsidRDefault="00C94C23" w:rsidP="00C94C23">
      <w:pPr>
        <w:pStyle w:val="Judgmentparagraph"/>
        <w:numPr>
          <w:ilvl w:val="0"/>
          <w:numId w:val="0"/>
        </w:numPr>
        <w:ind w:left="567" w:hanging="567"/>
      </w:pPr>
      <w:r>
        <w:t>[4]</w:t>
      </w:r>
      <w:r>
        <w:tab/>
      </w:r>
      <w:r w:rsidR="00D64019">
        <w:t xml:space="preserve">The Minister, however, did not release Mr Moshoeshoe on parole. Mr Moshoeshoe then launched the first of three contempt applications. The first contempt application resulted in </w:t>
      </w:r>
      <w:r w:rsidR="002F6F43">
        <w:t>the first contempt</w:t>
      </w:r>
      <w:r w:rsidR="00D64019">
        <w:t xml:space="preserve"> order</w:t>
      </w:r>
      <w:r w:rsidR="00C73FFA">
        <w:t xml:space="preserve">, granted on 12 September 2023, </w:t>
      </w:r>
      <w:r w:rsidR="00D64019">
        <w:t>which held the Minister in contempt but afforded the Minister 10 days to explain the non-compliance with the parole</w:t>
      </w:r>
      <w:r w:rsidR="00EE46C1">
        <w:t xml:space="preserve"> </w:t>
      </w:r>
      <w:r w:rsidR="00D64019">
        <w:t xml:space="preserve">order. The Minister did not respond, and Mr Moshoeshoe was not released. Mr Moshoeshoe </w:t>
      </w:r>
      <w:r w:rsidR="00B878B7">
        <w:t xml:space="preserve">then </w:t>
      </w:r>
      <w:r w:rsidR="00D64019">
        <w:t xml:space="preserve">launched a second contempt application. This </w:t>
      </w:r>
      <w:r w:rsidR="00D64019">
        <w:lastRenderedPageBreak/>
        <w:t>resulted in the second contempt</w:t>
      </w:r>
      <w:r w:rsidR="00EE46C1">
        <w:t xml:space="preserve"> </w:t>
      </w:r>
      <w:r w:rsidR="00D64019">
        <w:t xml:space="preserve">order, </w:t>
      </w:r>
      <w:r w:rsidR="00C73FFA">
        <w:t xml:space="preserve">dated 31 October 2023, </w:t>
      </w:r>
      <w:r w:rsidR="00D64019">
        <w:t xml:space="preserve">which again held the Minister in contempt and provided ten days to explain the non-compliance. Again, the situation did not change. The Minister did not </w:t>
      </w:r>
      <w:r w:rsidR="00B80D8D">
        <w:t xml:space="preserve">respond, and Mr Moshoeshoe launched a third contempt application. The third </w:t>
      </w:r>
      <w:r w:rsidR="00B878B7">
        <w:t xml:space="preserve">contempt </w:t>
      </w:r>
      <w:r w:rsidR="00B80D8D">
        <w:t>application had teeth</w:t>
      </w:r>
      <w:r w:rsidR="004E652B">
        <w:t xml:space="preserve">; it sought </w:t>
      </w:r>
      <w:r w:rsidR="00B80D8D">
        <w:t xml:space="preserve">the committal </w:t>
      </w:r>
      <w:r w:rsidR="00B878B7">
        <w:t>of the</w:t>
      </w:r>
      <w:r w:rsidR="00B80D8D">
        <w:t xml:space="preserve"> Minister. It is this third contempt application that </w:t>
      </w:r>
      <w:r w:rsidR="008F74AF">
        <w:t>this Court heard on its urgent roll.</w:t>
      </w:r>
    </w:p>
    <w:p w14:paraId="5EBA27D5" w14:textId="05EFDD9A" w:rsidR="00B80D8D" w:rsidRDefault="00C94C23" w:rsidP="00C94C23">
      <w:pPr>
        <w:pStyle w:val="Judgmentparagraph"/>
        <w:numPr>
          <w:ilvl w:val="0"/>
          <w:numId w:val="0"/>
        </w:numPr>
        <w:ind w:left="567" w:hanging="567"/>
      </w:pPr>
      <w:r>
        <w:t>[5]</w:t>
      </w:r>
      <w:r>
        <w:tab/>
      </w:r>
      <w:r w:rsidR="00D64019">
        <w:t>The Minister opposes the contempt application and seeks an order suspending the operation of the existing orders</w:t>
      </w:r>
      <w:r w:rsidR="00EE46C1">
        <w:t>, pending the outcome of a</w:t>
      </w:r>
      <w:r w:rsidR="008F74AF">
        <w:t>n application to rescind the three existing orders.</w:t>
      </w:r>
      <w:r w:rsidR="00EE46C1">
        <w:t xml:space="preserve"> </w:t>
      </w:r>
      <w:r w:rsidR="00D64019">
        <w:t>The crux of the Minister’s opposition is</w:t>
      </w:r>
      <w:r w:rsidR="00B878B7">
        <w:t>, to state it simply,</w:t>
      </w:r>
      <w:r w:rsidR="00D64019">
        <w:t xml:space="preserve"> </w:t>
      </w:r>
      <w:r w:rsidR="00C657C4">
        <w:t xml:space="preserve">that </w:t>
      </w:r>
      <w:r w:rsidR="004E652B">
        <w:t>the Minister</w:t>
      </w:r>
      <w:r w:rsidR="00D64019">
        <w:t xml:space="preserve"> had no knowledge of any of the existing applications or orders</w:t>
      </w:r>
      <w:r w:rsidR="00B878B7">
        <w:t>. It</w:t>
      </w:r>
      <w:r w:rsidR="00D64019">
        <w:t xml:space="preserve"> was only on </w:t>
      </w:r>
      <w:r w:rsidR="00591E51">
        <w:t>21 November 2023</w:t>
      </w:r>
      <w:r w:rsidR="00D64019">
        <w:t xml:space="preserve"> that the current contempt application </w:t>
      </w:r>
      <w:r w:rsidR="00FC7FFA">
        <w:t>came</w:t>
      </w:r>
      <w:r w:rsidR="00D64019">
        <w:t xml:space="preserve"> to </w:t>
      </w:r>
      <w:r w:rsidR="004E652B">
        <w:t>the Minister’s</w:t>
      </w:r>
      <w:r w:rsidR="00D64019">
        <w:t xml:space="preserve"> attention. </w:t>
      </w:r>
      <w:r w:rsidR="008F74AF">
        <w:t xml:space="preserve">None of the earlier applications or orders came to the Minister’s attention, as they had not been properly served. </w:t>
      </w:r>
    </w:p>
    <w:p w14:paraId="26970CEB" w14:textId="151FF467" w:rsidR="00B878B7" w:rsidRDefault="00C94C23" w:rsidP="00C94C23">
      <w:pPr>
        <w:pStyle w:val="Judgmentparagraph"/>
        <w:numPr>
          <w:ilvl w:val="0"/>
          <w:numId w:val="0"/>
        </w:numPr>
        <w:ind w:left="567" w:hanging="567"/>
      </w:pPr>
      <w:r>
        <w:t>[6]</w:t>
      </w:r>
      <w:r>
        <w:tab/>
      </w:r>
      <w:r w:rsidR="00D64019">
        <w:t xml:space="preserve">Service is not the most </w:t>
      </w:r>
      <w:r w:rsidR="008F74AF">
        <w:t>dazzling</w:t>
      </w:r>
      <w:r w:rsidR="00D64019">
        <w:t xml:space="preserve"> aspect of litigation. </w:t>
      </w:r>
      <w:r w:rsidR="00F67E08">
        <w:t>It hinges</w:t>
      </w:r>
      <w:r w:rsidR="00D64019">
        <w:t>, generally,</w:t>
      </w:r>
      <w:r w:rsidR="00F67E08">
        <w:t xml:space="preserve"> on the examination of a return of service</w:t>
      </w:r>
      <w:r w:rsidR="00D64019">
        <w:t xml:space="preserve">. A return of service states, without adornment, </w:t>
      </w:r>
      <w:r w:rsidR="00F67E08">
        <w:t xml:space="preserve"> that the Sheriff handed over a pleading to a specific person at a specified address.</w:t>
      </w:r>
      <w:r w:rsidR="00D64019">
        <w:t xml:space="preserve"> Its function, however, is </w:t>
      </w:r>
      <w:r w:rsidR="00A32150">
        <w:t>indispensable</w:t>
      </w:r>
      <w:r w:rsidR="00F67E08">
        <w:t xml:space="preserve"> to a fair and transparent legal process</w:t>
      </w:r>
      <w:r w:rsidR="00D64019">
        <w:t>. The purpose of th</w:t>
      </w:r>
      <w:r w:rsidR="00762BDA">
        <w:t>e procedural requirement</w:t>
      </w:r>
      <w:r w:rsidR="00D64019">
        <w:t xml:space="preserve"> </w:t>
      </w:r>
      <w:r w:rsidR="002F6F43">
        <w:t>of</w:t>
      </w:r>
      <w:r w:rsidR="00762BDA">
        <w:t xml:space="preserve"> service </w:t>
      </w:r>
      <w:r w:rsidR="00D64019">
        <w:t xml:space="preserve">is to give effect to </w:t>
      </w:r>
      <w:r w:rsidR="005727BB">
        <w:t>fundamental</w:t>
      </w:r>
      <w:r w:rsidR="00D64019">
        <w:t xml:space="preserve"> principles of our legal system. Service is the practical method in which a party is informed of proceedings instituted against them. It is the concrete step that places a party in a position to decide whether they wish to oppose the relief sought against them, present the </w:t>
      </w:r>
      <w:r w:rsidR="002F6F43">
        <w:t>C</w:t>
      </w:r>
      <w:r w:rsidR="00D64019">
        <w:t xml:space="preserve">ourt with their factual version, and submit arguments for the </w:t>
      </w:r>
      <w:r w:rsidR="004E652B">
        <w:t>C</w:t>
      </w:r>
      <w:r w:rsidR="00D64019">
        <w:t xml:space="preserve">ourt to consider.  </w:t>
      </w:r>
    </w:p>
    <w:p w14:paraId="0BD7547D" w14:textId="1E649E77" w:rsidR="00A32150" w:rsidRDefault="00C94C23" w:rsidP="00C94C23">
      <w:pPr>
        <w:pStyle w:val="Judgmentparagraph"/>
        <w:numPr>
          <w:ilvl w:val="0"/>
          <w:numId w:val="0"/>
        </w:numPr>
        <w:ind w:left="567" w:hanging="567"/>
      </w:pPr>
      <w:r>
        <w:t>[7]</w:t>
      </w:r>
      <w:r>
        <w:tab/>
      </w:r>
      <w:r w:rsidR="00D64019">
        <w:t xml:space="preserve">Without </w:t>
      </w:r>
      <w:r w:rsidR="00FC7FFA">
        <w:t xml:space="preserve">compliance with </w:t>
      </w:r>
      <w:r w:rsidR="00D64019">
        <w:t xml:space="preserve">this </w:t>
      </w:r>
      <w:r w:rsidR="005727BB">
        <w:t>procedural safeguard</w:t>
      </w:r>
      <w:r w:rsidR="00D64019">
        <w:t>, a party is denied every procedural right afforded in litigation. A party who does not know they are being sued cannot defend them</w:t>
      </w:r>
      <w:r w:rsidR="005727BB">
        <w:t>selves</w:t>
      </w:r>
      <w:r w:rsidR="00D64019">
        <w:t xml:space="preserve"> or </w:t>
      </w:r>
      <w:r w:rsidR="005727BB">
        <w:t>assert any of their rights</w:t>
      </w:r>
      <w:r w:rsidR="00D64019">
        <w:t xml:space="preserve">. </w:t>
      </w:r>
      <w:r w:rsidR="00F67E08">
        <w:t xml:space="preserve">Worse, </w:t>
      </w:r>
      <w:r w:rsidR="00DB16E9">
        <w:t xml:space="preserve">they will not even know that an order is being granted against them. A person who is unaware of proceedings against them is denied not only the right to be heard but also to be in </w:t>
      </w:r>
      <w:r w:rsidR="002F6F43">
        <w:t>C</w:t>
      </w:r>
      <w:r w:rsidR="00DB16E9">
        <w:t>ourt and see th</w:t>
      </w:r>
      <w:r w:rsidR="00F67E08">
        <w:t>at justice takes place openly</w:t>
      </w:r>
      <w:r w:rsidR="00DB16E9">
        <w:t>.</w:t>
      </w:r>
      <w:r w:rsidR="00F67E08">
        <w:t xml:space="preserve"> If service is defective, it permits proceedings and </w:t>
      </w:r>
      <w:r w:rsidR="002F6F43">
        <w:t>C</w:t>
      </w:r>
      <w:r w:rsidR="00F67E08">
        <w:t>ourt orders to be granted behind a person’s back. Whilst there are specific instances where service is not required, this is not one of those cases.</w:t>
      </w:r>
      <w:r w:rsidR="00EE46C1">
        <w:t xml:space="preserve">  </w:t>
      </w:r>
    </w:p>
    <w:p w14:paraId="5ED0ECF7" w14:textId="7776A9FF" w:rsidR="00FD03F6" w:rsidRDefault="00C94C23" w:rsidP="00C94C23">
      <w:pPr>
        <w:pStyle w:val="Judgmentparagraph"/>
        <w:numPr>
          <w:ilvl w:val="0"/>
          <w:numId w:val="0"/>
        </w:numPr>
        <w:ind w:left="567" w:hanging="567"/>
      </w:pPr>
      <w:r>
        <w:lastRenderedPageBreak/>
        <w:t>[8]</w:t>
      </w:r>
      <w:r>
        <w:tab/>
      </w:r>
      <w:r w:rsidR="00D64019">
        <w:t>Proper service</w:t>
      </w:r>
      <w:r w:rsidR="002F6F43">
        <w:t xml:space="preserve"> </w:t>
      </w:r>
      <w:r w:rsidR="00D64019">
        <w:t xml:space="preserve">reassures a Court that the proceedings are not taking place </w:t>
      </w:r>
      <w:r w:rsidR="00762BDA">
        <w:t>covertly</w:t>
      </w:r>
      <w:r w:rsidR="00D64019">
        <w:t xml:space="preserve"> and that </w:t>
      </w:r>
      <w:r w:rsidR="005727BB">
        <w:t>a party’s</w:t>
      </w:r>
      <w:r w:rsidR="00D64019">
        <w:t xml:space="preserve"> absence is a result of their election not to attend rather than not being informed of the hearing. </w:t>
      </w:r>
      <w:r w:rsidR="00A32150">
        <w:t>It prevents orders from being taken by stealth.</w:t>
      </w:r>
    </w:p>
    <w:p w14:paraId="101FAA5B" w14:textId="509822AA" w:rsidR="00A32150" w:rsidRDefault="00C94C23" w:rsidP="00C94C23">
      <w:pPr>
        <w:pStyle w:val="Judgmentparagraph"/>
        <w:numPr>
          <w:ilvl w:val="0"/>
          <w:numId w:val="0"/>
        </w:numPr>
        <w:ind w:left="567" w:hanging="567"/>
      </w:pPr>
      <w:r>
        <w:t>[9]</w:t>
      </w:r>
      <w:r>
        <w:tab/>
      </w:r>
      <w:r w:rsidR="00D64019">
        <w:t xml:space="preserve">Service of process against the Minister is statutorily prescribed. The </w:t>
      </w:r>
      <w:r w:rsidR="00B80D8D">
        <w:t xml:space="preserve">State </w:t>
      </w:r>
      <w:r w:rsidR="00D64019">
        <w:t>Liability</w:t>
      </w:r>
      <w:r w:rsidR="00B80D8D">
        <w:t xml:space="preserve"> Act</w:t>
      </w:r>
      <w:r w:rsidR="00ED3C59">
        <w:t>, 20 of 1957</w:t>
      </w:r>
      <w:r w:rsidR="00B80D8D">
        <w:t>, requires a two-step service process. First</w:t>
      </w:r>
      <w:r w:rsidR="00353BB9">
        <w:t>, the pleadings must be served</w:t>
      </w:r>
      <w:r w:rsidR="00B80D8D">
        <w:t xml:space="preserve"> on the Head of the Department and second on the State Attorney within </w:t>
      </w:r>
      <w:r w:rsidR="005727BB">
        <w:t>five</w:t>
      </w:r>
      <w:r w:rsidR="00B80D8D">
        <w:t xml:space="preserve"> days of service on the Head of the Department</w:t>
      </w:r>
      <w:r w:rsidR="00D64019">
        <w:t xml:space="preserve">. </w:t>
      </w:r>
      <w:r w:rsidR="00F67E08">
        <w:t xml:space="preserve">Parliament has implemented these service requirements </w:t>
      </w:r>
      <w:r w:rsidR="00762BDA">
        <w:t>fully aware of the broad scope of issues and frequency in which the Minister will be cited as a party to litigation, purely by virtue of the Minister</w:t>
      </w:r>
      <w:r w:rsidR="004E652B">
        <w:t>’s</w:t>
      </w:r>
      <w:r w:rsidR="00D64019">
        <w:t xml:space="preserve"> dual</w:t>
      </w:r>
      <w:r w:rsidR="00762BDA">
        <w:t xml:space="preserve"> </w:t>
      </w:r>
      <w:r w:rsidR="00D64019">
        <w:t>d</w:t>
      </w:r>
      <w:r w:rsidR="00762BDA">
        <w:t>epartment</w:t>
      </w:r>
      <w:r w:rsidR="00D64019">
        <w:t>al role</w:t>
      </w:r>
      <w:r w:rsidR="00762BDA">
        <w:t xml:space="preserve">. </w:t>
      </w:r>
      <w:r w:rsidR="00762BDA" w:rsidRPr="00372C6C">
        <w:t xml:space="preserve">The purpose of section 2(2) was explained by Makgoka JA in </w:t>
      </w:r>
      <w:r w:rsidR="00762BDA" w:rsidRPr="00372C6C">
        <w:rPr>
          <w:i/>
          <w:iCs/>
        </w:rPr>
        <w:t>Minister of Police v Molokwane</w:t>
      </w:r>
      <w:r w:rsidR="00D64019">
        <w:rPr>
          <w:rStyle w:val="FootnoteReference"/>
        </w:rPr>
        <w:footnoteReference w:id="2"/>
      </w:r>
      <w:r w:rsidR="00762BDA">
        <w:t xml:space="preserve"> </w:t>
      </w:r>
      <w:r w:rsidR="004E652B">
        <w:t xml:space="preserve">as </w:t>
      </w:r>
      <w:r w:rsidR="00762BDA" w:rsidRPr="00372C6C">
        <w:t xml:space="preserve">to ensure that the relevant executive authority (the Minister in this case) is </w:t>
      </w:r>
      <w:r w:rsidR="00762BDA" w:rsidRPr="00762BDA">
        <w:t>“</w:t>
      </w:r>
      <w:r w:rsidR="00762BDA" w:rsidRPr="00372C6C">
        <w:t xml:space="preserve">afforded effective legal representation in the matter by the State Attorney”. </w:t>
      </w:r>
      <w:r w:rsidR="00D64019">
        <w:t xml:space="preserve"> </w:t>
      </w:r>
    </w:p>
    <w:p w14:paraId="29D72ABE" w14:textId="1C50534B" w:rsidR="005727BB" w:rsidRDefault="00C94C23" w:rsidP="00C94C23">
      <w:pPr>
        <w:pStyle w:val="Judgmentparagraph"/>
        <w:numPr>
          <w:ilvl w:val="0"/>
          <w:numId w:val="0"/>
        </w:numPr>
        <w:ind w:left="567" w:hanging="567"/>
      </w:pPr>
      <w:r>
        <w:t>[10]</w:t>
      </w:r>
      <w:r>
        <w:tab/>
      </w:r>
      <w:r w:rsidR="00D64019">
        <w:t>Service</w:t>
      </w:r>
      <w:r w:rsidR="00762BDA">
        <w:t>, in these proceedings,</w:t>
      </w:r>
      <w:r w:rsidR="00D64019">
        <w:t xml:space="preserve"> must then be tested against these standards. </w:t>
      </w:r>
      <w:r w:rsidR="00EE46C1">
        <w:t xml:space="preserve">The review application was not </w:t>
      </w:r>
      <w:r w:rsidR="00762BDA">
        <w:t xml:space="preserve">served </w:t>
      </w:r>
      <w:r w:rsidR="00EE46C1">
        <w:t>on the Minister’s Head of Department</w:t>
      </w:r>
      <w:r w:rsidR="00D64019">
        <w:t xml:space="preserve"> nor on the state attorney within five days of service on the Head of Department</w:t>
      </w:r>
      <w:r w:rsidR="00EE46C1">
        <w:t>. Similarly, the first and second contempt applications were not served on the Head of the Department</w:t>
      </w:r>
      <w:r w:rsidR="00D64019">
        <w:t xml:space="preserve"> nor on the state attorney</w:t>
      </w:r>
      <w:r w:rsidR="00EE46C1">
        <w:t xml:space="preserve">. </w:t>
      </w:r>
      <w:r w:rsidR="00ED3C59">
        <w:t xml:space="preserve">Not one of these requirements was met.  </w:t>
      </w:r>
    </w:p>
    <w:p w14:paraId="3E8F9204" w14:textId="0345801C" w:rsidR="00353BB9" w:rsidRDefault="00C94C23" w:rsidP="00C94C23">
      <w:pPr>
        <w:pStyle w:val="Judgmentparagraph"/>
        <w:numPr>
          <w:ilvl w:val="0"/>
          <w:numId w:val="0"/>
        </w:numPr>
        <w:ind w:left="567" w:hanging="567"/>
      </w:pPr>
      <w:r>
        <w:t>[11]</w:t>
      </w:r>
      <w:r>
        <w:tab/>
      </w:r>
      <w:r w:rsidR="00D64019">
        <w:t>It is not only a matter of procedural formality, as the defective service meant</w:t>
      </w:r>
      <w:r w:rsidR="00D072BA">
        <w:t>, practically, that</w:t>
      </w:r>
      <w:r w:rsidR="00D64019">
        <w:t xml:space="preserve"> the Minister was unaware of the applications. </w:t>
      </w:r>
      <w:r w:rsidR="00D072BA">
        <w:t xml:space="preserve">The Court knows this as the Minister has revealed the correspondence between the parties the moment this litigation came to the Minister’s attention. The response </w:t>
      </w:r>
      <w:r w:rsidR="00A32150">
        <w:t xml:space="preserve">from the Minister </w:t>
      </w:r>
      <w:r w:rsidR="00D072BA">
        <w:t>was swift and transparent. It is also demonstrably clear</w:t>
      </w:r>
      <w:r w:rsidR="00A32150">
        <w:t xml:space="preserve">, from </w:t>
      </w:r>
      <w:r w:rsidR="00FC7FFA">
        <w:t>this correspondence</w:t>
      </w:r>
      <w:r w:rsidR="00A32150">
        <w:t>,</w:t>
      </w:r>
      <w:r w:rsidR="00D072BA">
        <w:t xml:space="preserve"> that the Minister and those who work in his office first became aware of this litigation </w:t>
      </w:r>
      <w:r w:rsidR="00762BDA">
        <w:t>on 2</w:t>
      </w:r>
      <w:r w:rsidR="003C1F01">
        <w:t>1</w:t>
      </w:r>
      <w:r w:rsidR="00762BDA">
        <w:t xml:space="preserve"> November 2023.</w:t>
      </w:r>
      <w:r w:rsidR="005727BB">
        <w:t xml:space="preserve"> </w:t>
      </w:r>
    </w:p>
    <w:p w14:paraId="24E178E0" w14:textId="253BD41F" w:rsidR="00A32150" w:rsidRDefault="00C94C23" w:rsidP="00C94C23">
      <w:pPr>
        <w:pStyle w:val="Judgmentparagraph"/>
        <w:numPr>
          <w:ilvl w:val="0"/>
          <w:numId w:val="0"/>
        </w:numPr>
        <w:ind w:left="567" w:hanging="567"/>
      </w:pPr>
      <w:r>
        <w:t>[12]</w:t>
      </w:r>
      <w:r>
        <w:tab/>
      </w:r>
      <w:r w:rsidR="00D64019">
        <w:t>Mr Moshoeshoe’s legal representative</w:t>
      </w:r>
      <w:r w:rsidR="004E652B">
        <w:t>, Mr Marweshe,</w:t>
      </w:r>
      <w:r w:rsidR="00D64019">
        <w:t xml:space="preserve"> did not dispute that service</w:t>
      </w:r>
      <w:r w:rsidR="002F6F43">
        <w:t xml:space="preserve"> was not affected</w:t>
      </w:r>
      <w:r w:rsidR="00D64019">
        <w:t xml:space="preserve"> in compliance with the State Liability Act. Mr Ma</w:t>
      </w:r>
      <w:r w:rsidR="00591E51">
        <w:t>r</w:t>
      </w:r>
      <w:r w:rsidR="00D64019">
        <w:t>weshe</w:t>
      </w:r>
      <w:r w:rsidR="004E652B">
        <w:t xml:space="preserve"> </w:t>
      </w:r>
      <w:r w:rsidR="00D64019">
        <w:t>repeatedly</w:t>
      </w:r>
      <w:r w:rsidR="004E652B">
        <w:t xml:space="preserve"> submitted</w:t>
      </w:r>
      <w:r w:rsidR="00D64019">
        <w:t xml:space="preserve"> that three </w:t>
      </w:r>
      <w:r w:rsidR="004E652B">
        <w:t>C</w:t>
      </w:r>
      <w:r w:rsidR="00D64019">
        <w:t>ourts had found the service to be sufficient. The submission must be considered in context. All three applications served in the unopposed Court, two of them in the urgent Court</w:t>
      </w:r>
      <w:r w:rsidR="00591E51">
        <w:t xml:space="preserve"> – on an unopposed basis</w:t>
      </w:r>
      <w:r w:rsidR="00D64019">
        <w:t xml:space="preserve">. In none of the matters was </w:t>
      </w:r>
      <w:r w:rsidR="00D64019">
        <w:lastRenderedPageBreak/>
        <w:t>the defective service raised by Mr Moshoeshoe's legal representatives. Th</w:t>
      </w:r>
      <w:r w:rsidR="005727BB">
        <w:t>is</w:t>
      </w:r>
      <w:r w:rsidR="00D64019">
        <w:t xml:space="preserve"> Court has the practice note and written submissions in all three of these matters. In not one</w:t>
      </w:r>
      <w:r w:rsidR="00A77AA4">
        <w:t xml:space="preserve"> of these documents</w:t>
      </w:r>
      <w:r w:rsidR="00D64019">
        <w:t xml:space="preserve"> does Mr Moshoeshoe’s legal representatives bring to the </w:t>
      </w:r>
      <w:r w:rsidR="002F6F43">
        <w:t>C</w:t>
      </w:r>
      <w:r w:rsidR="00D64019">
        <w:t xml:space="preserve">ourt's attention that the service was defective.  </w:t>
      </w:r>
    </w:p>
    <w:p w14:paraId="78E6DF8C" w14:textId="7571AE62" w:rsidR="00D072BA" w:rsidRDefault="00C94C23" w:rsidP="00C94C23">
      <w:pPr>
        <w:pStyle w:val="Judgmentparagraph"/>
        <w:numPr>
          <w:ilvl w:val="0"/>
          <w:numId w:val="0"/>
        </w:numPr>
        <w:ind w:left="567" w:hanging="567"/>
      </w:pPr>
      <w:r>
        <w:t>[13]</w:t>
      </w:r>
      <w:r>
        <w:tab/>
      </w:r>
      <w:r w:rsidR="00D64019">
        <w:t>The issue</w:t>
      </w:r>
      <w:r w:rsidR="00FC7FFA">
        <w:t xml:space="preserve"> of</w:t>
      </w:r>
      <w:r w:rsidR="00D64019">
        <w:t xml:space="preserve"> service was, therefore, not a matter which was brought to </w:t>
      </w:r>
      <w:r w:rsidR="004E652B">
        <w:t xml:space="preserve">the attention of </w:t>
      </w:r>
      <w:r w:rsidR="00D64019">
        <w:t>any of the previous Court</w:t>
      </w:r>
      <w:r w:rsidR="004E652B">
        <w:t>s dealing with this matter</w:t>
      </w:r>
      <w:r w:rsidR="00D64019">
        <w:t xml:space="preserve">. </w:t>
      </w:r>
      <w:r w:rsidR="00A32150">
        <w:t>N</w:t>
      </w:r>
      <w:r w:rsidR="004E652B">
        <w:t>one</w:t>
      </w:r>
      <w:r w:rsidR="00A32150">
        <w:t xml:space="preserve"> of the previous Courts were made aware of the error in the applications before them. </w:t>
      </w:r>
      <w:r w:rsidR="00ED3C59">
        <w:t>It is on this basis</w:t>
      </w:r>
      <w:r w:rsidR="002F6F43">
        <w:t>, the existence of an error of which the Court was not aware,</w:t>
      </w:r>
      <w:r w:rsidR="00ED3C59">
        <w:t xml:space="preserve"> that the Minister has launched a rescission application. The Minister contends that these orders were </w:t>
      </w:r>
      <w:r w:rsidR="00D64019">
        <w:t>erroneously</w:t>
      </w:r>
      <w:r w:rsidR="00ED3C59">
        <w:t xml:space="preserve"> granted, as there existed at the time of the order a fact of which the </w:t>
      </w:r>
      <w:r w:rsidR="00A32150">
        <w:t>Court</w:t>
      </w:r>
      <w:r w:rsidR="00ED3C59">
        <w:t xml:space="preserve"> was unaware, which would have precluded the granting of the judgment and which would have induced the </w:t>
      </w:r>
      <w:r w:rsidR="00A32150">
        <w:t>Court</w:t>
      </w:r>
      <w:r w:rsidR="00ED3C59">
        <w:t>, if aware of it, not to grant the judgment. The defective service</w:t>
      </w:r>
      <w:r w:rsidR="00FC7FFA">
        <w:t xml:space="preserve">, contends the Minister, </w:t>
      </w:r>
      <w:r w:rsidR="00ED3C59">
        <w:t xml:space="preserve">is such a fact. </w:t>
      </w:r>
    </w:p>
    <w:p w14:paraId="4C1AE436" w14:textId="4F39BF6E" w:rsidR="00985FA6" w:rsidRDefault="00C94C23" w:rsidP="00C94C23">
      <w:pPr>
        <w:pStyle w:val="Judgmentparagraph"/>
        <w:numPr>
          <w:ilvl w:val="0"/>
          <w:numId w:val="0"/>
        </w:numPr>
        <w:ind w:left="567" w:hanging="567"/>
      </w:pPr>
      <w:r>
        <w:t>[14]</w:t>
      </w:r>
      <w:r>
        <w:tab/>
      </w:r>
      <w:r w:rsidR="00D64019">
        <w:t>To make matters worse, the original notice of motion for the review application did not contain a stated day. The notice did not tell the</w:t>
      </w:r>
      <w:r w:rsidR="004E652B">
        <w:t xml:space="preserve"> Minister</w:t>
      </w:r>
      <w:r w:rsidR="00D64019">
        <w:t xml:space="preserve"> on what day relief was being sought. The absence of a stated day in the notice of motion renders the notice irregular.</w:t>
      </w:r>
      <w:r w:rsidR="00D64019">
        <w:rPr>
          <w:rStyle w:val="FootnoteReference"/>
        </w:rPr>
        <w:footnoteReference w:id="3"/>
      </w:r>
      <w:r w:rsidR="00D64019">
        <w:t xml:space="preserve">  Even if the Minister had received the notice of motion</w:t>
      </w:r>
      <w:r w:rsidR="00A32150">
        <w:t>, even if the Sheriff had placed it in the Minister’s hand</w:t>
      </w:r>
      <w:r w:rsidR="00D64019">
        <w:t xml:space="preserve"> – </w:t>
      </w:r>
      <w:r w:rsidR="000F4B5F">
        <w:t>the Minister</w:t>
      </w:r>
      <w:r w:rsidR="00D64019">
        <w:t xml:space="preserve"> would not have been in a position to attend Court to oppose the relief</w:t>
      </w:r>
      <w:r w:rsidR="004E652B">
        <w:t>, as the notice did not provide a date for the hearing</w:t>
      </w:r>
      <w:r w:rsidR="00D64019">
        <w:t xml:space="preserve">. </w:t>
      </w:r>
      <w:r w:rsidR="00A32150">
        <w:t xml:space="preserve">Again, transparency of court proceedings </w:t>
      </w:r>
      <w:r w:rsidR="002F6F43">
        <w:t xml:space="preserve">generally </w:t>
      </w:r>
      <w:r w:rsidR="00A32150">
        <w:t xml:space="preserve">requires that a party knows on what day to come to Court to see their matter being argued and considered by a court. The applicant's representatives failed to give the Minister notice of the day on which the matter would be heard.  </w:t>
      </w:r>
    </w:p>
    <w:p w14:paraId="3EB1CA41" w14:textId="50F7D881" w:rsidR="005727BB" w:rsidRDefault="00C94C23" w:rsidP="00C94C23">
      <w:pPr>
        <w:pStyle w:val="Judgmentparagraph"/>
        <w:numPr>
          <w:ilvl w:val="0"/>
          <w:numId w:val="0"/>
        </w:numPr>
        <w:ind w:left="567" w:hanging="567"/>
      </w:pPr>
      <w:r>
        <w:t>[15]</w:t>
      </w:r>
      <w:r>
        <w:tab/>
      </w:r>
      <w:r w:rsidR="00D64019">
        <w:t>Curing such a defect would require the applicant's representatives to serve a notice of set down on the Minister. The notice of the set</w:t>
      </w:r>
      <w:r w:rsidR="00FC7FFA">
        <w:t xml:space="preserve"> </w:t>
      </w:r>
      <w:r w:rsidR="00D64019">
        <w:t>down of the review application</w:t>
      </w:r>
      <w:r w:rsidR="0062073F">
        <w:t>,</w:t>
      </w:r>
      <w:r w:rsidR="00D64019">
        <w:t xml:space="preserve"> unhelpfully</w:t>
      </w:r>
      <w:r w:rsidR="0062073F">
        <w:t>,</w:t>
      </w:r>
      <w:r w:rsidR="00D64019">
        <w:t xml:space="preserve"> was not </w:t>
      </w:r>
      <w:r w:rsidR="0062073F">
        <w:t>served at all and was only uploaded onto caselines</w:t>
      </w:r>
      <w:r w:rsidR="00D64019">
        <w:t xml:space="preserve">. </w:t>
      </w:r>
      <w:r w:rsidR="004E652B">
        <w:t xml:space="preserve">In other words, aside from the defective service, the notice itself failed to provide the Minister with the information necessary to </w:t>
      </w:r>
      <w:r w:rsidR="0062073F">
        <w:t>attend Court</w:t>
      </w:r>
      <w:r w:rsidR="004E652B">
        <w:t>.</w:t>
      </w:r>
    </w:p>
    <w:p w14:paraId="45A8E2E6" w14:textId="3614A482" w:rsidR="005727BB" w:rsidRDefault="00C94C23" w:rsidP="00C94C23">
      <w:pPr>
        <w:pStyle w:val="Judgmentparagraph"/>
        <w:numPr>
          <w:ilvl w:val="0"/>
          <w:numId w:val="0"/>
        </w:numPr>
        <w:ind w:left="567" w:hanging="567"/>
      </w:pPr>
      <w:r>
        <w:lastRenderedPageBreak/>
        <w:t>[16]</w:t>
      </w:r>
      <w:r>
        <w:tab/>
      </w:r>
      <w:r w:rsidR="00D64019">
        <w:t xml:space="preserve">It is against this background that the Minister seeks an order suspending the operation of the parole order and the two contempt orders. The Court is empowered to grant such relief by virtue of its inherent powers, Rule 45A and section 173 of the Constitution. In fact, Rule 45A is specially crafted for exactly the set of circumstances before the Court. Mudua J in </w:t>
      </w:r>
      <w:r w:rsidR="00372C6C" w:rsidRPr="005727BB">
        <w:rPr>
          <w:i/>
          <w:iCs/>
        </w:rPr>
        <w:t>Peach v Kudjoe</w:t>
      </w:r>
      <w:r w:rsidR="00D64019">
        <w:rPr>
          <w:rStyle w:val="FootnoteReference"/>
        </w:rPr>
        <w:footnoteReference w:id="4"/>
      </w:r>
      <w:r w:rsidR="00D64019" w:rsidRPr="005727BB">
        <w:t xml:space="preserve"> held that a </w:t>
      </w:r>
      <w:r w:rsidR="00372C6C" w:rsidRPr="005727BB">
        <w:t xml:space="preserve">litigant, against whom the decision which is the subject of an application for rescission was given, </w:t>
      </w:r>
      <w:r w:rsidR="00D64019" w:rsidRPr="005727BB">
        <w:t>“</w:t>
      </w:r>
      <w:r w:rsidR="00372C6C" w:rsidRPr="005727BB">
        <w:t>can always approach a Court under Rule 45A to suspend its execution pending the finali</w:t>
      </w:r>
      <w:r w:rsidR="00D64019" w:rsidRPr="005727BB">
        <w:t>s</w:t>
      </w:r>
      <w:r w:rsidR="00372C6C" w:rsidRPr="005727BB">
        <w:t>ation of an application for rescission.</w:t>
      </w:r>
      <w:r w:rsidR="00D64019" w:rsidRPr="005727BB">
        <w:t>”</w:t>
      </w:r>
      <w:r w:rsidR="00D64019">
        <w:t xml:space="preserve">  </w:t>
      </w:r>
      <w:r w:rsidR="00D64019" w:rsidRPr="00FF3E38">
        <w:t xml:space="preserve">As a general rule, </w:t>
      </w:r>
      <w:r w:rsidR="0062073F">
        <w:t xml:space="preserve">laid down in </w:t>
      </w:r>
      <w:r w:rsidR="0062073F" w:rsidRPr="0062073F">
        <w:rPr>
          <w:i/>
          <w:iCs/>
        </w:rPr>
        <w:t>Van Rensburg and Another NNO v Naidoo and Others NNO; Naidoo and Others NNO v Van Rensburg NO and Others</w:t>
      </w:r>
      <w:r w:rsidR="0062073F">
        <w:rPr>
          <w:i/>
          <w:iCs/>
        </w:rPr>
        <w:t>,</w:t>
      </w:r>
      <w:r w:rsidR="00D64019">
        <w:rPr>
          <w:i/>
          <w:iCs/>
          <w:vertAlign w:val="superscript"/>
        </w:rPr>
        <w:footnoteReference w:id="5"/>
      </w:r>
      <w:r w:rsidR="00FC7FFA">
        <w:rPr>
          <w:i/>
          <w:iCs/>
        </w:rPr>
        <w:t xml:space="preserve"> </w:t>
      </w:r>
      <w:r w:rsidR="00D64019" w:rsidRPr="00FF3E38">
        <w:t xml:space="preserve">a </w:t>
      </w:r>
      <w:r w:rsidR="0062073F">
        <w:t>C</w:t>
      </w:r>
      <w:r w:rsidR="00D64019" w:rsidRPr="00FF3E38">
        <w:t>ourt will only do so where injustice will otherwise ensue</w:t>
      </w:r>
      <w:r w:rsidR="00FF3E38">
        <w:t>.</w:t>
      </w:r>
    </w:p>
    <w:p w14:paraId="7B156FBC" w14:textId="475C2C19" w:rsidR="00372C6C" w:rsidRPr="00372C6C" w:rsidRDefault="00C94C23" w:rsidP="00C94C23">
      <w:pPr>
        <w:pStyle w:val="Judgmentparagraph"/>
        <w:numPr>
          <w:ilvl w:val="0"/>
          <w:numId w:val="0"/>
        </w:numPr>
        <w:ind w:left="567" w:hanging="567"/>
      </w:pPr>
      <w:r w:rsidRPr="00372C6C">
        <w:t>[17]</w:t>
      </w:r>
      <w:r w:rsidRPr="00372C6C">
        <w:tab/>
      </w:r>
      <w:r w:rsidR="00D64019">
        <w:t>Mr Raphahlalo</w:t>
      </w:r>
      <w:r w:rsidR="00985FA6">
        <w:t>, for the Minister,</w:t>
      </w:r>
      <w:r w:rsidR="00D64019">
        <w:t xml:space="preserve"> submitted that if</w:t>
      </w:r>
      <w:r w:rsidR="00D64019" w:rsidRPr="00372C6C">
        <w:t xml:space="preserve"> the suspension order is not granted: </w:t>
      </w:r>
    </w:p>
    <w:p w14:paraId="006C8BDE" w14:textId="1EDE0B17" w:rsidR="00372C6C" w:rsidRPr="00372C6C" w:rsidRDefault="00C94C23" w:rsidP="00C94C23">
      <w:pPr>
        <w:pStyle w:val="Judgmentparagraph"/>
        <w:numPr>
          <w:ilvl w:val="0"/>
          <w:numId w:val="0"/>
        </w:numPr>
        <w:spacing w:line="276" w:lineRule="auto"/>
        <w:ind w:left="720" w:hanging="360"/>
      </w:pPr>
      <w:r w:rsidRPr="00372C6C">
        <w:t>a)</w:t>
      </w:r>
      <w:r w:rsidRPr="00372C6C">
        <w:tab/>
      </w:r>
      <w:r w:rsidR="00FC7FFA">
        <w:t>T</w:t>
      </w:r>
      <w:r w:rsidR="00FC7FFA" w:rsidRPr="00372C6C">
        <w:t xml:space="preserve">he obligation to implement rescindable orders continues, with the risk of imprisonment for the contempt thereof. </w:t>
      </w:r>
    </w:p>
    <w:p w14:paraId="5F3E6DD5" w14:textId="3FD66499" w:rsidR="00372C6C" w:rsidRPr="00372C6C" w:rsidRDefault="00C94C23" w:rsidP="00C94C23">
      <w:pPr>
        <w:pStyle w:val="Judgmentparagraph"/>
        <w:numPr>
          <w:ilvl w:val="0"/>
          <w:numId w:val="0"/>
        </w:numPr>
        <w:spacing w:line="276" w:lineRule="auto"/>
        <w:ind w:left="720" w:hanging="360"/>
      </w:pPr>
      <w:r w:rsidRPr="00372C6C">
        <w:t>b)</w:t>
      </w:r>
      <w:r w:rsidRPr="00372C6C">
        <w:tab/>
      </w:r>
      <w:r w:rsidR="00D64019" w:rsidRPr="00372C6C">
        <w:t xml:space="preserve">If implemented and the rescission application succeeds, the applicant will have to be re-imprisoned because the </w:t>
      </w:r>
      <w:r w:rsidR="00FF3E38" w:rsidRPr="00C9697A">
        <w:t>Minister</w:t>
      </w:r>
      <w:r w:rsidR="00D64019" w:rsidRPr="00372C6C">
        <w:t xml:space="preserve"> cannot afford an offender who is not fully rehabilitated on parole. </w:t>
      </w:r>
    </w:p>
    <w:p w14:paraId="79086855" w14:textId="1351AFEA" w:rsidR="00FF3E38" w:rsidRPr="00C9697A" w:rsidRDefault="00C94C23" w:rsidP="00C94C23">
      <w:pPr>
        <w:pStyle w:val="Judgmentparagraph"/>
        <w:numPr>
          <w:ilvl w:val="0"/>
          <w:numId w:val="0"/>
        </w:numPr>
        <w:spacing w:line="276" w:lineRule="auto"/>
        <w:ind w:left="720" w:hanging="360"/>
      </w:pPr>
      <w:r w:rsidRPr="00C9697A">
        <w:t>c)</w:t>
      </w:r>
      <w:r w:rsidRPr="00C9697A">
        <w:tab/>
      </w:r>
      <w:r w:rsidR="00D64019" w:rsidRPr="00372C6C">
        <w:t xml:space="preserve">While on parole, the fact that he was released prematurely will expose him to stigma and rejection, and he will be prone to committing offences again. </w:t>
      </w:r>
    </w:p>
    <w:p w14:paraId="52977605" w14:textId="0507B259" w:rsidR="00372C6C" w:rsidRPr="00372C6C" w:rsidRDefault="00C94C23" w:rsidP="00C94C23">
      <w:pPr>
        <w:pStyle w:val="Judgmentparagraph"/>
        <w:numPr>
          <w:ilvl w:val="0"/>
          <w:numId w:val="0"/>
        </w:numPr>
        <w:spacing w:line="276" w:lineRule="auto"/>
        <w:ind w:left="720" w:hanging="360"/>
        <w:rPr>
          <w:rFonts w:ascii="ArialMT" w:hAnsi="ArialMT"/>
        </w:rPr>
      </w:pPr>
      <w:r w:rsidRPr="00372C6C">
        <w:rPr>
          <w:rFonts w:ascii="ArialMT" w:hAnsi="ArialMT"/>
        </w:rPr>
        <w:t>d)</w:t>
      </w:r>
      <w:r w:rsidRPr="00372C6C">
        <w:rPr>
          <w:rFonts w:ascii="ArialMT" w:hAnsi="ArialMT"/>
        </w:rPr>
        <w:tab/>
      </w:r>
      <w:r w:rsidR="00D64019" w:rsidRPr="00372C6C">
        <w:t xml:space="preserve">The </w:t>
      </w:r>
      <w:r w:rsidR="00FF3E38" w:rsidRPr="00C9697A">
        <w:t>Minister</w:t>
      </w:r>
      <w:r w:rsidR="00D64019" w:rsidRPr="00372C6C">
        <w:t xml:space="preserve"> will always be at the risk of being sued in delict for any criminal acts committed by the applicant since he is not fully rehabilitated. </w:t>
      </w:r>
    </w:p>
    <w:p w14:paraId="17978273" w14:textId="6AB035AA" w:rsidR="00FF3E38" w:rsidRDefault="00C94C23" w:rsidP="00C94C23">
      <w:pPr>
        <w:pStyle w:val="Judgmentparagraph"/>
        <w:numPr>
          <w:ilvl w:val="0"/>
          <w:numId w:val="0"/>
        </w:numPr>
        <w:ind w:left="567" w:hanging="567"/>
      </w:pPr>
      <w:r>
        <w:t>[18]</w:t>
      </w:r>
      <w:r>
        <w:tab/>
      </w:r>
      <w:r w:rsidR="00D64019">
        <w:t xml:space="preserve">In addition, Mr Raphahlalo submitted </w:t>
      </w:r>
      <w:r w:rsidR="00372C6C">
        <w:t>that parole is not a right but a privilege</w:t>
      </w:r>
      <w:r w:rsidR="00985FA6">
        <w:t xml:space="preserve"> and t</w:t>
      </w:r>
      <w:r w:rsidR="00372C6C">
        <w:t xml:space="preserve">he only right asserted by the applicant to be released is derived from the order, which is the subject of a rescission application. </w:t>
      </w:r>
      <w:r w:rsidR="00985FA6">
        <w:t xml:space="preserve">Of course, </w:t>
      </w:r>
      <w:r w:rsidR="0062073F">
        <w:t xml:space="preserve">added Mr Raphahlalo, </w:t>
      </w:r>
      <w:r w:rsidR="00985FA6">
        <w:t xml:space="preserve">if </w:t>
      </w:r>
      <w:r w:rsidR="00372C6C">
        <w:t xml:space="preserve">the orders are rescinded, the applicant can still prosecute his review application. </w:t>
      </w:r>
    </w:p>
    <w:p w14:paraId="2A742715" w14:textId="5BF5404A" w:rsidR="00372C6C" w:rsidRDefault="00C94C23" w:rsidP="00C94C23">
      <w:pPr>
        <w:pStyle w:val="Judgmentparagraph"/>
        <w:numPr>
          <w:ilvl w:val="0"/>
          <w:numId w:val="0"/>
        </w:numPr>
        <w:ind w:left="567" w:hanging="567"/>
      </w:pPr>
      <w:r>
        <w:t>[19]</w:t>
      </w:r>
      <w:r>
        <w:tab/>
      </w:r>
      <w:r w:rsidR="00D64019">
        <w:t xml:space="preserve">I find these submissions unassailable. </w:t>
      </w:r>
    </w:p>
    <w:p w14:paraId="450C1809" w14:textId="7970157C" w:rsidR="000F4B5F" w:rsidRDefault="00C94C23" w:rsidP="00C94C23">
      <w:pPr>
        <w:pStyle w:val="Judgmentparagraph"/>
        <w:numPr>
          <w:ilvl w:val="0"/>
          <w:numId w:val="0"/>
        </w:numPr>
        <w:ind w:left="567" w:hanging="567"/>
      </w:pPr>
      <w:r>
        <w:t>[20]</w:t>
      </w:r>
      <w:r>
        <w:tab/>
      </w:r>
      <w:r w:rsidR="00D64019">
        <w:t xml:space="preserve">As the applications were demonstrably defectively served, I conclude that the Minister has presented a basis for this Court to suspend the operation of the three existing court orders, specifically the parole order and the two contempt orders. It would be unjust to </w:t>
      </w:r>
      <w:r w:rsidR="00FC7FFA">
        <w:t>hold the</w:t>
      </w:r>
      <w:r w:rsidR="00D64019">
        <w:t xml:space="preserve"> Minister to  order</w:t>
      </w:r>
      <w:r w:rsidR="00FC7FFA">
        <w:t>s</w:t>
      </w:r>
      <w:r w:rsidR="00D64019">
        <w:t xml:space="preserve"> </w:t>
      </w:r>
      <w:r w:rsidR="00FF3E38">
        <w:t>obtained by stealth</w:t>
      </w:r>
      <w:r w:rsidR="00FC7FFA">
        <w:t>, in circumstances where the Minister has take the appropriate steps to challenge the orders.</w:t>
      </w:r>
      <w:r w:rsidR="00D64019">
        <w:t xml:space="preserve">  </w:t>
      </w:r>
    </w:p>
    <w:p w14:paraId="7C02EF14" w14:textId="7C0225C6" w:rsidR="00FF3E38" w:rsidRDefault="00C94C23" w:rsidP="00C94C23">
      <w:pPr>
        <w:pStyle w:val="Judgmentparagraph"/>
        <w:numPr>
          <w:ilvl w:val="0"/>
          <w:numId w:val="0"/>
        </w:numPr>
        <w:ind w:left="567" w:hanging="567"/>
      </w:pPr>
      <w:r>
        <w:lastRenderedPageBreak/>
        <w:t>[21]</w:t>
      </w:r>
      <w:r>
        <w:tab/>
      </w:r>
      <w:r w:rsidR="00D64019">
        <w:t>Aside from the inte</w:t>
      </w:r>
      <w:r w:rsidR="00B17555">
        <w:t>re</w:t>
      </w:r>
      <w:r w:rsidR="00D64019">
        <w:t xml:space="preserve">st of the </w:t>
      </w:r>
      <w:r w:rsidR="00B17555">
        <w:t>Minister</w:t>
      </w:r>
      <w:r w:rsidR="00D64019">
        <w:t>, parole is a matter that involves importan</w:t>
      </w:r>
      <w:r w:rsidR="00B17555">
        <w:t>t</w:t>
      </w:r>
      <w:r w:rsidR="00D64019">
        <w:t xml:space="preserve"> </w:t>
      </w:r>
      <w:r w:rsidR="00B17555">
        <w:t>considerations</w:t>
      </w:r>
      <w:r w:rsidR="00D64019">
        <w:t xml:space="preserve"> of the victims of the crimes and society’s </w:t>
      </w:r>
      <w:r w:rsidR="00B17555">
        <w:t>interests</w:t>
      </w:r>
      <w:r w:rsidR="00D64019">
        <w:t xml:space="preserve">. These would not be respected </w:t>
      </w:r>
      <w:r w:rsidR="00B17555">
        <w:t xml:space="preserve">were </w:t>
      </w:r>
      <w:r w:rsidR="00D64019">
        <w:t>Mr Moshoeshoe released on parole without proper ventilation of the issues</w:t>
      </w:r>
      <w:r w:rsidR="00B17555">
        <w:t xml:space="preserve">. </w:t>
      </w:r>
      <w:r w:rsidR="00D64019">
        <w:t xml:space="preserve">For all these reasons, the Court suspends the operation of the three orders granted in this matter.  </w:t>
      </w:r>
    </w:p>
    <w:p w14:paraId="179ABBFE" w14:textId="1165733A" w:rsidR="009F2985" w:rsidRDefault="00C94C23" w:rsidP="00C94C23">
      <w:pPr>
        <w:pStyle w:val="Judgmentparagraph"/>
        <w:numPr>
          <w:ilvl w:val="0"/>
          <w:numId w:val="0"/>
        </w:numPr>
        <w:ind w:left="567" w:hanging="567"/>
      </w:pPr>
      <w:r>
        <w:t>[22]</w:t>
      </w:r>
      <w:r>
        <w:tab/>
      </w:r>
      <w:r w:rsidR="00D64019">
        <w:t>The suspension of the court orders would be a sufficient basis to disallow the present re</w:t>
      </w:r>
      <w:r w:rsidR="00FC7FFA">
        <w:t>quest</w:t>
      </w:r>
      <w:r w:rsidR="00D64019">
        <w:t xml:space="preserve"> for the Minister's committal. </w:t>
      </w:r>
      <w:r w:rsidR="0062073F">
        <w:t xml:space="preserve">The Minister cannot be imprisoned for non-compliance with court orders obtained without the Minister's knowledge – where the validity of those orders is properly challenged. </w:t>
      </w:r>
      <w:r w:rsidR="00D64019">
        <w:t xml:space="preserve">However, due to the importance of this matter, the Court will follow a belt and braces approach and consider Mr Moshoeshoe’s application for the Minister’s committal. </w:t>
      </w:r>
    </w:p>
    <w:p w14:paraId="262ABE24" w14:textId="399482A9" w:rsidR="00FF3E38" w:rsidRPr="00FF3E38" w:rsidRDefault="00C94C23" w:rsidP="00C94C23">
      <w:pPr>
        <w:pStyle w:val="Judgmentparagraph"/>
        <w:numPr>
          <w:ilvl w:val="0"/>
          <w:numId w:val="0"/>
        </w:numPr>
        <w:ind w:left="567" w:hanging="567"/>
      </w:pPr>
      <w:r w:rsidRPr="00FF3E38">
        <w:t>[23]</w:t>
      </w:r>
      <w:r w:rsidRPr="00FF3E38">
        <w:tab/>
      </w:r>
      <w:r w:rsidR="00D64019">
        <w:t xml:space="preserve">The requirements </w:t>
      </w:r>
      <w:r w:rsidR="0062073F">
        <w:t xml:space="preserve">for committal for contempt </w:t>
      </w:r>
      <w:r w:rsidR="00250717">
        <w:t xml:space="preserve">are </w:t>
      </w:r>
      <w:r w:rsidR="0062073F">
        <w:t>the existence</w:t>
      </w:r>
      <w:r w:rsidR="00250717">
        <w:t xml:space="preserve"> </w:t>
      </w:r>
      <w:r w:rsidR="0062073F">
        <w:t>of</w:t>
      </w:r>
      <w:r w:rsidR="00250717">
        <w:t xml:space="preserve"> an order, </w:t>
      </w:r>
      <w:r w:rsidR="0062073F">
        <w:t>service of the order</w:t>
      </w:r>
      <w:r w:rsidR="00250717">
        <w:t>,</w:t>
      </w:r>
      <w:r w:rsidR="0062073F">
        <w:t xml:space="preserve"> </w:t>
      </w:r>
      <w:r w:rsidR="00250717">
        <w:t>non-complianc</w:t>
      </w:r>
      <w:r w:rsidR="00D64019">
        <w:t>e</w:t>
      </w:r>
      <w:r w:rsidR="00250717">
        <w:t xml:space="preserve"> with the order, and the non-compliance must be wilful and mala fide</w:t>
      </w:r>
      <w:r w:rsidR="00D64019">
        <w:t xml:space="preserve">. </w:t>
      </w:r>
      <w:r w:rsidR="00250717" w:rsidRPr="00FF3E38">
        <w:rPr>
          <w:rFonts w:ascii="ArialMT" w:hAnsi="ArialMT"/>
        </w:rPr>
        <w:t>The question is whether the above-mentioned requirements have been established. Where imprisonment of the alleged contemnor is sought</w:t>
      </w:r>
      <w:r w:rsidR="00D64019">
        <w:rPr>
          <w:rFonts w:ascii="ArialMT" w:hAnsi="ArialMT"/>
        </w:rPr>
        <w:t>,</w:t>
      </w:r>
      <w:r w:rsidR="00250717" w:rsidRPr="00FF3E38">
        <w:rPr>
          <w:rFonts w:ascii="ArialMT" w:hAnsi="ArialMT"/>
        </w:rPr>
        <w:t xml:space="preserve"> as in this application, the criminal standard of proof applies. The applicant must prove the above-mentioned elements beyond a reasonable doubt. </w:t>
      </w:r>
    </w:p>
    <w:p w14:paraId="50CD2DC3" w14:textId="77E22438" w:rsidR="00250717" w:rsidRPr="001A2710" w:rsidRDefault="00C94C23" w:rsidP="00C94C23">
      <w:pPr>
        <w:pStyle w:val="Judgmentparagraph"/>
        <w:numPr>
          <w:ilvl w:val="0"/>
          <w:numId w:val="0"/>
        </w:numPr>
        <w:ind w:left="567" w:hanging="567"/>
      </w:pPr>
      <w:r w:rsidRPr="001A2710">
        <w:t>[24]</w:t>
      </w:r>
      <w:r w:rsidRPr="001A2710">
        <w:tab/>
      </w:r>
      <w:r w:rsidR="00D64019">
        <w:t xml:space="preserve">Assuming that the other requirements had been met, then mala fides would be presumed. The Minister is then expected to tender an explanation </w:t>
      </w:r>
      <w:r w:rsidR="00D64019" w:rsidRPr="001A2710">
        <w:rPr>
          <w:rFonts w:ascii="ArialMT" w:hAnsi="ArialMT"/>
        </w:rPr>
        <w:t xml:space="preserve">which, on the balance of probabilities, rebuts the inference of </w:t>
      </w:r>
      <w:r w:rsidR="00D64019" w:rsidRPr="001A2710">
        <w:rPr>
          <w:i/>
          <w:iCs/>
        </w:rPr>
        <w:t>mala fides</w:t>
      </w:r>
      <w:r w:rsidR="00D64019" w:rsidRPr="001A2710">
        <w:rPr>
          <w:rFonts w:ascii="ArialMT" w:hAnsi="ArialMT"/>
        </w:rPr>
        <w:t xml:space="preserve">. When such an explanation is tendered, the onus to prove beyond reasonable doubt that the non-compliance was motivated by willfulness and </w:t>
      </w:r>
      <w:r w:rsidR="00D64019" w:rsidRPr="001A2710">
        <w:rPr>
          <w:i/>
          <w:iCs/>
        </w:rPr>
        <w:t xml:space="preserve">mala fides </w:t>
      </w:r>
      <w:r w:rsidR="00D64019" w:rsidRPr="001A2710">
        <w:rPr>
          <w:rFonts w:ascii="ArialMT" w:hAnsi="ArialMT"/>
        </w:rPr>
        <w:t>is on the applicant.</w:t>
      </w:r>
      <w:r w:rsidR="00D64019">
        <w:rPr>
          <w:rFonts w:ascii="ArialMT" w:hAnsi="ArialMT"/>
          <w:position w:val="8"/>
          <w:sz w:val="16"/>
          <w:szCs w:val="16"/>
        </w:rPr>
        <w:t xml:space="preserve"> </w:t>
      </w:r>
      <w:r w:rsidR="00D64019" w:rsidRPr="001A2710">
        <w:rPr>
          <w:rFonts w:ascii="ArialMT" w:hAnsi="ArialMT"/>
          <w:shd w:val="clear" w:color="auto" w:fill="FFFFFF"/>
        </w:rPr>
        <w:t xml:space="preserve">In </w:t>
      </w:r>
      <w:r w:rsidR="00D64019" w:rsidRPr="003C1F01">
        <w:rPr>
          <w:i/>
          <w:iCs/>
          <w:shd w:val="clear" w:color="auto" w:fill="FFFFFF"/>
        </w:rPr>
        <w:t>Fakie</w:t>
      </w:r>
      <w:r w:rsidR="00D64019" w:rsidRPr="001A2710">
        <w:rPr>
          <w:b/>
          <w:bCs/>
          <w:i/>
          <w:iCs/>
          <w:shd w:val="clear" w:color="auto" w:fill="FFFFFF"/>
        </w:rPr>
        <w:t xml:space="preserve">, </w:t>
      </w:r>
      <w:r w:rsidR="003C1F01">
        <w:rPr>
          <w:rFonts w:ascii="ArialMT" w:hAnsi="ArialMT"/>
          <w:shd w:val="clear" w:color="auto" w:fill="FFFFFF"/>
        </w:rPr>
        <w:t>it was held</w:t>
      </w:r>
      <w:r w:rsidR="00D64019" w:rsidRPr="001A2710">
        <w:rPr>
          <w:rFonts w:ascii="ArialMT" w:hAnsi="ArialMT"/>
          <w:shd w:val="clear" w:color="auto" w:fill="FFFFFF"/>
        </w:rPr>
        <w:t xml:space="preserve">: </w:t>
      </w:r>
    </w:p>
    <w:p w14:paraId="6A618501" w14:textId="77777777" w:rsidR="00250717" w:rsidRPr="001028DF" w:rsidRDefault="00D64019" w:rsidP="001028DF">
      <w:pPr>
        <w:pStyle w:val="NormalWeb"/>
        <w:ind w:left="720"/>
        <w:jc w:val="both"/>
        <w:rPr>
          <w:rFonts w:ascii="ArialMT" w:hAnsi="ArialMT"/>
        </w:rPr>
      </w:pPr>
      <w:r w:rsidRPr="001028DF">
        <w:rPr>
          <w:rFonts w:ascii="Arial" w:hAnsi="Arial" w:cs="Arial"/>
          <w:shd w:val="clear" w:color="auto" w:fill="FFFFFF"/>
        </w:rPr>
        <w:t>“A deliberate disregard is not enough, since the non-complier may genuinely, albeit mistakenly, believe him- or herself entitled to act in the way claimed to constitute the contempt. In such a case good faith avoids the infraction. Even a refusal to comply that is objectively unreasonable may be bona fide (though unreasonableness could evidence lack of good faith</w:t>
      </w:r>
      <w:r w:rsidRPr="001028DF">
        <w:rPr>
          <w:rFonts w:ascii="ArialMT" w:hAnsi="ArialMT"/>
          <w:shd w:val="clear" w:color="auto" w:fill="FFFFFF"/>
        </w:rPr>
        <w:t>).”</w:t>
      </w:r>
      <w:r>
        <w:rPr>
          <w:rStyle w:val="FootnoteReference"/>
          <w:rFonts w:ascii="ArialMT" w:hAnsi="ArialMT"/>
          <w:shd w:val="clear" w:color="auto" w:fill="FFFFFF"/>
        </w:rPr>
        <w:footnoteReference w:id="6"/>
      </w:r>
      <w:r w:rsidRPr="001028DF">
        <w:rPr>
          <w:rFonts w:ascii="ArialMT" w:hAnsi="ArialMT"/>
          <w:position w:val="6"/>
          <w:sz w:val="12"/>
          <w:szCs w:val="12"/>
          <w:shd w:val="clear" w:color="auto" w:fill="FFFFFF"/>
        </w:rPr>
        <w:t xml:space="preserve"> </w:t>
      </w:r>
    </w:p>
    <w:p w14:paraId="3A38582C" w14:textId="04CCD398" w:rsidR="003C1F01" w:rsidRDefault="00C94C23" w:rsidP="00C94C23">
      <w:pPr>
        <w:pStyle w:val="Judgmentparagraph"/>
        <w:numPr>
          <w:ilvl w:val="0"/>
          <w:numId w:val="0"/>
        </w:numPr>
        <w:ind w:left="567" w:hanging="567"/>
        <w:rPr>
          <w:rFonts w:ascii="ArialMT" w:hAnsi="ArialMT"/>
        </w:rPr>
      </w:pPr>
      <w:r>
        <w:rPr>
          <w:rFonts w:ascii="ArialMT" w:hAnsi="ArialMT"/>
        </w:rPr>
        <w:t>[25]</w:t>
      </w:r>
      <w:r>
        <w:rPr>
          <w:rFonts w:ascii="ArialMT" w:hAnsi="ArialMT"/>
        </w:rPr>
        <w:tab/>
      </w:r>
      <w:r w:rsidR="00D64019" w:rsidRPr="002B42CE">
        <w:rPr>
          <w:rFonts w:ascii="ArialMT" w:hAnsi="ArialMT"/>
        </w:rPr>
        <w:t xml:space="preserve">On the facts before this Court, upon receipt of the </w:t>
      </w:r>
      <w:r w:rsidR="001A2710" w:rsidRPr="002B42CE">
        <w:rPr>
          <w:rFonts w:ascii="ArialMT" w:hAnsi="ArialMT"/>
        </w:rPr>
        <w:t xml:space="preserve">second contempt order </w:t>
      </w:r>
      <w:r w:rsidR="00D64019" w:rsidRPr="002B42CE">
        <w:rPr>
          <w:rFonts w:ascii="ArialMT" w:hAnsi="ArialMT"/>
        </w:rPr>
        <w:t>from the applicant’s attorney on 21 November 2023, the orders were given immediate attention by the Minister’s legal advisers.</w:t>
      </w:r>
      <w:r w:rsidR="0062073F" w:rsidRPr="002B42CE">
        <w:rPr>
          <w:rFonts w:ascii="ArialMT" w:hAnsi="ArialMT"/>
        </w:rPr>
        <w:t xml:space="preserve"> The Minister has disclosed this correspondence to the Court, and they demonstrate </w:t>
      </w:r>
      <w:r w:rsidR="00D64019" w:rsidRPr="002B42CE">
        <w:rPr>
          <w:rFonts w:ascii="ArialMT" w:hAnsi="ArialMT"/>
        </w:rPr>
        <w:t xml:space="preserve">that the </w:t>
      </w:r>
      <w:r w:rsidR="001A2710" w:rsidRPr="002B42CE">
        <w:rPr>
          <w:rFonts w:ascii="ArialMT" w:hAnsi="ArialMT"/>
        </w:rPr>
        <w:t>Minister’s</w:t>
      </w:r>
      <w:r w:rsidR="00D64019" w:rsidRPr="002B42CE">
        <w:rPr>
          <w:rFonts w:ascii="ArialMT" w:hAnsi="ArialMT"/>
        </w:rPr>
        <w:t xml:space="preserve"> legal advisors saw the order for </w:t>
      </w:r>
      <w:r w:rsidR="00D64019" w:rsidRPr="002B42CE">
        <w:rPr>
          <w:rFonts w:ascii="ArialMT" w:hAnsi="ArialMT"/>
        </w:rPr>
        <w:lastRenderedPageBreak/>
        <w:t>the first time.</w:t>
      </w:r>
      <w:r w:rsidR="001A2710" w:rsidRPr="002B42CE">
        <w:rPr>
          <w:rFonts w:ascii="ArialMT" w:hAnsi="ArialMT"/>
        </w:rPr>
        <w:t xml:space="preserve"> </w:t>
      </w:r>
      <w:r w:rsidR="00D64019" w:rsidRPr="002B42CE">
        <w:rPr>
          <w:rFonts w:ascii="ArialMT" w:hAnsi="ArialMT"/>
        </w:rPr>
        <w:t>The communication displayed the seriousness with which the order was treated</w:t>
      </w:r>
      <w:r w:rsidR="0062073F" w:rsidRPr="002B42CE">
        <w:rPr>
          <w:rFonts w:ascii="ArialMT" w:hAnsi="ArialMT"/>
        </w:rPr>
        <w:t>. In an act of transparency,</w:t>
      </w:r>
      <w:r w:rsidR="00D64019" w:rsidRPr="002B42CE">
        <w:rPr>
          <w:rFonts w:ascii="ArialMT" w:hAnsi="ArialMT"/>
        </w:rPr>
        <w:t xml:space="preserve"> the applicant’s attorney was included in the internal communication</w:t>
      </w:r>
      <w:r w:rsidR="0062073F" w:rsidRPr="002B42CE">
        <w:rPr>
          <w:rFonts w:ascii="ArialMT" w:hAnsi="ArialMT"/>
        </w:rPr>
        <w:t xml:space="preserve">. Mr Raphahlelo submitted that this </w:t>
      </w:r>
      <w:r w:rsidR="00D64019" w:rsidRPr="002B42CE">
        <w:rPr>
          <w:rFonts w:ascii="ArialMT" w:hAnsi="ArialMT"/>
        </w:rPr>
        <w:t xml:space="preserve">was a mark of openness and good faith. </w:t>
      </w:r>
      <w:r w:rsidR="0062073F" w:rsidRPr="002B42CE">
        <w:rPr>
          <w:rFonts w:ascii="ArialMT" w:hAnsi="ArialMT"/>
        </w:rPr>
        <w:t xml:space="preserve">I agree. </w:t>
      </w:r>
    </w:p>
    <w:p w14:paraId="1E9B5D8A" w14:textId="052558D0" w:rsidR="002B42CE" w:rsidRPr="002B42CE" w:rsidRDefault="00C94C23" w:rsidP="00C94C23">
      <w:pPr>
        <w:pStyle w:val="Judgmentparagraph"/>
        <w:numPr>
          <w:ilvl w:val="0"/>
          <w:numId w:val="0"/>
        </w:numPr>
        <w:ind w:left="567" w:hanging="567"/>
        <w:rPr>
          <w:rFonts w:ascii="ArialMT" w:hAnsi="ArialMT"/>
        </w:rPr>
      </w:pPr>
      <w:r w:rsidRPr="002B42CE">
        <w:rPr>
          <w:rFonts w:ascii="ArialMT" w:hAnsi="ArialMT"/>
        </w:rPr>
        <w:t>[26]</w:t>
      </w:r>
      <w:r w:rsidRPr="002B42CE">
        <w:rPr>
          <w:rFonts w:ascii="ArialMT" w:hAnsi="ArialMT"/>
        </w:rPr>
        <w:tab/>
      </w:r>
      <w:r w:rsidR="00D64019" w:rsidRPr="002B42CE">
        <w:rPr>
          <w:rFonts w:ascii="ArialMT" w:hAnsi="ArialMT"/>
        </w:rPr>
        <w:t>The Minister’s team, armed with the parole order</w:t>
      </w:r>
      <w:r w:rsidR="00D64019">
        <w:rPr>
          <w:rFonts w:ascii="ArialMT" w:hAnsi="ArialMT"/>
        </w:rPr>
        <w:t>,</w:t>
      </w:r>
      <w:r w:rsidR="00D64019" w:rsidRPr="002B42CE">
        <w:rPr>
          <w:rFonts w:ascii="ArialMT" w:hAnsi="ArialMT"/>
        </w:rPr>
        <w:t xml:space="preserve"> investigated the matter. They discovered that not only was the Minister unaware, but </w:t>
      </w:r>
      <w:r w:rsidR="00250717" w:rsidRPr="002B42CE">
        <w:rPr>
          <w:rFonts w:ascii="ArialMT" w:hAnsi="ArialMT"/>
        </w:rPr>
        <w:t xml:space="preserve">the Head of the Department of Correctional Services and the State Attorney had no record of such applications and the orders concerned. </w:t>
      </w:r>
      <w:r w:rsidR="00D64019" w:rsidRPr="002B42CE">
        <w:rPr>
          <w:rFonts w:ascii="ArialMT" w:hAnsi="ArialMT"/>
        </w:rPr>
        <w:t xml:space="preserve">The Minister then took steps to </w:t>
      </w:r>
      <w:r w:rsidR="00250717" w:rsidRPr="002B42CE">
        <w:rPr>
          <w:rFonts w:ascii="ArialMT" w:hAnsi="ArialMT"/>
        </w:rPr>
        <w:t xml:space="preserve">(1) apply for rescission of the orders and (2) </w:t>
      </w:r>
      <w:r w:rsidR="00D64019">
        <w:rPr>
          <w:rFonts w:ascii="ArialMT" w:hAnsi="ArialMT"/>
        </w:rPr>
        <w:t xml:space="preserve">seek </w:t>
      </w:r>
      <w:r w:rsidR="00250717" w:rsidRPr="002B42CE">
        <w:rPr>
          <w:rFonts w:ascii="ArialMT" w:hAnsi="ArialMT"/>
        </w:rPr>
        <w:t>the suspension of their operation pending finali</w:t>
      </w:r>
      <w:r w:rsidR="00D64019" w:rsidRPr="002B42CE">
        <w:rPr>
          <w:rFonts w:ascii="ArialMT" w:hAnsi="ArialMT"/>
        </w:rPr>
        <w:t>s</w:t>
      </w:r>
      <w:r w:rsidR="00250717" w:rsidRPr="002B42CE">
        <w:rPr>
          <w:rFonts w:ascii="ArialMT" w:hAnsi="ArialMT"/>
        </w:rPr>
        <w:t xml:space="preserve">ation of the rescission applications. </w:t>
      </w:r>
    </w:p>
    <w:p w14:paraId="49602A89" w14:textId="5657E627" w:rsidR="001A2710" w:rsidRDefault="00C94C23" w:rsidP="00C94C23">
      <w:pPr>
        <w:pStyle w:val="Judgmentparagraph"/>
        <w:numPr>
          <w:ilvl w:val="0"/>
          <w:numId w:val="0"/>
        </w:numPr>
        <w:ind w:left="567" w:hanging="567"/>
        <w:rPr>
          <w:rFonts w:ascii="ArialMT" w:hAnsi="ArialMT"/>
        </w:rPr>
      </w:pPr>
      <w:r>
        <w:rPr>
          <w:rFonts w:ascii="ArialMT" w:hAnsi="ArialMT"/>
        </w:rPr>
        <w:t>[27]</w:t>
      </w:r>
      <w:r>
        <w:rPr>
          <w:rFonts w:ascii="ArialMT" w:hAnsi="ArialMT"/>
        </w:rPr>
        <w:tab/>
      </w:r>
      <w:r w:rsidR="00D64019" w:rsidRPr="002B42CE">
        <w:rPr>
          <w:rFonts w:ascii="ArialMT" w:hAnsi="ArialMT"/>
        </w:rPr>
        <w:t xml:space="preserve">It weighs with the Court that the Minister, through no fault of the Minister or his office, was facing the threat of imprisonment. Despite this threat, the Minister took a decision to, as Mr Raphahlalo submitted, "do the proper thing". The Minister elected not to avoid incarceration by simply complying with the orders - which appear on their face to have been improperly obtained. Rather, the Minister set out to ensure that the Court was provided with a full set of facts in determining </w:t>
      </w:r>
      <w:r w:rsidR="00D64019">
        <w:rPr>
          <w:rFonts w:ascii="ArialMT" w:hAnsi="ArialMT"/>
        </w:rPr>
        <w:t xml:space="preserve">whether Mr Moshoeshoe’s release on parole was lawful.  </w:t>
      </w:r>
    </w:p>
    <w:p w14:paraId="094C947A" w14:textId="3AD9F34F" w:rsidR="00807966" w:rsidRPr="00807966" w:rsidRDefault="00C94C23" w:rsidP="00C94C23">
      <w:pPr>
        <w:pStyle w:val="Judgmentparagraph"/>
        <w:numPr>
          <w:ilvl w:val="0"/>
          <w:numId w:val="0"/>
        </w:numPr>
        <w:ind w:left="567" w:hanging="567"/>
        <w:rPr>
          <w:rFonts w:ascii="ArialMT" w:hAnsi="ArialMT"/>
        </w:rPr>
      </w:pPr>
      <w:r w:rsidRPr="00807966">
        <w:rPr>
          <w:rFonts w:ascii="ArialMT" w:hAnsi="ArialMT"/>
        </w:rPr>
        <w:t>[28]</w:t>
      </w:r>
      <w:r w:rsidRPr="00807966">
        <w:rPr>
          <w:rFonts w:ascii="ArialMT" w:hAnsi="ArialMT"/>
        </w:rPr>
        <w:tab/>
      </w:r>
      <w:r w:rsidR="00D64019">
        <w:rPr>
          <w:rFonts w:ascii="ArialMT" w:hAnsi="ArialMT"/>
        </w:rPr>
        <w:t xml:space="preserve">In this regard, Mr Raphahlalo submitted </w:t>
      </w:r>
      <w:r w:rsidR="00D64019" w:rsidRPr="00807966">
        <w:rPr>
          <w:rFonts w:ascii="ArialMT" w:hAnsi="ArialMT"/>
        </w:rPr>
        <w:t xml:space="preserve">that </w:t>
      </w:r>
      <w:r w:rsidR="00250717" w:rsidRPr="00807966">
        <w:rPr>
          <w:rFonts w:ascii="ArialMT" w:hAnsi="ArialMT"/>
        </w:rPr>
        <w:t xml:space="preserve">delaying implementation of the orders until the application for the suspension thereof is decided cannot be evidence of malice on the part of the Minister. Whether the action was right or wrong is not the issue; </w:t>
      </w:r>
      <w:r w:rsidR="00D64019" w:rsidRPr="00807966">
        <w:rPr>
          <w:rFonts w:ascii="ArialMT" w:hAnsi="ArialMT"/>
        </w:rPr>
        <w:t>the Minister</w:t>
      </w:r>
      <w:r w:rsidR="00250717" w:rsidRPr="00807966">
        <w:rPr>
          <w:rFonts w:ascii="ArialMT" w:hAnsi="ArialMT"/>
        </w:rPr>
        <w:t xml:space="preserve"> did so because of </w:t>
      </w:r>
      <w:r w:rsidR="00D64019" w:rsidRPr="00807966">
        <w:rPr>
          <w:rFonts w:ascii="ArialMT" w:hAnsi="ArialMT"/>
        </w:rPr>
        <w:t>a</w:t>
      </w:r>
      <w:r w:rsidR="00250717" w:rsidRPr="00807966">
        <w:rPr>
          <w:rFonts w:ascii="ArialMT" w:hAnsi="ArialMT"/>
        </w:rPr>
        <w:t xml:space="preserve"> genuine belief that it was the proper thing to do. </w:t>
      </w:r>
    </w:p>
    <w:p w14:paraId="59E8C377" w14:textId="5F863632" w:rsidR="00675AAE" w:rsidRPr="00807966" w:rsidRDefault="00C94C23" w:rsidP="00C94C23">
      <w:pPr>
        <w:pStyle w:val="Judgmentparagraph"/>
        <w:numPr>
          <w:ilvl w:val="0"/>
          <w:numId w:val="0"/>
        </w:numPr>
        <w:ind w:left="567" w:hanging="567"/>
        <w:rPr>
          <w:rFonts w:ascii="ArialMT" w:hAnsi="ArialMT"/>
        </w:rPr>
      </w:pPr>
      <w:r w:rsidRPr="00807966">
        <w:rPr>
          <w:rFonts w:ascii="ArialMT" w:hAnsi="ArialMT"/>
        </w:rPr>
        <w:t>[29]</w:t>
      </w:r>
      <w:r w:rsidRPr="00807966">
        <w:rPr>
          <w:rFonts w:ascii="ArialMT" w:hAnsi="ArialMT"/>
        </w:rPr>
        <w:tab/>
      </w:r>
      <w:r w:rsidR="00D64019" w:rsidRPr="00807966">
        <w:rPr>
          <w:rFonts w:ascii="ArialMT" w:hAnsi="ArialMT"/>
        </w:rPr>
        <w:t xml:space="preserve">In the premises, I </w:t>
      </w:r>
      <w:r w:rsidR="00807966" w:rsidRPr="00807966">
        <w:rPr>
          <w:rFonts w:ascii="ArialMT" w:hAnsi="ArialMT"/>
        </w:rPr>
        <w:t>find</w:t>
      </w:r>
      <w:r w:rsidR="00807966">
        <w:rPr>
          <w:rFonts w:ascii="ArialMT" w:hAnsi="ArialMT"/>
        </w:rPr>
        <w:t xml:space="preserve"> </w:t>
      </w:r>
      <w:r w:rsidR="00D64019" w:rsidRPr="00807966">
        <w:rPr>
          <w:rFonts w:ascii="ArialMT" w:hAnsi="ArialMT"/>
        </w:rPr>
        <w:t xml:space="preserve">that the explanation for the default is sufficient to rebut an inference, if any, of </w:t>
      </w:r>
      <w:r w:rsidR="00D64019" w:rsidRPr="00807966">
        <w:rPr>
          <w:i/>
          <w:iCs/>
        </w:rPr>
        <w:t>mala fide</w:t>
      </w:r>
      <w:r w:rsidR="00D64019" w:rsidRPr="00807966">
        <w:rPr>
          <w:rFonts w:ascii="ArialMT" w:hAnsi="ArialMT"/>
        </w:rPr>
        <w:t xml:space="preserve">. The onus to prove </w:t>
      </w:r>
      <w:r w:rsidR="00D64019" w:rsidRPr="00807966">
        <w:rPr>
          <w:i/>
          <w:iCs/>
        </w:rPr>
        <w:t xml:space="preserve">mala fides </w:t>
      </w:r>
      <w:r w:rsidR="00D64019" w:rsidRPr="00807966">
        <w:rPr>
          <w:rFonts w:ascii="ArialMT" w:hAnsi="ArialMT"/>
        </w:rPr>
        <w:t xml:space="preserve">beyond a reasonable doubt in the face of the </w:t>
      </w:r>
      <w:r w:rsidR="00807966" w:rsidRPr="00807966">
        <w:rPr>
          <w:rFonts w:ascii="ArialMT" w:hAnsi="ArialMT"/>
        </w:rPr>
        <w:t>Minister’s</w:t>
      </w:r>
      <w:r w:rsidR="00D64019" w:rsidRPr="00807966">
        <w:rPr>
          <w:rFonts w:ascii="ArialMT" w:hAnsi="ArialMT"/>
        </w:rPr>
        <w:t xml:space="preserve"> explanation lies with the applicant. </w:t>
      </w:r>
      <w:r w:rsidR="00807966" w:rsidRPr="00807966">
        <w:rPr>
          <w:rFonts w:ascii="ArialMT" w:hAnsi="ArialMT"/>
        </w:rPr>
        <w:t>The</w:t>
      </w:r>
      <w:r w:rsidR="00D64019" w:rsidRPr="00807966">
        <w:rPr>
          <w:rFonts w:ascii="ArialMT" w:hAnsi="ArialMT"/>
        </w:rPr>
        <w:t xml:space="preserve"> applicant has not succeeded in proving any </w:t>
      </w:r>
      <w:r w:rsidR="00D64019" w:rsidRPr="00807966">
        <w:rPr>
          <w:i/>
          <w:iCs/>
        </w:rPr>
        <w:t xml:space="preserve">mala fide, </w:t>
      </w:r>
      <w:r w:rsidR="00D64019" w:rsidRPr="00807966">
        <w:rPr>
          <w:rFonts w:ascii="ArialMT" w:hAnsi="ArialMT"/>
        </w:rPr>
        <w:t xml:space="preserve">let alone beyond reasonable doubt. </w:t>
      </w:r>
      <w:r w:rsidR="003C1F01">
        <w:rPr>
          <w:rFonts w:ascii="ArialMT" w:hAnsi="ArialMT"/>
        </w:rPr>
        <w:t>For these reasons, the application for contempt fails to satisfy the requirement of mala fides and fails to be dismissed.</w:t>
      </w:r>
    </w:p>
    <w:p w14:paraId="519FA072" w14:textId="00D0A63E" w:rsidR="00FD03F6" w:rsidRDefault="00C94C23" w:rsidP="00C94C23">
      <w:pPr>
        <w:pStyle w:val="Judgmentparagraph"/>
        <w:numPr>
          <w:ilvl w:val="0"/>
          <w:numId w:val="0"/>
        </w:numPr>
        <w:ind w:left="567" w:hanging="567"/>
      </w:pPr>
      <w:r>
        <w:t>[30]</w:t>
      </w:r>
      <w:r>
        <w:tab/>
      </w:r>
      <w:r w:rsidR="00D64019">
        <w:t xml:space="preserve">There are two matters that require consideration at this stage. The first is the issue of urgency. The applicant contended that the matter was urgent; it involved Mr </w:t>
      </w:r>
      <w:r w:rsidR="00D64019">
        <w:lastRenderedPageBreak/>
        <w:t xml:space="preserve">Moshoeshoe’s detention and allegations of </w:t>
      </w:r>
      <w:r w:rsidR="003C1F01">
        <w:t>contempt</w:t>
      </w:r>
      <w:r w:rsidR="00D64019">
        <w:t>. The Minister’s representative, Mr Raph</w:t>
      </w:r>
      <w:r w:rsidR="0087737D">
        <w:t>ahlelo</w:t>
      </w:r>
      <w:r w:rsidR="00D64019">
        <w:t xml:space="preserve">, did not oppose urgency. I find that the matter is urgent.  </w:t>
      </w:r>
    </w:p>
    <w:p w14:paraId="73DB04AF" w14:textId="23AB61B8" w:rsidR="006D76DF" w:rsidRDefault="00C94C23" w:rsidP="00C94C23">
      <w:pPr>
        <w:pStyle w:val="Judgmentparagraph"/>
        <w:numPr>
          <w:ilvl w:val="0"/>
          <w:numId w:val="0"/>
        </w:numPr>
        <w:ind w:left="567" w:hanging="567"/>
      </w:pPr>
      <w:r>
        <w:t>[31]</w:t>
      </w:r>
      <w:r>
        <w:tab/>
      </w:r>
      <w:r w:rsidR="00D64019">
        <w:t xml:space="preserve">Lastly, the issue of costs. Mr Raphehlelo submitted that </w:t>
      </w:r>
      <w:r w:rsidR="00A673A1">
        <w:t xml:space="preserve">- </w:t>
      </w:r>
    </w:p>
    <w:p w14:paraId="344FB485" w14:textId="77777777" w:rsidR="006D76DF" w:rsidRDefault="00D64019" w:rsidP="00A673A1">
      <w:pPr>
        <w:pStyle w:val="Judgmentparagraph"/>
        <w:numPr>
          <w:ilvl w:val="0"/>
          <w:numId w:val="0"/>
        </w:numPr>
        <w:spacing w:line="240" w:lineRule="auto"/>
        <w:ind w:left="720"/>
      </w:pPr>
      <w:r>
        <w:t>“</w:t>
      </w:r>
      <w:r w:rsidRPr="006D76DF">
        <w:t>We are here because th</w:t>
      </w:r>
      <w:r>
        <w:t>e</w:t>
      </w:r>
      <w:r w:rsidRPr="006D76DF">
        <w:t xml:space="preserve"> provisions </w:t>
      </w:r>
      <w:r>
        <w:t xml:space="preserve">relating to service </w:t>
      </w:r>
      <w:r w:rsidRPr="006D76DF">
        <w:t>were ignored, and orders were granted by default. I submit that the applicant failed the respondents in this regard. The applicant has been consistent in disregarding the law regulating service of process on state respondents because even the present application was not served on the State Attorney.</w:t>
      </w:r>
      <w:r>
        <w:t>”</w:t>
      </w:r>
    </w:p>
    <w:p w14:paraId="70CD3166" w14:textId="22189225" w:rsidR="006D76DF" w:rsidRPr="006D76DF" w:rsidRDefault="00C94C23" w:rsidP="00C94C23">
      <w:pPr>
        <w:pStyle w:val="Judgmentparagraph"/>
        <w:numPr>
          <w:ilvl w:val="0"/>
          <w:numId w:val="0"/>
        </w:numPr>
        <w:ind w:left="567" w:hanging="567"/>
      </w:pPr>
      <w:r w:rsidRPr="006D76DF">
        <w:t>[32]</w:t>
      </w:r>
      <w:r w:rsidRPr="006D76DF">
        <w:tab/>
      </w:r>
      <w:r w:rsidR="00D64019">
        <w:t xml:space="preserve">I, again, find these submissions unassailable. It also weighs with the Court that Mr Moshoeshoe's legal representatives, upon receipt of the Minister's explanation for his default, did not accept the error was, </w:t>
      </w:r>
      <w:r w:rsidR="003C1F01">
        <w:t xml:space="preserve">in fact, </w:t>
      </w:r>
      <w:r w:rsidR="00D64019">
        <w:t xml:space="preserve">theirs, but to the contrary, doubled down and persisted with relief against the Minister on </w:t>
      </w:r>
      <w:r w:rsidR="00A673A1">
        <w:t xml:space="preserve">an </w:t>
      </w:r>
      <w:r w:rsidR="00D64019">
        <w:t xml:space="preserve">urgent basis seeking punitive costs.  </w:t>
      </w:r>
      <w:r w:rsidR="00D64019" w:rsidRPr="006D76DF">
        <w:t xml:space="preserve"> </w:t>
      </w:r>
    </w:p>
    <w:p w14:paraId="0AED0327" w14:textId="3F14F570" w:rsidR="00A673A1" w:rsidRDefault="00C94C23" w:rsidP="00C94C23">
      <w:pPr>
        <w:pStyle w:val="Judgmentparagraph"/>
        <w:numPr>
          <w:ilvl w:val="0"/>
          <w:numId w:val="0"/>
        </w:numPr>
        <w:ind w:left="567" w:hanging="567"/>
      </w:pPr>
      <w:r>
        <w:t>[33]</w:t>
      </w:r>
      <w:r>
        <w:tab/>
      </w:r>
      <w:r w:rsidR="00D64019">
        <w:t xml:space="preserve">I am mindful of the fact that </w:t>
      </w:r>
      <w:r w:rsidR="006D76DF">
        <w:t>M</w:t>
      </w:r>
      <w:r w:rsidR="00D64019">
        <w:t>r M</w:t>
      </w:r>
      <w:r w:rsidR="006D76DF">
        <w:t>o</w:t>
      </w:r>
      <w:r w:rsidR="00D64019">
        <w:t xml:space="preserve">shoeshoe is protected by the </w:t>
      </w:r>
      <w:r w:rsidR="00D64019" w:rsidRPr="00A673A1">
        <w:rPr>
          <w:i/>
          <w:iCs/>
        </w:rPr>
        <w:t>Biowatch rule</w:t>
      </w:r>
      <w:r w:rsidR="00D64019">
        <w:t xml:space="preserve">, as there is no allegation of vexatious litigation before me - </w:t>
      </w:r>
      <w:r w:rsidR="006D76DF">
        <w:t>and that service is not a matter that falls to him</w:t>
      </w:r>
      <w:r w:rsidR="00D64019">
        <w:t xml:space="preserve">. </w:t>
      </w:r>
      <w:r w:rsidR="00FC7FFA">
        <w:t>On this</w:t>
      </w:r>
      <w:r w:rsidR="00807966">
        <w:t xml:space="preserve"> basis, I cannot grant costs against Mr Moshoeshoe.</w:t>
      </w:r>
    </w:p>
    <w:p w14:paraId="419EB4A0" w14:textId="72E7BB9A" w:rsidR="0062073F" w:rsidRDefault="00C94C23" w:rsidP="00C94C23">
      <w:pPr>
        <w:pStyle w:val="Judgmentparagraph"/>
        <w:numPr>
          <w:ilvl w:val="0"/>
          <w:numId w:val="0"/>
        </w:numPr>
        <w:ind w:left="567" w:hanging="567"/>
      </w:pPr>
      <w:r>
        <w:t>[34]</w:t>
      </w:r>
      <w:r>
        <w:tab/>
      </w:r>
      <w:r w:rsidR="00D64019">
        <w:t>However, it weighs with</w:t>
      </w:r>
      <w:r w:rsidR="00A673A1">
        <w:t xml:space="preserve"> the Court</w:t>
      </w:r>
      <w:r w:rsidR="00D64019">
        <w:t xml:space="preserve"> that </w:t>
      </w:r>
      <w:r w:rsidR="006D76DF">
        <w:t>three court orders were sought</w:t>
      </w:r>
      <w:r w:rsidR="00A673A1">
        <w:t xml:space="preserve"> and</w:t>
      </w:r>
      <w:r w:rsidR="006D76DF">
        <w:t xml:space="preserve"> obtained</w:t>
      </w:r>
      <w:r w:rsidR="00A673A1">
        <w:t xml:space="preserve"> surreptitiously</w:t>
      </w:r>
      <w:r w:rsidR="006D76DF">
        <w:t xml:space="preserve"> and then persisted </w:t>
      </w:r>
      <w:r w:rsidR="00A673A1">
        <w:t>even after the discovery of the Minister's lack of knowledge of the application</w:t>
      </w:r>
      <w:r w:rsidR="003C1F01">
        <w:t>s</w:t>
      </w:r>
      <w:r w:rsidR="00D64019">
        <w:t xml:space="preserve">. </w:t>
      </w:r>
      <w:r w:rsidR="00807966">
        <w:t xml:space="preserve">The Court also finds it instructive that </w:t>
      </w:r>
      <w:r w:rsidR="00D64019">
        <w:t xml:space="preserve">both previous contempt orders mandated </w:t>
      </w:r>
      <w:r w:rsidR="00807966">
        <w:t xml:space="preserve">that the Minister be personally served. </w:t>
      </w:r>
      <w:r w:rsidR="003C1F01">
        <w:t>There is nothing on the record to show this was complied with. The Court had an exchange with Mr Marweshe regarding personal service of the previous orders, and the Court was not informed that there had been personal service. It appears that t</w:t>
      </w:r>
      <w:r w:rsidR="00807966">
        <w:t>he applicant's legal representatives did not comply with either of these court orders. This means that not only did Mr Moshoeshoe's legal representatives not comply with the service provisions of the State Liability Act, but they also did not comply with two court orders requiring personal service</w:t>
      </w:r>
      <w:r w:rsidR="003C1F01">
        <w:t xml:space="preserve"> on the Minister. In these circumstances, I reserve the costs of this application. </w:t>
      </w:r>
    </w:p>
    <w:p w14:paraId="00844694" w14:textId="77777777" w:rsidR="00122AA0" w:rsidRPr="00122AA0" w:rsidRDefault="00D64019" w:rsidP="00EE4BB0">
      <w:pPr>
        <w:pStyle w:val="Judgmentparagraph"/>
        <w:numPr>
          <w:ilvl w:val="0"/>
          <w:numId w:val="0"/>
        </w:numPr>
        <w:rPr>
          <w:b/>
          <w:bCs/>
        </w:rPr>
      </w:pPr>
      <w:r w:rsidRPr="00122AA0">
        <w:rPr>
          <w:b/>
          <w:bCs/>
        </w:rPr>
        <w:t>Order</w:t>
      </w:r>
    </w:p>
    <w:p w14:paraId="6D94572E" w14:textId="58849F7F" w:rsidR="00122AA0" w:rsidRPr="00122AA0" w:rsidRDefault="00C94C23" w:rsidP="00C94C23">
      <w:pPr>
        <w:pStyle w:val="Judgmentparagraph"/>
        <w:numPr>
          <w:ilvl w:val="0"/>
          <w:numId w:val="0"/>
        </w:numPr>
        <w:ind w:left="567" w:hanging="567"/>
      </w:pPr>
      <w:r w:rsidRPr="00122AA0">
        <w:t>[35]</w:t>
      </w:r>
      <w:r w:rsidRPr="00122AA0">
        <w:tab/>
      </w:r>
      <w:r w:rsidR="00D64019" w:rsidRPr="00122AA0">
        <w:t>As a result, the following order is granted:</w:t>
      </w:r>
    </w:p>
    <w:p w14:paraId="6EE1817C" w14:textId="5E400174" w:rsidR="00E32DA2" w:rsidRDefault="00C94C23" w:rsidP="00C94C23">
      <w:pPr>
        <w:pStyle w:val="Judgmentparagraph"/>
        <w:numPr>
          <w:ilvl w:val="0"/>
          <w:numId w:val="0"/>
        </w:numPr>
        <w:ind w:left="720" w:hanging="360"/>
      </w:pPr>
      <w:r>
        <w:t>a)</w:t>
      </w:r>
      <w:r>
        <w:tab/>
      </w:r>
      <w:r w:rsidR="00D64019">
        <w:t>The application for the committal of the first respondent is dismissed. The costs of th</w:t>
      </w:r>
      <w:r w:rsidR="003C1F01">
        <w:t>e</w:t>
      </w:r>
      <w:r w:rsidR="00D64019">
        <w:t xml:space="preserve"> application are reserved.</w:t>
      </w:r>
    </w:p>
    <w:p w14:paraId="5C316E80" w14:textId="1D40E939" w:rsidR="00807966" w:rsidRPr="00E32DA2" w:rsidRDefault="00C94C23" w:rsidP="00C94C23">
      <w:pPr>
        <w:pStyle w:val="Judgmentparagraph"/>
        <w:numPr>
          <w:ilvl w:val="0"/>
          <w:numId w:val="0"/>
        </w:numPr>
        <w:ind w:left="720" w:hanging="360"/>
      </w:pPr>
      <w:r w:rsidRPr="00E32DA2">
        <w:lastRenderedPageBreak/>
        <w:t>b)</w:t>
      </w:r>
      <w:r w:rsidRPr="00E32DA2">
        <w:tab/>
      </w:r>
      <w:r w:rsidR="00D64019">
        <w:t xml:space="preserve">All existing orders </w:t>
      </w:r>
      <w:r w:rsidR="003C1F01">
        <w:t xml:space="preserve">granted </w:t>
      </w:r>
      <w:r w:rsidR="00D64019">
        <w:t xml:space="preserve">in this matter thus far, specifically the order granted on 11 August 2023 by Khumalo J, 12 September </w:t>
      </w:r>
      <w:r w:rsidR="00B864A8">
        <w:t xml:space="preserve">2023 </w:t>
      </w:r>
      <w:r w:rsidR="00D64019">
        <w:t xml:space="preserve">by Retief J and 31 October 2023 by Van der Westhuizen J, are suspended pending the outcome of the </w:t>
      </w:r>
      <w:r w:rsidR="003C1F01">
        <w:t>rescission application. The costs of the suspension application are also reserved.</w:t>
      </w:r>
    </w:p>
    <w:p w14:paraId="6F691976" w14:textId="77777777" w:rsidR="00E13006" w:rsidRDefault="00D64019" w:rsidP="001662D8">
      <w:pPr>
        <w:spacing w:before="120" w:after="120"/>
        <w:ind w:left="397" w:hanging="397"/>
        <w:jc w:val="right"/>
        <w:rPr>
          <w:rFonts w:ascii="Arial" w:hAnsi="Arial" w:cs="Arial"/>
        </w:rPr>
      </w:pPr>
      <w:r w:rsidRPr="00B93312">
        <w:rPr>
          <w:rFonts w:ascii="Arial" w:hAnsi="Arial" w:cs="Arial"/>
        </w:rPr>
        <w:tab/>
      </w:r>
      <w:r w:rsidR="001662D8">
        <w:rPr>
          <w:rFonts w:ascii="Arial" w:hAnsi="Arial" w:cs="Arial"/>
          <w:noProof/>
          <w:lang w:val="en-US" w:eastAsia="en-US"/>
        </w:rPr>
        <w:drawing>
          <wp:inline distT="0" distB="0" distL="0" distR="0" wp14:anchorId="298D87A1" wp14:editId="3598E901">
            <wp:extent cx="901700" cy="482600"/>
            <wp:effectExtent l="0" t="0" r="0" b="0"/>
            <wp:docPr id="1128707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07634" name="Picture 1128707634"/>
                    <pic:cNvPicPr/>
                  </pic:nvPicPr>
                  <pic:blipFill>
                    <a:blip r:embed="rId13">
                      <a:extLst>
                        <a:ext uri="{28A0092B-C50C-407E-A947-70E740481C1C}">
                          <a14:useLocalDpi xmlns:a14="http://schemas.microsoft.com/office/drawing/2010/main" val="0"/>
                        </a:ext>
                      </a:extLst>
                    </a:blip>
                    <a:stretch>
                      <a:fillRect/>
                    </a:stretch>
                  </pic:blipFill>
                  <pic:spPr>
                    <a:xfrm>
                      <a:off x="0" y="0"/>
                      <a:ext cx="901700" cy="482600"/>
                    </a:xfrm>
                    <a:prstGeom prst="rect">
                      <a:avLst/>
                    </a:prstGeom>
                  </pic:spPr>
                </pic:pic>
              </a:graphicData>
            </a:graphic>
          </wp:inline>
        </w:drawing>
      </w:r>
      <w:r w:rsidR="000970A9">
        <w:rPr>
          <w:rFonts w:ascii="Arial" w:hAnsi="Arial" w:cs="Arial"/>
        </w:rPr>
        <w:tab/>
      </w:r>
    </w:p>
    <w:p w14:paraId="2E02B276" w14:textId="77777777" w:rsidR="004F3075" w:rsidRPr="00B93312" w:rsidRDefault="00D64019" w:rsidP="000970A9">
      <w:pPr>
        <w:tabs>
          <w:tab w:val="left" w:pos="4917"/>
        </w:tabs>
        <w:spacing w:before="120" w:after="120"/>
        <w:ind w:left="397" w:hanging="397"/>
        <w:jc w:val="right"/>
        <w:rPr>
          <w:rFonts w:ascii="Arial" w:hAnsi="Arial" w:cs="Arial"/>
        </w:rPr>
      </w:pPr>
      <w:r w:rsidRPr="00B93312">
        <w:rPr>
          <w:rFonts w:ascii="Arial" w:hAnsi="Arial" w:cs="Arial"/>
        </w:rPr>
        <w:tab/>
        <w:t>_________________________</w:t>
      </w:r>
    </w:p>
    <w:p w14:paraId="3885369A" w14:textId="77777777" w:rsidR="009C6441" w:rsidRPr="00B93312" w:rsidRDefault="00D64019" w:rsidP="00B864A8">
      <w:pPr>
        <w:tabs>
          <w:tab w:val="left" w:pos="4917"/>
        </w:tabs>
        <w:spacing w:before="120" w:after="120"/>
        <w:ind w:left="397" w:hanging="39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F212CB">
        <w:rPr>
          <w:rFonts w:ascii="Arial" w:hAnsi="Arial" w:cs="Arial"/>
        </w:rPr>
        <w:t>e</w:t>
      </w:r>
      <w:r w:rsidR="00622DB5">
        <w:rPr>
          <w:rFonts w:ascii="Arial" w:hAnsi="Arial" w:cs="Arial"/>
        </w:rPr>
        <w:t xml:space="preserve"> Vos</w:t>
      </w:r>
    </w:p>
    <w:p w14:paraId="698C94B3" w14:textId="77777777" w:rsidR="009C6441" w:rsidRDefault="00D64019" w:rsidP="00B864A8">
      <w:pPr>
        <w:tabs>
          <w:tab w:val="left" w:pos="4917"/>
        </w:tabs>
        <w:spacing w:before="120" w:after="120"/>
        <w:ind w:left="35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5131804D" w14:textId="77777777" w:rsidR="00E80311" w:rsidRDefault="00E80311" w:rsidP="00E80311">
      <w:pPr>
        <w:tabs>
          <w:tab w:val="left" w:pos="4917"/>
        </w:tabs>
        <w:spacing w:before="120" w:after="120"/>
        <w:ind w:left="397" w:hanging="397"/>
        <w:jc w:val="right"/>
        <w:rPr>
          <w:rFonts w:ascii="Arial" w:hAnsi="Arial" w:cs="Arial"/>
        </w:rPr>
      </w:pPr>
    </w:p>
    <w:p w14:paraId="7313EBAD" w14:textId="77777777" w:rsidR="00A42BDA" w:rsidRPr="00B93312" w:rsidRDefault="00A42BDA" w:rsidP="003649CD">
      <w:pPr>
        <w:tabs>
          <w:tab w:val="left" w:pos="4917"/>
        </w:tabs>
        <w:spacing w:line="360" w:lineRule="auto"/>
        <w:ind w:left="357"/>
        <w:rPr>
          <w:rFonts w:ascii="Arial" w:hAnsi="Arial" w:cs="Arial"/>
        </w:rPr>
      </w:pPr>
    </w:p>
    <w:p w14:paraId="5E4546A7" w14:textId="77777777" w:rsidR="002B0D1E" w:rsidRPr="00B93312" w:rsidRDefault="00D64019"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22B469C8" w14:textId="77777777" w:rsidR="00A42BDA" w:rsidRPr="00B93312" w:rsidRDefault="00A42BDA" w:rsidP="003649CD">
      <w:pPr>
        <w:tabs>
          <w:tab w:val="left" w:pos="4917"/>
        </w:tabs>
        <w:spacing w:line="360" w:lineRule="auto"/>
        <w:ind w:left="357"/>
        <w:rPr>
          <w:rFonts w:ascii="Arial" w:hAnsi="Arial" w:cs="Arial"/>
        </w:rPr>
      </w:pPr>
    </w:p>
    <w:p w14:paraId="7E4AF3D2" w14:textId="77777777" w:rsidR="000F02BD" w:rsidRPr="00E80311" w:rsidRDefault="00D64019" w:rsidP="00F212CB">
      <w:pPr>
        <w:tabs>
          <w:tab w:val="left" w:pos="4917"/>
        </w:tabs>
        <w:spacing w:line="360" w:lineRule="auto"/>
        <w:ind w:left="357"/>
        <w:rPr>
          <w:rFonts w:ascii="Arial" w:hAnsi="Arial" w:cs="Arial"/>
          <w:b/>
          <w:bCs/>
        </w:rPr>
      </w:pPr>
      <w:r>
        <w:rPr>
          <w:rFonts w:ascii="Arial" w:hAnsi="Arial" w:cs="Arial"/>
        </w:rPr>
        <w:t>Representative of the applicant</w:t>
      </w:r>
      <w:r w:rsidR="004716A2" w:rsidRPr="00EF2C17">
        <w:rPr>
          <w:rFonts w:ascii="Arial" w:hAnsi="Arial" w:cs="Arial"/>
        </w:rPr>
        <w:t>:</w:t>
      </w:r>
      <w:r w:rsidR="00A32C88">
        <w:rPr>
          <w:rFonts w:ascii="Arial" w:hAnsi="Arial" w:cs="Arial"/>
        </w:rPr>
        <w:tab/>
      </w:r>
      <w:r>
        <w:rPr>
          <w:rFonts w:ascii="Arial" w:hAnsi="Arial" w:cs="Arial"/>
        </w:rPr>
        <w:t>M Marweshe</w:t>
      </w:r>
    </w:p>
    <w:p w14:paraId="1C78BB26" w14:textId="77777777" w:rsidR="00250717" w:rsidRDefault="00D64019" w:rsidP="00250717">
      <w:pPr>
        <w:tabs>
          <w:tab w:val="left" w:pos="4917"/>
        </w:tabs>
        <w:spacing w:line="360" w:lineRule="auto"/>
        <w:ind w:left="4917" w:hanging="4557"/>
        <w:rPr>
          <w:rFonts w:ascii="Arial" w:hAnsi="Arial" w:cs="Arial"/>
        </w:rPr>
      </w:pPr>
      <w:r w:rsidRPr="00E80311">
        <w:rPr>
          <w:rFonts w:ascii="Arial" w:hAnsi="Arial" w:cs="Arial"/>
        </w:rPr>
        <w:t>I</w:t>
      </w:r>
      <w:r w:rsidR="003649CD" w:rsidRPr="00E80311">
        <w:rPr>
          <w:rFonts w:ascii="Arial" w:hAnsi="Arial" w:cs="Arial"/>
        </w:rPr>
        <w:t xml:space="preserve">nstructed by: </w:t>
      </w:r>
      <w:r w:rsidR="00BB506C" w:rsidRPr="00E80311">
        <w:rPr>
          <w:rFonts w:ascii="Arial" w:hAnsi="Arial" w:cs="Arial"/>
        </w:rPr>
        <w:t xml:space="preserve"> </w:t>
      </w:r>
      <w:r w:rsidR="00F67537" w:rsidRPr="00E80311">
        <w:rPr>
          <w:rFonts w:ascii="Arial" w:hAnsi="Arial" w:cs="Arial"/>
        </w:rPr>
        <w:tab/>
      </w:r>
      <w:r>
        <w:rPr>
          <w:rFonts w:ascii="Arial" w:hAnsi="Arial" w:cs="Arial"/>
        </w:rPr>
        <w:t xml:space="preserve">Marweshe </w:t>
      </w:r>
      <w:r w:rsidR="00591E51">
        <w:rPr>
          <w:rFonts w:ascii="Arial" w:hAnsi="Arial" w:cs="Arial"/>
        </w:rPr>
        <w:t>Attorneys</w:t>
      </w:r>
    </w:p>
    <w:p w14:paraId="5EB05E05" w14:textId="77777777" w:rsidR="000F02BD" w:rsidRPr="00E80311" w:rsidRDefault="00D64019" w:rsidP="00250717">
      <w:pPr>
        <w:tabs>
          <w:tab w:val="left" w:pos="4917"/>
        </w:tabs>
        <w:spacing w:line="360" w:lineRule="auto"/>
        <w:ind w:left="4917" w:hanging="4557"/>
        <w:rPr>
          <w:rFonts w:ascii="Arial" w:hAnsi="Arial" w:cs="Arial"/>
        </w:rPr>
      </w:pPr>
      <w:r>
        <w:rPr>
          <w:rFonts w:ascii="Arial" w:hAnsi="Arial" w:cs="Arial"/>
        </w:rPr>
        <w:t xml:space="preserve">Counsel for the </w:t>
      </w:r>
      <w:r w:rsidR="00250717">
        <w:rPr>
          <w:rFonts w:ascii="Arial" w:hAnsi="Arial" w:cs="Arial"/>
        </w:rPr>
        <w:t>first responden</w:t>
      </w:r>
      <w:r w:rsidR="00122AA0">
        <w:rPr>
          <w:rFonts w:ascii="Arial" w:hAnsi="Arial" w:cs="Arial"/>
        </w:rPr>
        <w:t>t</w:t>
      </w:r>
      <w:r w:rsidR="00304D89">
        <w:rPr>
          <w:rFonts w:ascii="Arial" w:hAnsi="Arial" w:cs="Arial"/>
        </w:rPr>
        <w:t>:</w:t>
      </w:r>
      <w:r>
        <w:rPr>
          <w:rFonts w:ascii="Arial" w:hAnsi="Arial" w:cs="Arial"/>
        </w:rPr>
        <w:tab/>
      </w:r>
      <w:r w:rsidR="00250717" w:rsidRPr="00250717">
        <w:rPr>
          <w:rFonts w:ascii="Arial" w:hAnsi="Arial" w:cs="Arial"/>
        </w:rPr>
        <w:t xml:space="preserve">M </w:t>
      </w:r>
      <w:r w:rsidR="00250717">
        <w:rPr>
          <w:rFonts w:ascii="Arial" w:hAnsi="Arial" w:cs="Arial"/>
        </w:rPr>
        <w:t>R</w:t>
      </w:r>
      <w:r w:rsidR="00250717" w:rsidRPr="00250717">
        <w:rPr>
          <w:rFonts w:ascii="Arial" w:hAnsi="Arial" w:cs="Arial"/>
        </w:rPr>
        <w:t>aphahlelo</w:t>
      </w:r>
      <w:r w:rsidR="00250717">
        <w:rPr>
          <w:rFonts w:ascii="Arial" w:hAnsi="Arial" w:cs="Arial"/>
          <w:b/>
          <w:bCs/>
        </w:rPr>
        <w:t xml:space="preserve"> </w:t>
      </w:r>
    </w:p>
    <w:p w14:paraId="2F13CF04" w14:textId="77777777" w:rsidR="009E3654" w:rsidRDefault="00D64019" w:rsidP="00304D89">
      <w:pPr>
        <w:tabs>
          <w:tab w:val="left" w:pos="4917"/>
        </w:tabs>
        <w:spacing w:line="360" w:lineRule="auto"/>
        <w:ind w:left="4917" w:hanging="4557"/>
        <w:rPr>
          <w:rFonts w:ascii="Arial" w:hAnsi="Arial" w:cs="Arial"/>
        </w:rPr>
      </w:pPr>
      <w:r w:rsidRPr="00E80311">
        <w:rPr>
          <w:rFonts w:ascii="Arial" w:hAnsi="Arial" w:cs="Arial"/>
        </w:rPr>
        <w:t xml:space="preserve">Instructed by: </w:t>
      </w:r>
      <w:r w:rsidR="00377FDC" w:rsidRPr="00E80311">
        <w:rPr>
          <w:rFonts w:ascii="Arial" w:hAnsi="Arial" w:cs="Arial"/>
        </w:rPr>
        <w:tab/>
      </w:r>
      <w:r w:rsidR="00A673A1">
        <w:rPr>
          <w:rFonts w:ascii="Arial" w:hAnsi="Arial" w:cs="Arial"/>
        </w:rPr>
        <w:t>The State Attorney</w:t>
      </w:r>
    </w:p>
    <w:p w14:paraId="25F9A731" w14:textId="77777777" w:rsidR="004F3075" w:rsidRDefault="00D64019"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2D52EA">
        <w:rPr>
          <w:rFonts w:ascii="Arial" w:hAnsi="Arial" w:cs="Arial"/>
        </w:rPr>
        <w:t>14 December</w:t>
      </w:r>
      <w:r w:rsidR="008302A3">
        <w:rPr>
          <w:rFonts w:ascii="Arial" w:hAnsi="Arial" w:cs="Arial"/>
        </w:rPr>
        <w:t xml:space="preserve"> 2023</w:t>
      </w:r>
      <w:r>
        <w:rPr>
          <w:rFonts w:ascii="Arial" w:hAnsi="Arial" w:cs="Arial"/>
        </w:rPr>
        <w:t xml:space="preserve"> </w:t>
      </w:r>
    </w:p>
    <w:p w14:paraId="758FDB5D" w14:textId="77777777" w:rsidR="00AB30C9" w:rsidRPr="001510B0" w:rsidRDefault="00D64019" w:rsidP="00EE4BB0">
      <w:pPr>
        <w:tabs>
          <w:tab w:val="left" w:pos="4917"/>
        </w:tabs>
        <w:spacing w:line="360" w:lineRule="auto"/>
        <w:ind w:left="360"/>
        <w:rPr>
          <w:rFonts w:ascii="Arial" w:hAnsi="Arial" w:cs="Arial"/>
        </w:rPr>
      </w:pPr>
      <w:r w:rsidRPr="008554B6">
        <w:rPr>
          <w:rFonts w:ascii="Arial" w:hAnsi="Arial" w:cs="Arial"/>
        </w:rPr>
        <w:t>Date of judgment:</w:t>
      </w:r>
      <w:r w:rsidRPr="008554B6">
        <w:rPr>
          <w:rFonts w:ascii="Arial" w:hAnsi="Arial" w:cs="Arial"/>
        </w:rPr>
        <w:tab/>
      </w:r>
      <w:r w:rsidR="002D52EA">
        <w:rPr>
          <w:rFonts w:ascii="Arial" w:hAnsi="Arial" w:cs="Arial"/>
        </w:rPr>
        <w:t>22 December</w:t>
      </w:r>
      <w:r w:rsidR="009E2D4C">
        <w:rPr>
          <w:rFonts w:ascii="Arial" w:hAnsi="Arial" w:cs="Arial"/>
        </w:rPr>
        <w:t xml:space="preserve"> 2023</w:t>
      </w:r>
    </w:p>
    <w:sectPr w:rsidR="00AB30C9" w:rsidRPr="001510B0" w:rsidSect="001F446F">
      <w:headerReference w:type="default" r:id="rId14"/>
      <w:footerReference w:type="default" r:id="rId15"/>
      <w:footerReference w:type="first" r:id="rId16"/>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02EE6" w14:textId="77777777" w:rsidR="001F446F" w:rsidRDefault="001F446F">
      <w:r>
        <w:separator/>
      </w:r>
    </w:p>
  </w:endnote>
  <w:endnote w:type="continuationSeparator" w:id="0">
    <w:p w14:paraId="7AE86C92" w14:textId="77777777" w:rsidR="001F446F" w:rsidRDefault="001F44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5DB735A3" w14:textId="04BBBF50" w:rsidR="000E009C" w:rsidRDefault="00D64019">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122072">
          <w:rPr>
            <w:rFonts w:ascii="Arial" w:hAnsi="Arial" w:cs="Arial"/>
            <w:noProof/>
          </w:rPr>
          <w:t>10</w:t>
        </w:r>
        <w:r w:rsidRPr="00CD0D31">
          <w:rPr>
            <w:rFonts w:ascii="Arial" w:hAnsi="Arial" w:cs="Arial"/>
            <w:noProof/>
          </w:rPr>
          <w:fldChar w:fldCharType="end"/>
        </w:r>
      </w:p>
    </w:sdtContent>
  </w:sdt>
  <w:p w14:paraId="58919A8F" w14:textId="77777777" w:rsidR="000E009C" w:rsidRDefault="000E0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97486259"/>
      <w:docPartObj>
        <w:docPartGallery w:val="Page Numbers (Bottom of Page)"/>
        <w:docPartUnique/>
      </w:docPartObj>
    </w:sdtPr>
    <w:sdtContent>
      <w:p w14:paraId="7FECE0DB" w14:textId="491CBD33" w:rsidR="005F074E" w:rsidRPr="005F074E" w:rsidRDefault="00D64019">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122072" w:rsidRPr="00122072">
          <w:rPr>
            <w:rFonts w:ascii="Arial" w:hAnsi="Arial" w:cs="Arial"/>
            <w:noProof/>
            <w:lang w:val="af-ZA"/>
          </w:rPr>
          <w:t>1</w:t>
        </w:r>
        <w:r w:rsidRPr="005F074E">
          <w:rPr>
            <w:rFonts w:ascii="Arial" w:hAnsi="Arial" w:cs="Arial"/>
          </w:rPr>
          <w:fldChar w:fldCharType="end"/>
        </w:r>
      </w:p>
    </w:sdtContent>
  </w:sdt>
  <w:p w14:paraId="3D7B35F5"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E616E" w14:textId="77777777" w:rsidR="001F446F" w:rsidRDefault="001F446F">
      <w:r>
        <w:separator/>
      </w:r>
    </w:p>
  </w:footnote>
  <w:footnote w:type="continuationSeparator" w:id="0">
    <w:p w14:paraId="2FE6DEB2" w14:textId="77777777" w:rsidR="001F446F" w:rsidRDefault="001F446F">
      <w:r>
        <w:continuationSeparator/>
      </w:r>
    </w:p>
  </w:footnote>
  <w:footnote w:id="1">
    <w:p w14:paraId="172681A8" w14:textId="77777777" w:rsidR="002F6F43" w:rsidRPr="002D52EA" w:rsidRDefault="00D64019" w:rsidP="002D52EA">
      <w:pPr>
        <w:pStyle w:val="FootnoteText"/>
        <w:rPr>
          <w:lang w:val="en-ZA"/>
        </w:rPr>
      </w:pPr>
      <w:r>
        <w:rPr>
          <w:rStyle w:val="FootnoteReference"/>
        </w:rPr>
        <w:footnoteRef/>
      </w:r>
      <w:r>
        <w:t xml:space="preserve"> </w:t>
      </w:r>
      <w:r w:rsidR="002D52EA" w:rsidRPr="002D52EA">
        <w:rPr>
          <w:lang w:val="en-ZA"/>
        </w:rPr>
        <w:t>S v Molimi and Another (249/05) [2006] ZASCA 43; 2006 (2) SACR 8 (SCA) (29 March 2006)</w:t>
      </w:r>
      <w:r w:rsidR="002D52EA">
        <w:rPr>
          <w:lang w:val="en-ZA"/>
        </w:rPr>
        <w:t xml:space="preserve"> is the judgment on conviction of the applicant.</w:t>
      </w:r>
    </w:p>
  </w:footnote>
  <w:footnote w:id="2">
    <w:p w14:paraId="3B48D0C4" w14:textId="77777777" w:rsidR="00762BDA" w:rsidRPr="00762BDA" w:rsidRDefault="00D64019" w:rsidP="00762BDA">
      <w:pPr>
        <w:pStyle w:val="FootnoteText"/>
        <w:rPr>
          <w:lang w:val="en-US"/>
        </w:rPr>
      </w:pPr>
      <w:r>
        <w:rPr>
          <w:rStyle w:val="FootnoteReference"/>
        </w:rPr>
        <w:footnoteRef/>
      </w:r>
      <w:r>
        <w:t xml:space="preserve"> </w:t>
      </w:r>
      <w:r w:rsidR="002D52EA">
        <w:t>2022 JDR 1956 (SCA)</w:t>
      </w:r>
    </w:p>
  </w:footnote>
  <w:footnote w:id="3">
    <w:p w14:paraId="737DB4A9" w14:textId="77777777" w:rsidR="00B17555" w:rsidRPr="002D52EA" w:rsidRDefault="00D64019" w:rsidP="002D52EA">
      <w:pPr>
        <w:pStyle w:val="FootnoteText"/>
        <w:rPr>
          <w:lang w:val="en-ZA"/>
        </w:rPr>
      </w:pPr>
      <w:r w:rsidRPr="002D52EA">
        <w:rPr>
          <w:rStyle w:val="FootnoteReference"/>
          <w:color w:val="000000" w:themeColor="text1"/>
        </w:rPr>
        <w:footnoteRef/>
      </w:r>
      <w:r w:rsidRPr="002D52EA">
        <w:rPr>
          <w:color w:val="000000" w:themeColor="text1"/>
        </w:rPr>
        <w:t xml:space="preserve"> </w:t>
      </w:r>
      <w:r w:rsidR="002D52EA" w:rsidRPr="002D52EA">
        <w:rPr>
          <w:color w:val="000000" w:themeColor="text1"/>
          <w:lang w:val="en-ZA"/>
        </w:rPr>
        <w:t xml:space="preserve">Mashaba v Judicial Commission of Inquiry Into Allegations of State Capture, Corruption and Fraud In The Public Sector, Including Organs of State and Others (14261/21) [2022] ZAGPPHC 586 (16 August 2022); </w:t>
      </w:r>
      <w:hyperlink r:id="rId1" w:history="1">
        <w:r w:rsidR="002D52EA" w:rsidRPr="002D52EA">
          <w:rPr>
            <w:rStyle w:val="Hyperlink"/>
            <w:color w:val="000000" w:themeColor="text1"/>
            <w:u w:val="none"/>
            <w:lang w:val="en-ZA"/>
          </w:rPr>
          <w:t>Meme-Akpta and Another v The Unlawful Occupiers of ERF 1168, City and Surban,44 Nugget Street,</w:t>
        </w:r>
        <w:r w:rsidR="002D52EA">
          <w:rPr>
            <w:rStyle w:val="Hyperlink"/>
            <w:color w:val="000000" w:themeColor="text1"/>
            <w:u w:val="none"/>
            <w:lang w:val="en-ZA"/>
          </w:rPr>
          <w:t xml:space="preserve"> </w:t>
        </w:r>
        <w:r w:rsidR="002D52EA" w:rsidRPr="002D52EA">
          <w:rPr>
            <w:rStyle w:val="Hyperlink"/>
            <w:color w:val="000000" w:themeColor="text1"/>
            <w:u w:val="none"/>
            <w:lang w:val="en-ZA"/>
          </w:rPr>
          <w:t>Johannesburg and Another (38141/2019) [2022] ZAGPJHC 482 (26 July 2022)</w:t>
        </w:r>
      </w:hyperlink>
      <w:r w:rsidR="002D52EA" w:rsidRPr="002D52EA">
        <w:rPr>
          <w:color w:val="000000" w:themeColor="text1"/>
          <w:lang w:val="en-ZA"/>
        </w:rPr>
        <w:t>.</w:t>
      </w:r>
    </w:p>
  </w:footnote>
  <w:footnote w:id="4">
    <w:p w14:paraId="38889FD8" w14:textId="77777777" w:rsidR="005727BB" w:rsidRPr="005727BB" w:rsidRDefault="00D64019">
      <w:pPr>
        <w:pStyle w:val="FootnoteText"/>
        <w:rPr>
          <w:lang w:val="en-US"/>
        </w:rPr>
      </w:pPr>
      <w:r>
        <w:rPr>
          <w:rStyle w:val="FootnoteReference"/>
        </w:rPr>
        <w:footnoteRef/>
      </w:r>
      <w:r>
        <w:t xml:space="preserve"> </w:t>
      </w:r>
      <w:r w:rsidRPr="005727BB">
        <w:rPr>
          <w:lang w:val="en-ZA"/>
        </w:rPr>
        <w:t>(unreported, GP case no 2016/30120 dated 10 January 2018) at paragraph 16</w:t>
      </w:r>
    </w:p>
  </w:footnote>
  <w:footnote w:id="5">
    <w:p w14:paraId="6C690366" w14:textId="77777777" w:rsidR="0062073F" w:rsidRPr="005727BB" w:rsidRDefault="00D64019" w:rsidP="0062073F">
      <w:pPr>
        <w:pStyle w:val="FootnoteText"/>
        <w:rPr>
          <w:lang w:val="en-US"/>
        </w:rPr>
      </w:pPr>
      <w:r>
        <w:rPr>
          <w:rStyle w:val="FootnoteReference"/>
        </w:rPr>
        <w:footnoteRef/>
      </w:r>
      <w:r>
        <w:t xml:space="preserve"> </w:t>
      </w:r>
      <w:r w:rsidRPr="005727BB">
        <w:rPr>
          <w:lang w:val="en-ZA"/>
        </w:rPr>
        <w:t>2011 (4) SA 149 (SCA) para 51</w:t>
      </w:r>
    </w:p>
  </w:footnote>
  <w:footnote w:id="6">
    <w:p w14:paraId="13B44968" w14:textId="77777777" w:rsidR="001A2710" w:rsidRPr="001A2710" w:rsidRDefault="00D64019">
      <w:pPr>
        <w:pStyle w:val="FootnoteText"/>
        <w:rPr>
          <w:lang w:val="en-US"/>
        </w:rPr>
      </w:pPr>
      <w:r>
        <w:rPr>
          <w:rStyle w:val="FootnoteReference"/>
        </w:rPr>
        <w:footnoteRef/>
      </w:r>
      <w:r>
        <w:t xml:space="preserve"> </w:t>
      </w:r>
      <w:r w:rsidR="002D52EA" w:rsidRPr="002D52EA">
        <w:rPr>
          <w:color w:val="000000" w:themeColor="text1"/>
          <w:lang w:val="en-ZA"/>
        </w:rPr>
        <w:t>Fakie NO v CCII Systems (Pty) Ltd (653/04)  </w:t>
      </w:r>
      <w:hyperlink r:id="rId2" w:tooltip="View Case" w:history="1">
        <w:r w:rsidR="002D52EA" w:rsidRPr="002D52EA">
          <w:rPr>
            <w:rStyle w:val="Hyperlink"/>
            <w:color w:val="000000" w:themeColor="text1"/>
            <w:u w:val="none"/>
            <w:lang w:val="en-ZA"/>
          </w:rPr>
          <w:t>[2006] ZASCA 52</w:t>
        </w:r>
      </w:hyperlink>
      <w:r w:rsidR="002D52EA" w:rsidRPr="002D52EA">
        <w:rPr>
          <w:color w:val="000000" w:themeColor="text1"/>
          <w:lang w:val="en-ZA"/>
        </w:rPr>
        <w:t>; 2006 (4)SA 326 (SCA) para 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FE2FD" w14:textId="77777777" w:rsidR="000E009C" w:rsidRDefault="000E009C">
    <w:pPr>
      <w:pStyle w:val="Header"/>
      <w:jc w:val="center"/>
    </w:pPr>
  </w:p>
  <w:p w14:paraId="6C83C9F7"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77AA33C8">
      <w:start w:val="1"/>
      <w:numFmt w:val="decimal"/>
      <w:lvlText w:val="(%1)"/>
      <w:lvlJc w:val="left"/>
      <w:pPr>
        <w:tabs>
          <w:tab w:val="num" w:pos="900"/>
        </w:tabs>
        <w:ind w:left="900" w:hanging="720"/>
      </w:pPr>
      <w:rPr>
        <w:rFonts w:cs="Times New Roman"/>
      </w:rPr>
    </w:lvl>
    <w:lvl w:ilvl="1" w:tplc="044ACCF2">
      <w:start w:val="1"/>
      <w:numFmt w:val="lowerLetter"/>
      <w:lvlText w:val="%2."/>
      <w:lvlJc w:val="left"/>
      <w:pPr>
        <w:tabs>
          <w:tab w:val="num" w:pos="1260"/>
        </w:tabs>
        <w:ind w:left="1260" w:hanging="360"/>
      </w:pPr>
      <w:rPr>
        <w:rFonts w:cs="Times New Roman"/>
      </w:rPr>
    </w:lvl>
    <w:lvl w:ilvl="2" w:tplc="E3C834CC">
      <w:start w:val="1"/>
      <w:numFmt w:val="lowerRoman"/>
      <w:lvlText w:val="%3."/>
      <w:lvlJc w:val="right"/>
      <w:pPr>
        <w:tabs>
          <w:tab w:val="num" w:pos="1980"/>
        </w:tabs>
        <w:ind w:left="1980" w:hanging="180"/>
      </w:pPr>
      <w:rPr>
        <w:rFonts w:cs="Times New Roman"/>
      </w:rPr>
    </w:lvl>
    <w:lvl w:ilvl="3" w:tplc="FCF4BFEC">
      <w:start w:val="1"/>
      <w:numFmt w:val="decimal"/>
      <w:lvlText w:val="%4."/>
      <w:lvlJc w:val="left"/>
      <w:pPr>
        <w:tabs>
          <w:tab w:val="num" w:pos="2700"/>
        </w:tabs>
        <w:ind w:left="2700" w:hanging="360"/>
      </w:pPr>
      <w:rPr>
        <w:rFonts w:cs="Times New Roman"/>
      </w:rPr>
    </w:lvl>
    <w:lvl w:ilvl="4" w:tplc="432EAA4E">
      <w:start w:val="1"/>
      <w:numFmt w:val="lowerLetter"/>
      <w:lvlText w:val="%5."/>
      <w:lvlJc w:val="left"/>
      <w:pPr>
        <w:tabs>
          <w:tab w:val="num" w:pos="3420"/>
        </w:tabs>
        <w:ind w:left="3420" w:hanging="360"/>
      </w:pPr>
      <w:rPr>
        <w:rFonts w:cs="Times New Roman"/>
      </w:rPr>
    </w:lvl>
    <w:lvl w:ilvl="5" w:tplc="150CD336">
      <w:start w:val="1"/>
      <w:numFmt w:val="lowerRoman"/>
      <w:lvlText w:val="%6."/>
      <w:lvlJc w:val="right"/>
      <w:pPr>
        <w:tabs>
          <w:tab w:val="num" w:pos="4140"/>
        </w:tabs>
        <w:ind w:left="4140" w:hanging="180"/>
      </w:pPr>
      <w:rPr>
        <w:rFonts w:cs="Times New Roman"/>
      </w:rPr>
    </w:lvl>
    <w:lvl w:ilvl="6" w:tplc="4192D8A0">
      <w:start w:val="1"/>
      <w:numFmt w:val="decimal"/>
      <w:lvlText w:val="%7."/>
      <w:lvlJc w:val="left"/>
      <w:pPr>
        <w:tabs>
          <w:tab w:val="num" w:pos="4860"/>
        </w:tabs>
        <w:ind w:left="4860" w:hanging="360"/>
      </w:pPr>
      <w:rPr>
        <w:rFonts w:cs="Times New Roman"/>
      </w:rPr>
    </w:lvl>
    <w:lvl w:ilvl="7" w:tplc="02749060">
      <w:start w:val="1"/>
      <w:numFmt w:val="lowerLetter"/>
      <w:lvlText w:val="%8."/>
      <w:lvlJc w:val="left"/>
      <w:pPr>
        <w:tabs>
          <w:tab w:val="num" w:pos="5580"/>
        </w:tabs>
        <w:ind w:left="5580" w:hanging="360"/>
      </w:pPr>
      <w:rPr>
        <w:rFonts w:cs="Times New Roman"/>
      </w:rPr>
    </w:lvl>
    <w:lvl w:ilvl="8" w:tplc="57DE3E38">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D15417C2">
      <w:start w:val="1"/>
      <w:numFmt w:val="lowerRoman"/>
      <w:pStyle w:val="Heading2"/>
      <w:lvlText w:val="(%1)"/>
      <w:lvlJc w:val="left"/>
      <w:pPr>
        <w:ind w:left="1080" w:hanging="720"/>
      </w:pPr>
      <w:rPr>
        <w:rFonts w:hint="default"/>
      </w:rPr>
    </w:lvl>
    <w:lvl w:ilvl="1" w:tplc="EE90A4B6" w:tentative="1">
      <w:start w:val="1"/>
      <w:numFmt w:val="lowerLetter"/>
      <w:lvlText w:val="%2."/>
      <w:lvlJc w:val="left"/>
      <w:pPr>
        <w:ind w:left="1440" w:hanging="360"/>
      </w:pPr>
    </w:lvl>
    <w:lvl w:ilvl="2" w:tplc="5D341132" w:tentative="1">
      <w:start w:val="1"/>
      <w:numFmt w:val="lowerRoman"/>
      <w:lvlText w:val="%3."/>
      <w:lvlJc w:val="right"/>
      <w:pPr>
        <w:ind w:left="2160" w:hanging="180"/>
      </w:pPr>
    </w:lvl>
    <w:lvl w:ilvl="3" w:tplc="0BB67FF2" w:tentative="1">
      <w:start w:val="1"/>
      <w:numFmt w:val="decimal"/>
      <w:lvlText w:val="%4."/>
      <w:lvlJc w:val="left"/>
      <w:pPr>
        <w:ind w:left="2880" w:hanging="360"/>
      </w:pPr>
    </w:lvl>
    <w:lvl w:ilvl="4" w:tplc="0A40ACFA" w:tentative="1">
      <w:start w:val="1"/>
      <w:numFmt w:val="lowerLetter"/>
      <w:lvlText w:val="%5."/>
      <w:lvlJc w:val="left"/>
      <w:pPr>
        <w:ind w:left="3600" w:hanging="360"/>
      </w:pPr>
    </w:lvl>
    <w:lvl w:ilvl="5" w:tplc="9140D976" w:tentative="1">
      <w:start w:val="1"/>
      <w:numFmt w:val="lowerRoman"/>
      <w:lvlText w:val="%6."/>
      <w:lvlJc w:val="right"/>
      <w:pPr>
        <w:ind w:left="4320" w:hanging="180"/>
      </w:pPr>
    </w:lvl>
    <w:lvl w:ilvl="6" w:tplc="1C4E3976" w:tentative="1">
      <w:start w:val="1"/>
      <w:numFmt w:val="decimal"/>
      <w:lvlText w:val="%7."/>
      <w:lvlJc w:val="left"/>
      <w:pPr>
        <w:ind w:left="5040" w:hanging="360"/>
      </w:pPr>
    </w:lvl>
    <w:lvl w:ilvl="7" w:tplc="F0D24312" w:tentative="1">
      <w:start w:val="1"/>
      <w:numFmt w:val="lowerLetter"/>
      <w:lvlText w:val="%8."/>
      <w:lvlJc w:val="left"/>
      <w:pPr>
        <w:ind w:left="5760" w:hanging="360"/>
      </w:pPr>
    </w:lvl>
    <w:lvl w:ilvl="8" w:tplc="92BA4D1E"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39A0404E">
      <w:start w:val="1"/>
      <w:numFmt w:val="bullet"/>
      <w:pStyle w:val="Heading4"/>
      <w:lvlText w:val=""/>
      <w:lvlJc w:val="left"/>
      <w:pPr>
        <w:ind w:left="360" w:hanging="360"/>
      </w:pPr>
      <w:rPr>
        <w:rFonts w:ascii="Symbol" w:hAnsi="Symbol" w:hint="default"/>
      </w:rPr>
    </w:lvl>
    <w:lvl w:ilvl="1" w:tplc="41EA24A6" w:tentative="1">
      <w:start w:val="1"/>
      <w:numFmt w:val="bullet"/>
      <w:lvlText w:val="o"/>
      <w:lvlJc w:val="left"/>
      <w:pPr>
        <w:ind w:left="1080" w:hanging="360"/>
      </w:pPr>
      <w:rPr>
        <w:rFonts w:ascii="Courier New" w:hAnsi="Courier New" w:cs="Courier New" w:hint="default"/>
      </w:rPr>
    </w:lvl>
    <w:lvl w:ilvl="2" w:tplc="7416E03E" w:tentative="1">
      <w:start w:val="1"/>
      <w:numFmt w:val="bullet"/>
      <w:lvlText w:val=""/>
      <w:lvlJc w:val="left"/>
      <w:pPr>
        <w:ind w:left="1800" w:hanging="360"/>
      </w:pPr>
      <w:rPr>
        <w:rFonts w:ascii="Wingdings" w:hAnsi="Wingdings" w:hint="default"/>
      </w:rPr>
    </w:lvl>
    <w:lvl w:ilvl="3" w:tplc="45BA609E" w:tentative="1">
      <w:start w:val="1"/>
      <w:numFmt w:val="bullet"/>
      <w:lvlText w:val=""/>
      <w:lvlJc w:val="left"/>
      <w:pPr>
        <w:ind w:left="2520" w:hanging="360"/>
      </w:pPr>
      <w:rPr>
        <w:rFonts w:ascii="Symbol" w:hAnsi="Symbol" w:hint="default"/>
      </w:rPr>
    </w:lvl>
    <w:lvl w:ilvl="4" w:tplc="0322B02E" w:tentative="1">
      <w:start w:val="1"/>
      <w:numFmt w:val="bullet"/>
      <w:lvlText w:val="o"/>
      <w:lvlJc w:val="left"/>
      <w:pPr>
        <w:ind w:left="3240" w:hanging="360"/>
      </w:pPr>
      <w:rPr>
        <w:rFonts w:ascii="Courier New" w:hAnsi="Courier New" w:cs="Courier New" w:hint="default"/>
      </w:rPr>
    </w:lvl>
    <w:lvl w:ilvl="5" w:tplc="4A1A1418" w:tentative="1">
      <w:start w:val="1"/>
      <w:numFmt w:val="bullet"/>
      <w:lvlText w:val=""/>
      <w:lvlJc w:val="left"/>
      <w:pPr>
        <w:ind w:left="3960" w:hanging="360"/>
      </w:pPr>
      <w:rPr>
        <w:rFonts w:ascii="Wingdings" w:hAnsi="Wingdings" w:hint="default"/>
      </w:rPr>
    </w:lvl>
    <w:lvl w:ilvl="6" w:tplc="4B6270E0" w:tentative="1">
      <w:start w:val="1"/>
      <w:numFmt w:val="bullet"/>
      <w:lvlText w:val=""/>
      <w:lvlJc w:val="left"/>
      <w:pPr>
        <w:ind w:left="4680" w:hanging="360"/>
      </w:pPr>
      <w:rPr>
        <w:rFonts w:ascii="Symbol" w:hAnsi="Symbol" w:hint="default"/>
      </w:rPr>
    </w:lvl>
    <w:lvl w:ilvl="7" w:tplc="ACA60C2E" w:tentative="1">
      <w:start w:val="1"/>
      <w:numFmt w:val="bullet"/>
      <w:lvlText w:val="o"/>
      <w:lvlJc w:val="left"/>
      <w:pPr>
        <w:ind w:left="5400" w:hanging="360"/>
      </w:pPr>
      <w:rPr>
        <w:rFonts w:ascii="Courier New" w:hAnsi="Courier New" w:cs="Courier New" w:hint="default"/>
      </w:rPr>
    </w:lvl>
    <w:lvl w:ilvl="8" w:tplc="9D1E0D90"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B21DB0"/>
    <w:multiLevelType w:val="hybridMultilevel"/>
    <w:tmpl w:val="CDBC2CB4"/>
    <w:lvl w:ilvl="0" w:tplc="8A648BC4">
      <w:start w:val="1"/>
      <w:numFmt w:val="decimal"/>
      <w:pStyle w:val="ListParagraph"/>
      <w:lvlText w:val="[%1]"/>
      <w:lvlJc w:val="left"/>
      <w:pPr>
        <w:ind w:left="785" w:hanging="360"/>
      </w:pPr>
      <w:rPr>
        <w:rFonts w:hint="default"/>
      </w:rPr>
    </w:lvl>
    <w:lvl w:ilvl="1" w:tplc="85DA5F12">
      <w:start w:val="1"/>
      <w:numFmt w:val="lowerRoman"/>
      <w:lvlText w:val="%2."/>
      <w:lvlJc w:val="right"/>
      <w:pPr>
        <w:ind w:left="1440" w:hanging="360"/>
      </w:pPr>
    </w:lvl>
    <w:lvl w:ilvl="2" w:tplc="D454235E">
      <w:start w:val="1"/>
      <w:numFmt w:val="lowerLetter"/>
      <w:lvlText w:val="%3."/>
      <w:lvlJc w:val="left"/>
      <w:pPr>
        <w:ind w:left="2160" w:hanging="180"/>
      </w:pPr>
    </w:lvl>
    <w:lvl w:ilvl="3" w:tplc="2C9CA15A" w:tentative="1">
      <w:start w:val="1"/>
      <w:numFmt w:val="decimal"/>
      <w:lvlText w:val="%4."/>
      <w:lvlJc w:val="left"/>
      <w:pPr>
        <w:ind w:left="2880" w:hanging="360"/>
      </w:pPr>
    </w:lvl>
    <w:lvl w:ilvl="4" w:tplc="689EDBA0" w:tentative="1">
      <w:start w:val="1"/>
      <w:numFmt w:val="lowerLetter"/>
      <w:lvlText w:val="%5."/>
      <w:lvlJc w:val="left"/>
      <w:pPr>
        <w:ind w:left="3600" w:hanging="360"/>
      </w:pPr>
    </w:lvl>
    <w:lvl w:ilvl="5" w:tplc="0B46DA7E" w:tentative="1">
      <w:start w:val="1"/>
      <w:numFmt w:val="lowerRoman"/>
      <w:lvlText w:val="%6."/>
      <w:lvlJc w:val="right"/>
      <w:pPr>
        <w:ind w:left="4320" w:hanging="180"/>
      </w:pPr>
    </w:lvl>
    <w:lvl w:ilvl="6" w:tplc="A9CC9F6E" w:tentative="1">
      <w:start w:val="1"/>
      <w:numFmt w:val="decimal"/>
      <w:lvlText w:val="%7."/>
      <w:lvlJc w:val="left"/>
      <w:pPr>
        <w:ind w:left="5040" w:hanging="360"/>
      </w:pPr>
    </w:lvl>
    <w:lvl w:ilvl="7" w:tplc="E0581E22" w:tentative="1">
      <w:start w:val="1"/>
      <w:numFmt w:val="lowerLetter"/>
      <w:lvlText w:val="%8."/>
      <w:lvlJc w:val="left"/>
      <w:pPr>
        <w:ind w:left="5760" w:hanging="360"/>
      </w:pPr>
    </w:lvl>
    <w:lvl w:ilvl="8" w:tplc="78A86746" w:tentative="1">
      <w:start w:val="1"/>
      <w:numFmt w:val="lowerRoman"/>
      <w:lvlText w:val="%9."/>
      <w:lvlJc w:val="right"/>
      <w:pPr>
        <w:ind w:left="6480" w:hanging="180"/>
      </w:pPr>
    </w:lvl>
  </w:abstractNum>
  <w:abstractNum w:abstractNumId="2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85769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37047482">
    <w:abstractNumId w:val="23"/>
  </w:num>
  <w:num w:numId="3" w16cid:durableId="2115399664">
    <w:abstractNumId w:val="30"/>
  </w:num>
  <w:num w:numId="4" w16cid:durableId="1503929906">
    <w:abstractNumId w:val="13"/>
  </w:num>
  <w:num w:numId="5" w16cid:durableId="1240404490">
    <w:abstractNumId w:val="8"/>
  </w:num>
  <w:num w:numId="6" w16cid:durableId="124347587">
    <w:abstractNumId w:val="10"/>
  </w:num>
  <w:num w:numId="7" w16cid:durableId="572929699">
    <w:abstractNumId w:val="7"/>
  </w:num>
  <w:num w:numId="8" w16cid:durableId="826752200">
    <w:abstractNumId w:val="18"/>
  </w:num>
  <w:num w:numId="9" w16cid:durableId="1181429016">
    <w:abstractNumId w:val="5"/>
  </w:num>
  <w:num w:numId="10" w16cid:durableId="1610774442">
    <w:abstractNumId w:val="9"/>
  </w:num>
  <w:num w:numId="11" w16cid:durableId="1190527760">
    <w:abstractNumId w:val="19"/>
  </w:num>
  <w:num w:numId="12" w16cid:durableId="2015569412">
    <w:abstractNumId w:val="15"/>
  </w:num>
  <w:num w:numId="13" w16cid:durableId="266424743">
    <w:abstractNumId w:val="26"/>
  </w:num>
  <w:num w:numId="14" w16cid:durableId="1543512944">
    <w:abstractNumId w:val="12"/>
  </w:num>
  <w:num w:numId="15" w16cid:durableId="82840251">
    <w:abstractNumId w:val="2"/>
  </w:num>
  <w:num w:numId="16" w16cid:durableId="2077556929">
    <w:abstractNumId w:val="11"/>
  </w:num>
  <w:num w:numId="17" w16cid:durableId="144708170">
    <w:abstractNumId w:val="14"/>
  </w:num>
  <w:num w:numId="18" w16cid:durableId="827944015">
    <w:abstractNumId w:val="25"/>
  </w:num>
  <w:num w:numId="19" w16cid:durableId="1660696102">
    <w:abstractNumId w:val="22"/>
  </w:num>
  <w:num w:numId="20" w16cid:durableId="1429811730">
    <w:abstractNumId w:val="24"/>
  </w:num>
  <w:num w:numId="21" w16cid:durableId="1129396751">
    <w:abstractNumId w:val="0"/>
  </w:num>
  <w:num w:numId="22" w16cid:durableId="1577011782">
    <w:abstractNumId w:val="17"/>
  </w:num>
  <w:num w:numId="23" w16cid:durableId="1560554196">
    <w:abstractNumId w:val="20"/>
  </w:num>
  <w:num w:numId="24" w16cid:durableId="2102141911">
    <w:abstractNumId w:val="21"/>
  </w:num>
  <w:num w:numId="25" w16cid:durableId="423958165">
    <w:abstractNumId w:val="16"/>
  </w:num>
  <w:num w:numId="26" w16cid:durableId="2023626257">
    <w:abstractNumId w:val="3"/>
  </w:num>
  <w:num w:numId="27" w16cid:durableId="1497915346">
    <w:abstractNumId w:val="29"/>
  </w:num>
  <w:num w:numId="28" w16cid:durableId="1721396192">
    <w:abstractNumId w:val="6"/>
  </w:num>
  <w:num w:numId="29" w16cid:durableId="1885869106">
    <w:abstractNumId w:val="28"/>
  </w:num>
  <w:num w:numId="30" w16cid:durableId="59865454">
    <w:abstractNumId w:val="4"/>
  </w:num>
  <w:num w:numId="31" w16cid:durableId="156112889">
    <w:abstractNumId w:val="31"/>
  </w:num>
  <w:num w:numId="32" w16cid:durableId="729381650">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B0"/>
    <w:rsid w:val="000150D3"/>
    <w:rsid w:val="000156C4"/>
    <w:rsid w:val="00015828"/>
    <w:rsid w:val="00015AF2"/>
    <w:rsid w:val="00015FFE"/>
    <w:rsid w:val="00016E18"/>
    <w:rsid w:val="000171DB"/>
    <w:rsid w:val="000176C9"/>
    <w:rsid w:val="000179BF"/>
    <w:rsid w:val="000203E2"/>
    <w:rsid w:val="00020B23"/>
    <w:rsid w:val="00021D10"/>
    <w:rsid w:val="00021ECC"/>
    <w:rsid w:val="000220F6"/>
    <w:rsid w:val="00022536"/>
    <w:rsid w:val="0002299D"/>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615"/>
    <w:rsid w:val="0006181E"/>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578"/>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944"/>
    <w:rsid w:val="00085CA1"/>
    <w:rsid w:val="0008603D"/>
    <w:rsid w:val="000874CE"/>
    <w:rsid w:val="00087A9C"/>
    <w:rsid w:val="00090049"/>
    <w:rsid w:val="00090328"/>
    <w:rsid w:val="0009046E"/>
    <w:rsid w:val="00091185"/>
    <w:rsid w:val="00091A89"/>
    <w:rsid w:val="00092153"/>
    <w:rsid w:val="0009232A"/>
    <w:rsid w:val="0009290D"/>
    <w:rsid w:val="00092E6F"/>
    <w:rsid w:val="00094B43"/>
    <w:rsid w:val="000956BC"/>
    <w:rsid w:val="000958FE"/>
    <w:rsid w:val="000961DB"/>
    <w:rsid w:val="00096DAE"/>
    <w:rsid w:val="00096FFF"/>
    <w:rsid w:val="000970A9"/>
    <w:rsid w:val="0009779B"/>
    <w:rsid w:val="0009793C"/>
    <w:rsid w:val="00097F30"/>
    <w:rsid w:val="000A03DD"/>
    <w:rsid w:val="000A0887"/>
    <w:rsid w:val="000A0E23"/>
    <w:rsid w:val="000A0FE8"/>
    <w:rsid w:val="000A1207"/>
    <w:rsid w:val="000A1B72"/>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B7B3E"/>
    <w:rsid w:val="000C02F7"/>
    <w:rsid w:val="000C0753"/>
    <w:rsid w:val="000C0904"/>
    <w:rsid w:val="000C0ADF"/>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02BD"/>
    <w:rsid w:val="000F209F"/>
    <w:rsid w:val="000F2B61"/>
    <w:rsid w:val="000F382D"/>
    <w:rsid w:val="000F40B7"/>
    <w:rsid w:val="000F40EC"/>
    <w:rsid w:val="000F4953"/>
    <w:rsid w:val="000F4B5F"/>
    <w:rsid w:val="000F5301"/>
    <w:rsid w:val="000F5A1C"/>
    <w:rsid w:val="000F66DD"/>
    <w:rsid w:val="000F680D"/>
    <w:rsid w:val="000F6F37"/>
    <w:rsid w:val="000F7E3B"/>
    <w:rsid w:val="000F7E48"/>
    <w:rsid w:val="00100B12"/>
    <w:rsid w:val="00100C1F"/>
    <w:rsid w:val="00100F2D"/>
    <w:rsid w:val="00101200"/>
    <w:rsid w:val="0010234A"/>
    <w:rsid w:val="001028DF"/>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072"/>
    <w:rsid w:val="00122A01"/>
    <w:rsid w:val="00122A26"/>
    <w:rsid w:val="00122AA0"/>
    <w:rsid w:val="00122B9F"/>
    <w:rsid w:val="00122D3B"/>
    <w:rsid w:val="00122EE8"/>
    <w:rsid w:val="00123AF6"/>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499"/>
    <w:rsid w:val="00141DD9"/>
    <w:rsid w:val="0014280A"/>
    <w:rsid w:val="00142C14"/>
    <w:rsid w:val="001434C3"/>
    <w:rsid w:val="001434C4"/>
    <w:rsid w:val="00143D7B"/>
    <w:rsid w:val="001441F1"/>
    <w:rsid w:val="0014508F"/>
    <w:rsid w:val="00145F85"/>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4F9F"/>
    <w:rsid w:val="00166262"/>
    <w:rsid w:val="001662D8"/>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0BF"/>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C6"/>
    <w:rsid w:val="001933F8"/>
    <w:rsid w:val="00193443"/>
    <w:rsid w:val="001939BF"/>
    <w:rsid w:val="00194A07"/>
    <w:rsid w:val="00194CC3"/>
    <w:rsid w:val="001964FD"/>
    <w:rsid w:val="00196F99"/>
    <w:rsid w:val="00197841"/>
    <w:rsid w:val="001A090F"/>
    <w:rsid w:val="001A164D"/>
    <w:rsid w:val="001A1AF2"/>
    <w:rsid w:val="001A256F"/>
    <w:rsid w:val="001A2710"/>
    <w:rsid w:val="001A2AA5"/>
    <w:rsid w:val="001A2B12"/>
    <w:rsid w:val="001A31CC"/>
    <w:rsid w:val="001A32B7"/>
    <w:rsid w:val="001A378D"/>
    <w:rsid w:val="001A3B2C"/>
    <w:rsid w:val="001A417D"/>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864"/>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8EA"/>
    <w:rsid w:val="001E2B6C"/>
    <w:rsid w:val="001E2BFA"/>
    <w:rsid w:val="001E2FEF"/>
    <w:rsid w:val="001E39CE"/>
    <w:rsid w:val="001E4659"/>
    <w:rsid w:val="001E4737"/>
    <w:rsid w:val="001E4C5C"/>
    <w:rsid w:val="001E571B"/>
    <w:rsid w:val="001E59B4"/>
    <w:rsid w:val="001E60BC"/>
    <w:rsid w:val="001E61C5"/>
    <w:rsid w:val="001E6423"/>
    <w:rsid w:val="001E696E"/>
    <w:rsid w:val="001E7386"/>
    <w:rsid w:val="001E746D"/>
    <w:rsid w:val="001E75E8"/>
    <w:rsid w:val="001E7A69"/>
    <w:rsid w:val="001E7D62"/>
    <w:rsid w:val="001F0E03"/>
    <w:rsid w:val="001F1093"/>
    <w:rsid w:val="001F1652"/>
    <w:rsid w:val="001F169D"/>
    <w:rsid w:val="001F1C20"/>
    <w:rsid w:val="001F1C4D"/>
    <w:rsid w:val="001F2AA1"/>
    <w:rsid w:val="001F2E33"/>
    <w:rsid w:val="001F3159"/>
    <w:rsid w:val="001F317C"/>
    <w:rsid w:val="001F31B4"/>
    <w:rsid w:val="001F429F"/>
    <w:rsid w:val="001F42F4"/>
    <w:rsid w:val="001F446F"/>
    <w:rsid w:val="001F53B4"/>
    <w:rsid w:val="001F5EAD"/>
    <w:rsid w:val="001F6A6D"/>
    <w:rsid w:val="001F6CC4"/>
    <w:rsid w:val="001F7084"/>
    <w:rsid w:val="001F793F"/>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991"/>
    <w:rsid w:val="00206C97"/>
    <w:rsid w:val="00206DB5"/>
    <w:rsid w:val="0020720D"/>
    <w:rsid w:val="00207ACE"/>
    <w:rsid w:val="00207C68"/>
    <w:rsid w:val="00207C77"/>
    <w:rsid w:val="0021023C"/>
    <w:rsid w:val="00210730"/>
    <w:rsid w:val="00210D30"/>
    <w:rsid w:val="00211178"/>
    <w:rsid w:val="0021121F"/>
    <w:rsid w:val="0021130D"/>
    <w:rsid w:val="0021162E"/>
    <w:rsid w:val="00211776"/>
    <w:rsid w:val="002117D5"/>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13D"/>
    <w:rsid w:val="002268C7"/>
    <w:rsid w:val="0022761F"/>
    <w:rsid w:val="0022794A"/>
    <w:rsid w:val="00227A67"/>
    <w:rsid w:val="00227A76"/>
    <w:rsid w:val="00230074"/>
    <w:rsid w:val="002309DD"/>
    <w:rsid w:val="00230B6F"/>
    <w:rsid w:val="00231029"/>
    <w:rsid w:val="00231210"/>
    <w:rsid w:val="00231BCF"/>
    <w:rsid w:val="0023204A"/>
    <w:rsid w:val="00232589"/>
    <w:rsid w:val="002329D3"/>
    <w:rsid w:val="00232B01"/>
    <w:rsid w:val="00232C3E"/>
    <w:rsid w:val="00232C6A"/>
    <w:rsid w:val="002330E1"/>
    <w:rsid w:val="002333A8"/>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5F4F"/>
    <w:rsid w:val="0024604F"/>
    <w:rsid w:val="002464C8"/>
    <w:rsid w:val="0024660E"/>
    <w:rsid w:val="00246AFF"/>
    <w:rsid w:val="0024763E"/>
    <w:rsid w:val="00247716"/>
    <w:rsid w:val="00247761"/>
    <w:rsid w:val="002478CE"/>
    <w:rsid w:val="002503AB"/>
    <w:rsid w:val="00250717"/>
    <w:rsid w:val="00251021"/>
    <w:rsid w:val="0025195C"/>
    <w:rsid w:val="00251E93"/>
    <w:rsid w:val="00252206"/>
    <w:rsid w:val="00252E1D"/>
    <w:rsid w:val="002533FE"/>
    <w:rsid w:val="00253492"/>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705"/>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4640"/>
    <w:rsid w:val="0029537B"/>
    <w:rsid w:val="0029565D"/>
    <w:rsid w:val="002957C9"/>
    <w:rsid w:val="00295CF6"/>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8C7"/>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2CE"/>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3C8C"/>
    <w:rsid w:val="002C47AB"/>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0C98"/>
    <w:rsid w:val="002D1306"/>
    <w:rsid w:val="002D1539"/>
    <w:rsid w:val="002D1BCA"/>
    <w:rsid w:val="002D33EE"/>
    <w:rsid w:val="002D3E36"/>
    <w:rsid w:val="002D4FC2"/>
    <w:rsid w:val="002D50D6"/>
    <w:rsid w:val="002D52EA"/>
    <w:rsid w:val="002D5B73"/>
    <w:rsid w:val="002D6DA3"/>
    <w:rsid w:val="002D6F91"/>
    <w:rsid w:val="002D760B"/>
    <w:rsid w:val="002D7FE5"/>
    <w:rsid w:val="002E040F"/>
    <w:rsid w:val="002E080F"/>
    <w:rsid w:val="002E0DEE"/>
    <w:rsid w:val="002E0E51"/>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1D88"/>
    <w:rsid w:val="002F216F"/>
    <w:rsid w:val="002F3636"/>
    <w:rsid w:val="002F4264"/>
    <w:rsid w:val="002F4705"/>
    <w:rsid w:val="002F5F1D"/>
    <w:rsid w:val="002F65EC"/>
    <w:rsid w:val="002F6A79"/>
    <w:rsid w:val="002F6F43"/>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2DCB"/>
    <w:rsid w:val="00303496"/>
    <w:rsid w:val="003034E1"/>
    <w:rsid w:val="00303909"/>
    <w:rsid w:val="0030390F"/>
    <w:rsid w:val="0030422C"/>
    <w:rsid w:val="003047B7"/>
    <w:rsid w:val="00304B84"/>
    <w:rsid w:val="00304D89"/>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6D1"/>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114"/>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5CB3"/>
    <w:rsid w:val="003460F9"/>
    <w:rsid w:val="00347214"/>
    <w:rsid w:val="003473FB"/>
    <w:rsid w:val="0034741B"/>
    <w:rsid w:val="003478A2"/>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BB9"/>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C6C"/>
    <w:rsid w:val="00372DBB"/>
    <w:rsid w:val="0037375E"/>
    <w:rsid w:val="0037379C"/>
    <w:rsid w:val="00373BD3"/>
    <w:rsid w:val="003758C1"/>
    <w:rsid w:val="00375FBD"/>
    <w:rsid w:val="003767B3"/>
    <w:rsid w:val="00376CF4"/>
    <w:rsid w:val="00377B8D"/>
    <w:rsid w:val="00377FDC"/>
    <w:rsid w:val="00381D07"/>
    <w:rsid w:val="0038236A"/>
    <w:rsid w:val="00382CCF"/>
    <w:rsid w:val="00382E58"/>
    <w:rsid w:val="00382F84"/>
    <w:rsid w:val="0038317E"/>
    <w:rsid w:val="003832A4"/>
    <w:rsid w:val="003835CF"/>
    <w:rsid w:val="003846D0"/>
    <w:rsid w:val="00384E67"/>
    <w:rsid w:val="00385087"/>
    <w:rsid w:val="0038522C"/>
    <w:rsid w:val="003858FF"/>
    <w:rsid w:val="00386296"/>
    <w:rsid w:val="00387956"/>
    <w:rsid w:val="003879E3"/>
    <w:rsid w:val="00390A38"/>
    <w:rsid w:val="00390AA1"/>
    <w:rsid w:val="0039103E"/>
    <w:rsid w:val="003911D9"/>
    <w:rsid w:val="00391500"/>
    <w:rsid w:val="00391835"/>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7C6"/>
    <w:rsid w:val="003A3B1D"/>
    <w:rsid w:val="003A4796"/>
    <w:rsid w:val="003A4CAF"/>
    <w:rsid w:val="003A4E74"/>
    <w:rsid w:val="003A531A"/>
    <w:rsid w:val="003A6E81"/>
    <w:rsid w:val="003A7A57"/>
    <w:rsid w:val="003B0BB2"/>
    <w:rsid w:val="003B0C3A"/>
    <w:rsid w:val="003B12FE"/>
    <w:rsid w:val="003B1408"/>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1F01"/>
    <w:rsid w:val="003C2304"/>
    <w:rsid w:val="003C2567"/>
    <w:rsid w:val="003C2698"/>
    <w:rsid w:val="003C370B"/>
    <w:rsid w:val="003C3FEF"/>
    <w:rsid w:val="003C429F"/>
    <w:rsid w:val="003C4A48"/>
    <w:rsid w:val="003C502E"/>
    <w:rsid w:val="003C50E7"/>
    <w:rsid w:val="003C5733"/>
    <w:rsid w:val="003C59B2"/>
    <w:rsid w:val="003C60E4"/>
    <w:rsid w:val="003C67C5"/>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45E4"/>
    <w:rsid w:val="003E4676"/>
    <w:rsid w:val="003E534B"/>
    <w:rsid w:val="003E583D"/>
    <w:rsid w:val="003E5F74"/>
    <w:rsid w:val="003E6276"/>
    <w:rsid w:val="003E6969"/>
    <w:rsid w:val="003E705E"/>
    <w:rsid w:val="003E7884"/>
    <w:rsid w:val="003E79B1"/>
    <w:rsid w:val="003E7CE0"/>
    <w:rsid w:val="003F0A9C"/>
    <w:rsid w:val="003F0D9F"/>
    <w:rsid w:val="003F1064"/>
    <w:rsid w:val="003F131C"/>
    <w:rsid w:val="003F1FB4"/>
    <w:rsid w:val="003F407B"/>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566"/>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34DD"/>
    <w:rsid w:val="0042492A"/>
    <w:rsid w:val="004249CB"/>
    <w:rsid w:val="00424C15"/>
    <w:rsid w:val="004251F6"/>
    <w:rsid w:val="0042535C"/>
    <w:rsid w:val="0042572D"/>
    <w:rsid w:val="004258BA"/>
    <w:rsid w:val="004259A6"/>
    <w:rsid w:val="004261AF"/>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40F"/>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47F"/>
    <w:rsid w:val="00451616"/>
    <w:rsid w:val="0045181C"/>
    <w:rsid w:val="00452878"/>
    <w:rsid w:val="004529FD"/>
    <w:rsid w:val="00454447"/>
    <w:rsid w:val="00454D07"/>
    <w:rsid w:val="00454F45"/>
    <w:rsid w:val="004552AA"/>
    <w:rsid w:val="0045595B"/>
    <w:rsid w:val="00455B06"/>
    <w:rsid w:val="00456576"/>
    <w:rsid w:val="00456DCF"/>
    <w:rsid w:val="0045705B"/>
    <w:rsid w:val="004570ED"/>
    <w:rsid w:val="00457767"/>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2F0F"/>
    <w:rsid w:val="004952B8"/>
    <w:rsid w:val="00495A7A"/>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14D"/>
    <w:rsid w:val="004A7F43"/>
    <w:rsid w:val="004A7FB2"/>
    <w:rsid w:val="004B054A"/>
    <w:rsid w:val="004B0562"/>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52B"/>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464"/>
    <w:rsid w:val="0051264E"/>
    <w:rsid w:val="00512839"/>
    <w:rsid w:val="005130A7"/>
    <w:rsid w:val="00513342"/>
    <w:rsid w:val="00514362"/>
    <w:rsid w:val="00514EC9"/>
    <w:rsid w:val="00515777"/>
    <w:rsid w:val="00515918"/>
    <w:rsid w:val="00515A23"/>
    <w:rsid w:val="00515CC4"/>
    <w:rsid w:val="00515F91"/>
    <w:rsid w:val="00516250"/>
    <w:rsid w:val="005165DE"/>
    <w:rsid w:val="00516B8E"/>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1E59"/>
    <w:rsid w:val="0056222E"/>
    <w:rsid w:val="00562528"/>
    <w:rsid w:val="0056324C"/>
    <w:rsid w:val="005647D1"/>
    <w:rsid w:val="00565011"/>
    <w:rsid w:val="0056506E"/>
    <w:rsid w:val="00565EBC"/>
    <w:rsid w:val="0056662F"/>
    <w:rsid w:val="00566C78"/>
    <w:rsid w:val="00566D53"/>
    <w:rsid w:val="0056708A"/>
    <w:rsid w:val="00567242"/>
    <w:rsid w:val="00567755"/>
    <w:rsid w:val="005704E4"/>
    <w:rsid w:val="00570AB7"/>
    <w:rsid w:val="00570C55"/>
    <w:rsid w:val="00570E2C"/>
    <w:rsid w:val="00571964"/>
    <w:rsid w:val="00571BB7"/>
    <w:rsid w:val="00571E22"/>
    <w:rsid w:val="005727BB"/>
    <w:rsid w:val="00572CB4"/>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2E23"/>
    <w:rsid w:val="00583542"/>
    <w:rsid w:val="00583B31"/>
    <w:rsid w:val="00583FEE"/>
    <w:rsid w:val="00584380"/>
    <w:rsid w:val="00584A01"/>
    <w:rsid w:val="00584A5C"/>
    <w:rsid w:val="00584DCA"/>
    <w:rsid w:val="00586108"/>
    <w:rsid w:val="00586BF6"/>
    <w:rsid w:val="00586C50"/>
    <w:rsid w:val="00590860"/>
    <w:rsid w:val="00591E51"/>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8DD"/>
    <w:rsid w:val="005A7A04"/>
    <w:rsid w:val="005A7C9B"/>
    <w:rsid w:val="005B0B37"/>
    <w:rsid w:val="005B0E94"/>
    <w:rsid w:val="005B18A8"/>
    <w:rsid w:val="005B1A7C"/>
    <w:rsid w:val="005B23C6"/>
    <w:rsid w:val="005B271F"/>
    <w:rsid w:val="005B2964"/>
    <w:rsid w:val="005B2C4B"/>
    <w:rsid w:val="005B3221"/>
    <w:rsid w:val="005B39CB"/>
    <w:rsid w:val="005B404C"/>
    <w:rsid w:val="005B442D"/>
    <w:rsid w:val="005B4660"/>
    <w:rsid w:val="005B485D"/>
    <w:rsid w:val="005B569E"/>
    <w:rsid w:val="005B5859"/>
    <w:rsid w:val="005B5D13"/>
    <w:rsid w:val="005B6275"/>
    <w:rsid w:val="005B7466"/>
    <w:rsid w:val="005B7F13"/>
    <w:rsid w:val="005C0472"/>
    <w:rsid w:val="005C05AE"/>
    <w:rsid w:val="005C113B"/>
    <w:rsid w:val="005C1523"/>
    <w:rsid w:val="005C1882"/>
    <w:rsid w:val="005C18EE"/>
    <w:rsid w:val="005C1E39"/>
    <w:rsid w:val="005C21A6"/>
    <w:rsid w:val="005C22CF"/>
    <w:rsid w:val="005C2AC9"/>
    <w:rsid w:val="005C3156"/>
    <w:rsid w:val="005C3922"/>
    <w:rsid w:val="005C3A0F"/>
    <w:rsid w:val="005C52A2"/>
    <w:rsid w:val="005C58A6"/>
    <w:rsid w:val="005C598D"/>
    <w:rsid w:val="005C5C02"/>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4535"/>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2C"/>
    <w:rsid w:val="006066C1"/>
    <w:rsid w:val="00606F4C"/>
    <w:rsid w:val="00606FED"/>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073F"/>
    <w:rsid w:val="006217FA"/>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A3"/>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BC4"/>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5AAE"/>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762"/>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6DF"/>
    <w:rsid w:val="006D7E5D"/>
    <w:rsid w:val="006E0190"/>
    <w:rsid w:val="006E0193"/>
    <w:rsid w:val="006E03FB"/>
    <w:rsid w:val="006E0909"/>
    <w:rsid w:val="006E096C"/>
    <w:rsid w:val="006E0CB7"/>
    <w:rsid w:val="006E11BD"/>
    <w:rsid w:val="006E17F1"/>
    <w:rsid w:val="006E350D"/>
    <w:rsid w:val="006E45E2"/>
    <w:rsid w:val="006E527B"/>
    <w:rsid w:val="006E5309"/>
    <w:rsid w:val="006E6466"/>
    <w:rsid w:val="006E6B8E"/>
    <w:rsid w:val="006E6BFD"/>
    <w:rsid w:val="006E7754"/>
    <w:rsid w:val="006E7883"/>
    <w:rsid w:val="006E7C6F"/>
    <w:rsid w:val="006E7CFC"/>
    <w:rsid w:val="006E7ECB"/>
    <w:rsid w:val="006F00F9"/>
    <w:rsid w:val="006F0CEB"/>
    <w:rsid w:val="006F1589"/>
    <w:rsid w:val="006F1606"/>
    <w:rsid w:val="006F20C3"/>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643"/>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738"/>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071D"/>
    <w:rsid w:val="007513FE"/>
    <w:rsid w:val="00752378"/>
    <w:rsid w:val="00752B38"/>
    <w:rsid w:val="00752E4B"/>
    <w:rsid w:val="0075346A"/>
    <w:rsid w:val="00753D7E"/>
    <w:rsid w:val="00753FA6"/>
    <w:rsid w:val="00756057"/>
    <w:rsid w:val="007560F5"/>
    <w:rsid w:val="00756202"/>
    <w:rsid w:val="00756225"/>
    <w:rsid w:val="0075638F"/>
    <w:rsid w:val="0076001D"/>
    <w:rsid w:val="00760C1D"/>
    <w:rsid w:val="00761426"/>
    <w:rsid w:val="00761770"/>
    <w:rsid w:val="00761B70"/>
    <w:rsid w:val="00761DE1"/>
    <w:rsid w:val="00761F23"/>
    <w:rsid w:val="007622A4"/>
    <w:rsid w:val="007625C7"/>
    <w:rsid w:val="0076298A"/>
    <w:rsid w:val="007629B8"/>
    <w:rsid w:val="00762BDA"/>
    <w:rsid w:val="00762D12"/>
    <w:rsid w:val="00762DA6"/>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11"/>
    <w:rsid w:val="007B3888"/>
    <w:rsid w:val="007B43EC"/>
    <w:rsid w:val="007B4A71"/>
    <w:rsid w:val="007B5785"/>
    <w:rsid w:val="007B59D4"/>
    <w:rsid w:val="007B5A1C"/>
    <w:rsid w:val="007B5A90"/>
    <w:rsid w:val="007B5BB2"/>
    <w:rsid w:val="007B68DE"/>
    <w:rsid w:val="007B6FB0"/>
    <w:rsid w:val="007B705F"/>
    <w:rsid w:val="007B7149"/>
    <w:rsid w:val="007B75DA"/>
    <w:rsid w:val="007B7733"/>
    <w:rsid w:val="007B7E77"/>
    <w:rsid w:val="007C0658"/>
    <w:rsid w:val="007C0734"/>
    <w:rsid w:val="007C0B10"/>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1D08"/>
    <w:rsid w:val="007E295A"/>
    <w:rsid w:val="007E2E11"/>
    <w:rsid w:val="007E359C"/>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E7C"/>
    <w:rsid w:val="00805614"/>
    <w:rsid w:val="008059B6"/>
    <w:rsid w:val="00805D28"/>
    <w:rsid w:val="00805E9A"/>
    <w:rsid w:val="0080601D"/>
    <w:rsid w:val="0080622C"/>
    <w:rsid w:val="00806231"/>
    <w:rsid w:val="00806798"/>
    <w:rsid w:val="0080760D"/>
    <w:rsid w:val="00807966"/>
    <w:rsid w:val="008100D5"/>
    <w:rsid w:val="00810D76"/>
    <w:rsid w:val="00811809"/>
    <w:rsid w:val="00811A3B"/>
    <w:rsid w:val="00811BCB"/>
    <w:rsid w:val="00811EFF"/>
    <w:rsid w:val="00813019"/>
    <w:rsid w:val="00813027"/>
    <w:rsid w:val="008135BC"/>
    <w:rsid w:val="00813636"/>
    <w:rsid w:val="0081376A"/>
    <w:rsid w:val="0081399D"/>
    <w:rsid w:val="008148CE"/>
    <w:rsid w:val="00814E3D"/>
    <w:rsid w:val="00814FF0"/>
    <w:rsid w:val="00815291"/>
    <w:rsid w:val="0081567D"/>
    <w:rsid w:val="00815F71"/>
    <w:rsid w:val="00816704"/>
    <w:rsid w:val="00816EDC"/>
    <w:rsid w:val="00817228"/>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07D"/>
    <w:rsid w:val="008374FB"/>
    <w:rsid w:val="008376F3"/>
    <w:rsid w:val="00837AF0"/>
    <w:rsid w:val="008403A2"/>
    <w:rsid w:val="008406E6"/>
    <w:rsid w:val="0084072C"/>
    <w:rsid w:val="008409AF"/>
    <w:rsid w:val="00840A08"/>
    <w:rsid w:val="00840A65"/>
    <w:rsid w:val="0084112D"/>
    <w:rsid w:val="008413DA"/>
    <w:rsid w:val="00841EEB"/>
    <w:rsid w:val="0084218D"/>
    <w:rsid w:val="00843137"/>
    <w:rsid w:val="008436AC"/>
    <w:rsid w:val="00843971"/>
    <w:rsid w:val="0084408A"/>
    <w:rsid w:val="0084437E"/>
    <w:rsid w:val="0084441B"/>
    <w:rsid w:val="008446C6"/>
    <w:rsid w:val="008449D9"/>
    <w:rsid w:val="008451AD"/>
    <w:rsid w:val="00845430"/>
    <w:rsid w:val="0084566F"/>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6A76"/>
    <w:rsid w:val="008573D5"/>
    <w:rsid w:val="00857940"/>
    <w:rsid w:val="008608C8"/>
    <w:rsid w:val="00860963"/>
    <w:rsid w:val="008615D0"/>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232"/>
    <w:rsid w:val="00875554"/>
    <w:rsid w:val="00875A0C"/>
    <w:rsid w:val="00875DEC"/>
    <w:rsid w:val="00876C80"/>
    <w:rsid w:val="00876F80"/>
    <w:rsid w:val="0087737D"/>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46B"/>
    <w:rsid w:val="00884625"/>
    <w:rsid w:val="0088488A"/>
    <w:rsid w:val="00884DFF"/>
    <w:rsid w:val="00885AE1"/>
    <w:rsid w:val="0088618D"/>
    <w:rsid w:val="008862C8"/>
    <w:rsid w:val="008871C8"/>
    <w:rsid w:val="00887C94"/>
    <w:rsid w:val="00887F9D"/>
    <w:rsid w:val="00890C2F"/>
    <w:rsid w:val="0089127A"/>
    <w:rsid w:val="00891679"/>
    <w:rsid w:val="00892214"/>
    <w:rsid w:val="00892426"/>
    <w:rsid w:val="00893C7D"/>
    <w:rsid w:val="00893CD6"/>
    <w:rsid w:val="00893E0F"/>
    <w:rsid w:val="00894515"/>
    <w:rsid w:val="00894A2A"/>
    <w:rsid w:val="00895DD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545"/>
    <w:rsid w:val="008A2F79"/>
    <w:rsid w:val="008A3B5D"/>
    <w:rsid w:val="008A3B9A"/>
    <w:rsid w:val="008A42E9"/>
    <w:rsid w:val="008A4744"/>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8B2"/>
    <w:rsid w:val="008B39C0"/>
    <w:rsid w:val="008B3AC9"/>
    <w:rsid w:val="008B4184"/>
    <w:rsid w:val="008B4425"/>
    <w:rsid w:val="008B44E3"/>
    <w:rsid w:val="008B47C1"/>
    <w:rsid w:val="008B4928"/>
    <w:rsid w:val="008B4EFE"/>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152"/>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4AF"/>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7A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534"/>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134"/>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2D2"/>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013"/>
    <w:rsid w:val="00977831"/>
    <w:rsid w:val="00977B43"/>
    <w:rsid w:val="00977B6F"/>
    <w:rsid w:val="00980162"/>
    <w:rsid w:val="0098016A"/>
    <w:rsid w:val="009801C4"/>
    <w:rsid w:val="0098046E"/>
    <w:rsid w:val="0098069C"/>
    <w:rsid w:val="00981401"/>
    <w:rsid w:val="00981A8C"/>
    <w:rsid w:val="00981BD6"/>
    <w:rsid w:val="00981D34"/>
    <w:rsid w:val="00981FC3"/>
    <w:rsid w:val="009820C8"/>
    <w:rsid w:val="0098219F"/>
    <w:rsid w:val="00982232"/>
    <w:rsid w:val="00982426"/>
    <w:rsid w:val="00982479"/>
    <w:rsid w:val="00982AA1"/>
    <w:rsid w:val="0098341B"/>
    <w:rsid w:val="0098527A"/>
    <w:rsid w:val="009852C5"/>
    <w:rsid w:val="0098598C"/>
    <w:rsid w:val="00985FA6"/>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0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4"/>
    <w:rsid w:val="009E365D"/>
    <w:rsid w:val="009E3881"/>
    <w:rsid w:val="009E3ED2"/>
    <w:rsid w:val="009E410E"/>
    <w:rsid w:val="009E433D"/>
    <w:rsid w:val="009E454F"/>
    <w:rsid w:val="009E4BB1"/>
    <w:rsid w:val="009E51C3"/>
    <w:rsid w:val="009E53FF"/>
    <w:rsid w:val="009E55B8"/>
    <w:rsid w:val="009E5EEB"/>
    <w:rsid w:val="009E5FCC"/>
    <w:rsid w:val="009E6D0F"/>
    <w:rsid w:val="009E7C18"/>
    <w:rsid w:val="009F01E5"/>
    <w:rsid w:val="009F0221"/>
    <w:rsid w:val="009F12A8"/>
    <w:rsid w:val="009F14EF"/>
    <w:rsid w:val="009F233A"/>
    <w:rsid w:val="009F2985"/>
    <w:rsid w:val="009F3121"/>
    <w:rsid w:val="009F397E"/>
    <w:rsid w:val="009F39A1"/>
    <w:rsid w:val="009F3A0B"/>
    <w:rsid w:val="009F3C64"/>
    <w:rsid w:val="009F4536"/>
    <w:rsid w:val="009F5740"/>
    <w:rsid w:val="009F5B19"/>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119"/>
    <w:rsid w:val="00A103C9"/>
    <w:rsid w:val="00A118EE"/>
    <w:rsid w:val="00A12C61"/>
    <w:rsid w:val="00A14016"/>
    <w:rsid w:val="00A14B5C"/>
    <w:rsid w:val="00A15373"/>
    <w:rsid w:val="00A156D4"/>
    <w:rsid w:val="00A16808"/>
    <w:rsid w:val="00A16AC7"/>
    <w:rsid w:val="00A16AFB"/>
    <w:rsid w:val="00A17BE4"/>
    <w:rsid w:val="00A2083F"/>
    <w:rsid w:val="00A2172C"/>
    <w:rsid w:val="00A21990"/>
    <w:rsid w:val="00A2199D"/>
    <w:rsid w:val="00A21AD0"/>
    <w:rsid w:val="00A21D10"/>
    <w:rsid w:val="00A21E28"/>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15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6DC"/>
    <w:rsid w:val="00A60C2B"/>
    <w:rsid w:val="00A617C5"/>
    <w:rsid w:val="00A63B5D"/>
    <w:rsid w:val="00A63B87"/>
    <w:rsid w:val="00A65B37"/>
    <w:rsid w:val="00A65F4B"/>
    <w:rsid w:val="00A66064"/>
    <w:rsid w:val="00A66AA6"/>
    <w:rsid w:val="00A673A1"/>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68CB"/>
    <w:rsid w:val="00A77361"/>
    <w:rsid w:val="00A774CD"/>
    <w:rsid w:val="00A7760F"/>
    <w:rsid w:val="00A7792D"/>
    <w:rsid w:val="00A77AA4"/>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0E84"/>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345"/>
    <w:rsid w:val="00AC4573"/>
    <w:rsid w:val="00AC468D"/>
    <w:rsid w:val="00AC5083"/>
    <w:rsid w:val="00AC510F"/>
    <w:rsid w:val="00AC52E7"/>
    <w:rsid w:val="00AC598A"/>
    <w:rsid w:val="00AC5D15"/>
    <w:rsid w:val="00AC5F52"/>
    <w:rsid w:val="00AD09FC"/>
    <w:rsid w:val="00AD11B2"/>
    <w:rsid w:val="00AD128F"/>
    <w:rsid w:val="00AD13DF"/>
    <w:rsid w:val="00AD1E15"/>
    <w:rsid w:val="00AD204C"/>
    <w:rsid w:val="00AD23B7"/>
    <w:rsid w:val="00AD3025"/>
    <w:rsid w:val="00AD3783"/>
    <w:rsid w:val="00AD40AA"/>
    <w:rsid w:val="00AD429E"/>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5D5E"/>
    <w:rsid w:val="00AE6CE0"/>
    <w:rsid w:val="00AE7276"/>
    <w:rsid w:val="00AE72E5"/>
    <w:rsid w:val="00AE749E"/>
    <w:rsid w:val="00AE756E"/>
    <w:rsid w:val="00AF0909"/>
    <w:rsid w:val="00AF0910"/>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EA"/>
    <w:rsid w:val="00B154B4"/>
    <w:rsid w:val="00B156EB"/>
    <w:rsid w:val="00B16070"/>
    <w:rsid w:val="00B161A4"/>
    <w:rsid w:val="00B171DC"/>
    <w:rsid w:val="00B17555"/>
    <w:rsid w:val="00B17625"/>
    <w:rsid w:val="00B17BC2"/>
    <w:rsid w:val="00B2159F"/>
    <w:rsid w:val="00B22812"/>
    <w:rsid w:val="00B22A5D"/>
    <w:rsid w:val="00B235C8"/>
    <w:rsid w:val="00B23EEE"/>
    <w:rsid w:val="00B24099"/>
    <w:rsid w:val="00B245F7"/>
    <w:rsid w:val="00B25456"/>
    <w:rsid w:val="00B2547F"/>
    <w:rsid w:val="00B25D54"/>
    <w:rsid w:val="00B279BE"/>
    <w:rsid w:val="00B27C6F"/>
    <w:rsid w:val="00B30021"/>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997"/>
    <w:rsid w:val="00B43E19"/>
    <w:rsid w:val="00B43EDB"/>
    <w:rsid w:val="00B44107"/>
    <w:rsid w:val="00B4430C"/>
    <w:rsid w:val="00B44A91"/>
    <w:rsid w:val="00B44BFE"/>
    <w:rsid w:val="00B44D6C"/>
    <w:rsid w:val="00B451C1"/>
    <w:rsid w:val="00B45715"/>
    <w:rsid w:val="00B465C8"/>
    <w:rsid w:val="00B466D7"/>
    <w:rsid w:val="00B46A88"/>
    <w:rsid w:val="00B4792A"/>
    <w:rsid w:val="00B503DB"/>
    <w:rsid w:val="00B505F7"/>
    <w:rsid w:val="00B51560"/>
    <w:rsid w:val="00B51E24"/>
    <w:rsid w:val="00B520EE"/>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594"/>
    <w:rsid w:val="00B7337A"/>
    <w:rsid w:val="00B7378E"/>
    <w:rsid w:val="00B73C7F"/>
    <w:rsid w:val="00B745FE"/>
    <w:rsid w:val="00B74829"/>
    <w:rsid w:val="00B769F6"/>
    <w:rsid w:val="00B76D20"/>
    <w:rsid w:val="00B76E1F"/>
    <w:rsid w:val="00B7783F"/>
    <w:rsid w:val="00B778A3"/>
    <w:rsid w:val="00B8002C"/>
    <w:rsid w:val="00B808B8"/>
    <w:rsid w:val="00B808C3"/>
    <w:rsid w:val="00B80D8D"/>
    <w:rsid w:val="00B81235"/>
    <w:rsid w:val="00B814C7"/>
    <w:rsid w:val="00B8188E"/>
    <w:rsid w:val="00B8225E"/>
    <w:rsid w:val="00B82E10"/>
    <w:rsid w:val="00B833FD"/>
    <w:rsid w:val="00B83E99"/>
    <w:rsid w:val="00B8490A"/>
    <w:rsid w:val="00B856C8"/>
    <w:rsid w:val="00B8596A"/>
    <w:rsid w:val="00B859FB"/>
    <w:rsid w:val="00B85B7E"/>
    <w:rsid w:val="00B85CBA"/>
    <w:rsid w:val="00B8612A"/>
    <w:rsid w:val="00B864A8"/>
    <w:rsid w:val="00B86648"/>
    <w:rsid w:val="00B86863"/>
    <w:rsid w:val="00B86A40"/>
    <w:rsid w:val="00B878B7"/>
    <w:rsid w:val="00B879E2"/>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293"/>
    <w:rsid w:val="00BA1301"/>
    <w:rsid w:val="00BA1F10"/>
    <w:rsid w:val="00BA2018"/>
    <w:rsid w:val="00BA252E"/>
    <w:rsid w:val="00BA2622"/>
    <w:rsid w:val="00BA2BC7"/>
    <w:rsid w:val="00BA316A"/>
    <w:rsid w:val="00BA335B"/>
    <w:rsid w:val="00BA3E01"/>
    <w:rsid w:val="00BA3E9C"/>
    <w:rsid w:val="00BA47B2"/>
    <w:rsid w:val="00BA5DB2"/>
    <w:rsid w:val="00BA62E9"/>
    <w:rsid w:val="00BA6CBA"/>
    <w:rsid w:val="00BA71ED"/>
    <w:rsid w:val="00BA73A2"/>
    <w:rsid w:val="00BA760F"/>
    <w:rsid w:val="00BA7D4A"/>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3FB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300"/>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382"/>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0893"/>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57C4"/>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3FFA"/>
    <w:rsid w:val="00C740D1"/>
    <w:rsid w:val="00C741B9"/>
    <w:rsid w:val="00C74670"/>
    <w:rsid w:val="00C74805"/>
    <w:rsid w:val="00C7485D"/>
    <w:rsid w:val="00C74C16"/>
    <w:rsid w:val="00C7501C"/>
    <w:rsid w:val="00C7633A"/>
    <w:rsid w:val="00C7661B"/>
    <w:rsid w:val="00C77100"/>
    <w:rsid w:val="00C77117"/>
    <w:rsid w:val="00C77C6A"/>
    <w:rsid w:val="00C8048B"/>
    <w:rsid w:val="00C81DEC"/>
    <w:rsid w:val="00C821B3"/>
    <w:rsid w:val="00C8287D"/>
    <w:rsid w:val="00C8388E"/>
    <w:rsid w:val="00C8420A"/>
    <w:rsid w:val="00C8447C"/>
    <w:rsid w:val="00C85236"/>
    <w:rsid w:val="00C854B1"/>
    <w:rsid w:val="00C85D57"/>
    <w:rsid w:val="00C86226"/>
    <w:rsid w:val="00C86FBF"/>
    <w:rsid w:val="00C875D1"/>
    <w:rsid w:val="00C87A81"/>
    <w:rsid w:val="00C87FF6"/>
    <w:rsid w:val="00C900A7"/>
    <w:rsid w:val="00C90309"/>
    <w:rsid w:val="00C90A63"/>
    <w:rsid w:val="00C912AC"/>
    <w:rsid w:val="00C92732"/>
    <w:rsid w:val="00C9368F"/>
    <w:rsid w:val="00C937C7"/>
    <w:rsid w:val="00C93EC5"/>
    <w:rsid w:val="00C94C23"/>
    <w:rsid w:val="00C95080"/>
    <w:rsid w:val="00C9608A"/>
    <w:rsid w:val="00C9697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56D"/>
    <w:rsid w:val="00CA505B"/>
    <w:rsid w:val="00CA51C2"/>
    <w:rsid w:val="00CA56FF"/>
    <w:rsid w:val="00CA6F65"/>
    <w:rsid w:val="00CA7B55"/>
    <w:rsid w:val="00CB036F"/>
    <w:rsid w:val="00CB075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69"/>
    <w:rsid w:val="00CC1387"/>
    <w:rsid w:val="00CC144C"/>
    <w:rsid w:val="00CC148A"/>
    <w:rsid w:val="00CC2105"/>
    <w:rsid w:val="00CC2946"/>
    <w:rsid w:val="00CC2FA4"/>
    <w:rsid w:val="00CC325E"/>
    <w:rsid w:val="00CC42F6"/>
    <w:rsid w:val="00CC469C"/>
    <w:rsid w:val="00CC4A02"/>
    <w:rsid w:val="00CC4DC0"/>
    <w:rsid w:val="00CC4FE4"/>
    <w:rsid w:val="00CC5124"/>
    <w:rsid w:val="00CC558E"/>
    <w:rsid w:val="00CC5CC6"/>
    <w:rsid w:val="00CC5D2C"/>
    <w:rsid w:val="00CC5E3D"/>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824"/>
    <w:rsid w:val="00CD4949"/>
    <w:rsid w:val="00CD4DAE"/>
    <w:rsid w:val="00CD5056"/>
    <w:rsid w:val="00CD5EF2"/>
    <w:rsid w:val="00CD60D5"/>
    <w:rsid w:val="00CD6213"/>
    <w:rsid w:val="00CD6926"/>
    <w:rsid w:val="00CD7186"/>
    <w:rsid w:val="00CE2887"/>
    <w:rsid w:val="00CE3745"/>
    <w:rsid w:val="00CE3E81"/>
    <w:rsid w:val="00CE4B0A"/>
    <w:rsid w:val="00CE4D8F"/>
    <w:rsid w:val="00CE5D0C"/>
    <w:rsid w:val="00CE7762"/>
    <w:rsid w:val="00CE7D3E"/>
    <w:rsid w:val="00CF055D"/>
    <w:rsid w:val="00CF07B5"/>
    <w:rsid w:val="00CF2231"/>
    <w:rsid w:val="00CF27CE"/>
    <w:rsid w:val="00CF2A71"/>
    <w:rsid w:val="00CF2FBF"/>
    <w:rsid w:val="00CF303D"/>
    <w:rsid w:val="00CF3699"/>
    <w:rsid w:val="00CF3DD0"/>
    <w:rsid w:val="00CF45B0"/>
    <w:rsid w:val="00CF46EA"/>
    <w:rsid w:val="00CF4E1A"/>
    <w:rsid w:val="00CF518C"/>
    <w:rsid w:val="00CF5A3E"/>
    <w:rsid w:val="00CF64B4"/>
    <w:rsid w:val="00CF6AC2"/>
    <w:rsid w:val="00CF73C8"/>
    <w:rsid w:val="00CF7942"/>
    <w:rsid w:val="00D000EC"/>
    <w:rsid w:val="00D006B1"/>
    <w:rsid w:val="00D0096B"/>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2BA"/>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3C9"/>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473"/>
    <w:rsid w:val="00D3366D"/>
    <w:rsid w:val="00D336FD"/>
    <w:rsid w:val="00D3404E"/>
    <w:rsid w:val="00D342DB"/>
    <w:rsid w:val="00D34900"/>
    <w:rsid w:val="00D34928"/>
    <w:rsid w:val="00D35C97"/>
    <w:rsid w:val="00D361F0"/>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6EB6"/>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188"/>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019"/>
    <w:rsid w:val="00D6474F"/>
    <w:rsid w:val="00D64CB4"/>
    <w:rsid w:val="00D64F92"/>
    <w:rsid w:val="00D64FA2"/>
    <w:rsid w:val="00D65D3B"/>
    <w:rsid w:val="00D66030"/>
    <w:rsid w:val="00D66451"/>
    <w:rsid w:val="00D66913"/>
    <w:rsid w:val="00D66E9E"/>
    <w:rsid w:val="00D6757A"/>
    <w:rsid w:val="00D70821"/>
    <w:rsid w:val="00D70922"/>
    <w:rsid w:val="00D70F2A"/>
    <w:rsid w:val="00D712C6"/>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3D66"/>
    <w:rsid w:val="00D943BA"/>
    <w:rsid w:val="00D94A64"/>
    <w:rsid w:val="00D957A8"/>
    <w:rsid w:val="00D957E7"/>
    <w:rsid w:val="00D9588B"/>
    <w:rsid w:val="00D95951"/>
    <w:rsid w:val="00D96073"/>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673"/>
    <w:rsid w:val="00DB16E9"/>
    <w:rsid w:val="00DB1790"/>
    <w:rsid w:val="00DB24FE"/>
    <w:rsid w:val="00DB26E2"/>
    <w:rsid w:val="00DB27EA"/>
    <w:rsid w:val="00DB2FDC"/>
    <w:rsid w:val="00DB395E"/>
    <w:rsid w:val="00DB3C96"/>
    <w:rsid w:val="00DB4195"/>
    <w:rsid w:val="00DB4248"/>
    <w:rsid w:val="00DB4D0C"/>
    <w:rsid w:val="00DB5143"/>
    <w:rsid w:val="00DB5220"/>
    <w:rsid w:val="00DB55F1"/>
    <w:rsid w:val="00DB5A97"/>
    <w:rsid w:val="00DB63F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5189"/>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006"/>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DA2"/>
    <w:rsid w:val="00E32E7C"/>
    <w:rsid w:val="00E33CEE"/>
    <w:rsid w:val="00E36042"/>
    <w:rsid w:val="00E360B3"/>
    <w:rsid w:val="00E369AA"/>
    <w:rsid w:val="00E373A7"/>
    <w:rsid w:val="00E37FBB"/>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836"/>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358"/>
    <w:rsid w:val="00E66475"/>
    <w:rsid w:val="00E66488"/>
    <w:rsid w:val="00E665FF"/>
    <w:rsid w:val="00E66A18"/>
    <w:rsid w:val="00E67634"/>
    <w:rsid w:val="00E677C7"/>
    <w:rsid w:val="00E6798F"/>
    <w:rsid w:val="00E70255"/>
    <w:rsid w:val="00E703A8"/>
    <w:rsid w:val="00E70C46"/>
    <w:rsid w:val="00E720A1"/>
    <w:rsid w:val="00E722F7"/>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A5"/>
    <w:rsid w:val="00E82FCC"/>
    <w:rsid w:val="00E846EA"/>
    <w:rsid w:val="00E8471C"/>
    <w:rsid w:val="00E84799"/>
    <w:rsid w:val="00E84B05"/>
    <w:rsid w:val="00E84DEE"/>
    <w:rsid w:val="00E85962"/>
    <w:rsid w:val="00E86644"/>
    <w:rsid w:val="00E86668"/>
    <w:rsid w:val="00E866CA"/>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97AB4"/>
    <w:rsid w:val="00EA03D7"/>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392C"/>
    <w:rsid w:val="00ED3C59"/>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0A71"/>
    <w:rsid w:val="00EE1A2A"/>
    <w:rsid w:val="00EE1B88"/>
    <w:rsid w:val="00EE1C05"/>
    <w:rsid w:val="00EE1CA4"/>
    <w:rsid w:val="00EE27E9"/>
    <w:rsid w:val="00EE34B3"/>
    <w:rsid w:val="00EE35CB"/>
    <w:rsid w:val="00EE39EF"/>
    <w:rsid w:val="00EE3DDE"/>
    <w:rsid w:val="00EE3F5A"/>
    <w:rsid w:val="00EE4016"/>
    <w:rsid w:val="00EE46C1"/>
    <w:rsid w:val="00EE478F"/>
    <w:rsid w:val="00EE4AD2"/>
    <w:rsid w:val="00EE4BB0"/>
    <w:rsid w:val="00EE5119"/>
    <w:rsid w:val="00EE5650"/>
    <w:rsid w:val="00EE5916"/>
    <w:rsid w:val="00EE5938"/>
    <w:rsid w:val="00EE6198"/>
    <w:rsid w:val="00EE67CD"/>
    <w:rsid w:val="00EE67D4"/>
    <w:rsid w:val="00EE6920"/>
    <w:rsid w:val="00EE70B1"/>
    <w:rsid w:val="00EE773D"/>
    <w:rsid w:val="00EE7C6C"/>
    <w:rsid w:val="00EF04ED"/>
    <w:rsid w:val="00EF0B99"/>
    <w:rsid w:val="00EF0CDB"/>
    <w:rsid w:val="00EF0E3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2CB"/>
    <w:rsid w:val="00F21414"/>
    <w:rsid w:val="00F21727"/>
    <w:rsid w:val="00F218ED"/>
    <w:rsid w:val="00F218F8"/>
    <w:rsid w:val="00F225A0"/>
    <w:rsid w:val="00F23150"/>
    <w:rsid w:val="00F231EF"/>
    <w:rsid w:val="00F2325C"/>
    <w:rsid w:val="00F23316"/>
    <w:rsid w:val="00F23730"/>
    <w:rsid w:val="00F23BCA"/>
    <w:rsid w:val="00F24752"/>
    <w:rsid w:val="00F24A6F"/>
    <w:rsid w:val="00F24C2A"/>
    <w:rsid w:val="00F25AB1"/>
    <w:rsid w:val="00F26673"/>
    <w:rsid w:val="00F27387"/>
    <w:rsid w:val="00F27C04"/>
    <w:rsid w:val="00F309AF"/>
    <w:rsid w:val="00F30F61"/>
    <w:rsid w:val="00F30F82"/>
    <w:rsid w:val="00F311A7"/>
    <w:rsid w:val="00F3145D"/>
    <w:rsid w:val="00F3148C"/>
    <w:rsid w:val="00F31E74"/>
    <w:rsid w:val="00F32515"/>
    <w:rsid w:val="00F32548"/>
    <w:rsid w:val="00F32DA0"/>
    <w:rsid w:val="00F330D3"/>
    <w:rsid w:val="00F339E1"/>
    <w:rsid w:val="00F33C82"/>
    <w:rsid w:val="00F34380"/>
    <w:rsid w:val="00F3452B"/>
    <w:rsid w:val="00F348E1"/>
    <w:rsid w:val="00F349BE"/>
    <w:rsid w:val="00F35B55"/>
    <w:rsid w:val="00F35B99"/>
    <w:rsid w:val="00F36850"/>
    <w:rsid w:val="00F36CDA"/>
    <w:rsid w:val="00F36E23"/>
    <w:rsid w:val="00F3790D"/>
    <w:rsid w:val="00F408A1"/>
    <w:rsid w:val="00F40F43"/>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1613"/>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CB6"/>
    <w:rsid w:val="00F65FC9"/>
    <w:rsid w:val="00F664FB"/>
    <w:rsid w:val="00F665AF"/>
    <w:rsid w:val="00F67051"/>
    <w:rsid w:val="00F67249"/>
    <w:rsid w:val="00F674DC"/>
    <w:rsid w:val="00F67537"/>
    <w:rsid w:val="00F67E08"/>
    <w:rsid w:val="00F70645"/>
    <w:rsid w:val="00F7150A"/>
    <w:rsid w:val="00F720EA"/>
    <w:rsid w:val="00F72A15"/>
    <w:rsid w:val="00F730AB"/>
    <w:rsid w:val="00F73335"/>
    <w:rsid w:val="00F736D6"/>
    <w:rsid w:val="00F73DCE"/>
    <w:rsid w:val="00F74774"/>
    <w:rsid w:val="00F74972"/>
    <w:rsid w:val="00F74BC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AA"/>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C7FFA"/>
    <w:rsid w:val="00FD0364"/>
    <w:rsid w:val="00FD03F6"/>
    <w:rsid w:val="00FD068B"/>
    <w:rsid w:val="00FD0886"/>
    <w:rsid w:val="00FD0E3E"/>
    <w:rsid w:val="00FD124F"/>
    <w:rsid w:val="00FD16F7"/>
    <w:rsid w:val="00FD178E"/>
    <w:rsid w:val="00FD1E4B"/>
    <w:rsid w:val="00FD2185"/>
    <w:rsid w:val="00FD288A"/>
    <w:rsid w:val="00FD2B30"/>
    <w:rsid w:val="00FD2EDC"/>
    <w:rsid w:val="00FD3337"/>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2CA1"/>
    <w:rsid w:val="00FF3150"/>
    <w:rsid w:val="00FF31CF"/>
    <w:rsid w:val="00FF3649"/>
    <w:rsid w:val="00FF3E38"/>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CC4F3"/>
  <w15:docId w15:val="{B1AF5ED5-777A-C24A-8FDC-76337D958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56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paragraph" w:styleId="Heading5">
    <w:name w:val="heading 5"/>
    <w:basedOn w:val="Normal"/>
    <w:next w:val="Normal"/>
    <w:link w:val="Heading5Char"/>
    <w:uiPriority w:val="9"/>
    <w:semiHidden/>
    <w:unhideWhenUsed/>
    <w:qFormat/>
    <w:rsid w:val="00EE511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Heading5Char">
    <w:name w:val="Heading 5 Char"/>
    <w:basedOn w:val="DefaultParagraphFont"/>
    <w:link w:val="Heading5"/>
    <w:uiPriority w:val="9"/>
    <w:semiHidden/>
    <w:rsid w:val="00EE5119"/>
    <w:rPr>
      <w:rFonts w:asciiTheme="majorHAnsi" w:eastAsiaTheme="majorEastAsia" w:hAnsiTheme="majorHAnsi" w:cstheme="majorBidi"/>
      <w:color w:val="2F5496" w:themeColor="accent1" w:themeShade="BF"/>
      <w:sz w:val="24"/>
      <w:szCs w:val="24"/>
      <w:lang w:eastAsia="en-GB"/>
    </w:rPr>
  </w:style>
  <w:style w:type="character" w:customStyle="1" w:styleId="g1">
    <w:name w:val="g1"/>
    <w:basedOn w:val="DefaultParagraphFont"/>
    <w:rsid w:val="0021130D"/>
  </w:style>
  <w:style w:type="paragraph" w:styleId="HTMLPreformatted">
    <w:name w:val="HTML Preformatted"/>
    <w:basedOn w:val="Normal"/>
    <w:link w:val="HTMLPreformattedChar"/>
    <w:uiPriority w:val="99"/>
    <w:semiHidden/>
    <w:unhideWhenUsed/>
    <w:rsid w:val="00372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72C6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www.saflii.org/za/cases/ZASCA/2006/52.html" TargetMode="External"/><Relationship Id="rId1" Type="http://schemas.openxmlformats.org/officeDocument/2006/relationships/hyperlink" Target="http://www.saflii.org/cgi-bin/disp.pl?file=za/cases/ZAGPJHC/2022/482.html&amp;query=meme%20akpt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942BDAAB-04DF-4029-B988-9EA67B59A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2</TotalTime>
  <Pages>10</Pages>
  <Words>2971</Words>
  <Characters>1693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Lilitha Mdleleni</cp:lastModifiedBy>
  <cp:revision>3</cp:revision>
  <cp:lastPrinted>2023-12-22T07:34:00Z</cp:lastPrinted>
  <dcterms:created xsi:type="dcterms:W3CDTF">2023-12-27T08:44:00Z</dcterms:created>
  <dcterms:modified xsi:type="dcterms:W3CDTF">2024-01-2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